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697E1C" w14:textId="763D25AF" w:rsidR="00614287" w:rsidRPr="00680411" w:rsidRDefault="001C52F5" w:rsidP="00317384">
      <w:pPr>
        <w:rPr>
          <w:rFonts w:ascii="Aptos" w:hAnsi="Aptos"/>
          <w:b/>
          <w:bCs/>
          <w:sz w:val="20"/>
          <w:szCs w:val="20"/>
        </w:rPr>
      </w:pPr>
      <w:r w:rsidRPr="00680411">
        <w:rPr>
          <w:rFonts w:ascii="Aptos" w:hAnsi="Aptos"/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211413A2" wp14:editId="19C93261">
            <wp:simplePos x="0" y="0"/>
            <wp:positionH relativeFrom="margin">
              <wp:posOffset>-214630</wp:posOffset>
            </wp:positionH>
            <wp:positionV relativeFrom="paragraph">
              <wp:posOffset>76200</wp:posOffset>
            </wp:positionV>
            <wp:extent cx="1485900" cy="1142365"/>
            <wp:effectExtent l="0" t="0" r="0" b="0"/>
            <wp:wrapSquare wrapText="bothSides"/>
            <wp:docPr id="736351403" name="Picture 1" descr="A blue and black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351403" name="Picture 1" descr="A blue and black logo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5EC19D" w14:textId="7AA46A82" w:rsidR="00D25D8E" w:rsidRPr="00650E74" w:rsidRDefault="00D25D8E" w:rsidP="00071528">
      <w:pPr>
        <w:pStyle w:val="Title"/>
        <w:tabs>
          <w:tab w:val="left" w:pos="10065"/>
          <w:tab w:val="left" w:pos="10206"/>
        </w:tabs>
        <w:spacing w:before="720"/>
        <w:ind w:right="108"/>
        <w:jc w:val="right"/>
        <w:rPr>
          <w:rFonts w:ascii="Aptos" w:hAnsi="Aptos"/>
        </w:rPr>
      </w:pPr>
      <w:r w:rsidRPr="00650E74">
        <w:rPr>
          <w:rFonts w:ascii="Aptos" w:hAnsi="Aptos"/>
        </w:rPr>
        <w:t>Application</w:t>
      </w:r>
      <w:r w:rsidRPr="00650E74">
        <w:rPr>
          <w:rFonts w:ascii="Aptos" w:hAnsi="Aptos"/>
          <w:spacing w:val="-5"/>
        </w:rPr>
        <w:t xml:space="preserve"> </w:t>
      </w:r>
      <w:r w:rsidRPr="00650E74">
        <w:rPr>
          <w:rFonts w:ascii="Aptos" w:hAnsi="Aptos"/>
        </w:rPr>
        <w:t>to</w:t>
      </w:r>
      <w:r w:rsidRPr="00650E74">
        <w:rPr>
          <w:rFonts w:ascii="Aptos" w:hAnsi="Aptos"/>
          <w:spacing w:val="-4"/>
        </w:rPr>
        <w:t xml:space="preserve"> </w:t>
      </w:r>
      <w:r w:rsidRPr="00650E74">
        <w:rPr>
          <w:rFonts w:ascii="Aptos" w:hAnsi="Aptos"/>
        </w:rPr>
        <w:t>Extend</w:t>
      </w:r>
      <w:r w:rsidRPr="00650E74">
        <w:rPr>
          <w:rFonts w:ascii="Aptos" w:hAnsi="Aptos"/>
          <w:spacing w:val="-2"/>
        </w:rPr>
        <w:t xml:space="preserve"> </w:t>
      </w:r>
      <w:r w:rsidR="00780C17" w:rsidRPr="00650E74">
        <w:rPr>
          <w:rFonts w:ascii="Aptos" w:hAnsi="Aptos"/>
          <w:spacing w:val="-2"/>
        </w:rPr>
        <w:t xml:space="preserve">a </w:t>
      </w:r>
      <w:r w:rsidRPr="00650E74">
        <w:rPr>
          <w:rFonts w:ascii="Aptos" w:hAnsi="Aptos"/>
          <w:spacing w:val="-2"/>
        </w:rPr>
        <w:t>Milestone</w:t>
      </w:r>
      <w:r w:rsidR="00780C17" w:rsidRPr="00650E74">
        <w:rPr>
          <w:rFonts w:ascii="Aptos" w:hAnsi="Aptos"/>
          <w:spacing w:val="-2"/>
        </w:rPr>
        <w:t xml:space="preserve"> (1-4)</w:t>
      </w:r>
    </w:p>
    <w:p w14:paraId="2F1D3222" w14:textId="77777777" w:rsidR="00F36502" w:rsidRPr="00650E74" w:rsidRDefault="00D25D8E" w:rsidP="00F36502">
      <w:pPr>
        <w:tabs>
          <w:tab w:val="left" w:pos="10065"/>
        </w:tabs>
        <w:spacing w:before="2"/>
        <w:ind w:right="110"/>
        <w:jc w:val="right"/>
        <w:rPr>
          <w:rFonts w:ascii="Aptos" w:hAnsi="Aptos"/>
          <w:b/>
          <w:sz w:val="28"/>
          <w:szCs w:val="28"/>
        </w:rPr>
      </w:pPr>
      <w:proofErr w:type="gramStart"/>
      <w:r w:rsidRPr="00650E74">
        <w:rPr>
          <w:rFonts w:ascii="Aptos" w:hAnsi="Aptos"/>
          <w:b/>
          <w:sz w:val="28"/>
          <w:szCs w:val="28"/>
        </w:rPr>
        <w:t>Masters</w:t>
      </w:r>
      <w:proofErr w:type="gramEnd"/>
      <w:r w:rsidRPr="00650E74">
        <w:rPr>
          <w:rFonts w:ascii="Aptos" w:hAnsi="Aptos"/>
          <w:b/>
          <w:spacing w:val="-1"/>
          <w:sz w:val="28"/>
          <w:szCs w:val="28"/>
        </w:rPr>
        <w:t xml:space="preserve"> </w:t>
      </w:r>
      <w:proofErr w:type="gramStart"/>
      <w:r w:rsidRPr="00650E74">
        <w:rPr>
          <w:rFonts w:ascii="Aptos" w:hAnsi="Aptos"/>
          <w:b/>
          <w:sz w:val="28"/>
          <w:szCs w:val="28"/>
        </w:rPr>
        <w:t>by</w:t>
      </w:r>
      <w:proofErr w:type="gramEnd"/>
      <w:r w:rsidRPr="00650E74">
        <w:rPr>
          <w:rFonts w:ascii="Aptos" w:hAnsi="Aptos"/>
          <w:b/>
          <w:spacing w:val="-3"/>
          <w:sz w:val="28"/>
          <w:szCs w:val="28"/>
        </w:rPr>
        <w:t xml:space="preserve"> </w:t>
      </w:r>
      <w:r w:rsidRPr="00650E74">
        <w:rPr>
          <w:rFonts w:ascii="Aptos" w:hAnsi="Aptos"/>
          <w:b/>
          <w:sz w:val="28"/>
          <w:szCs w:val="28"/>
        </w:rPr>
        <w:t>Research</w:t>
      </w:r>
      <w:r w:rsidRPr="00650E74">
        <w:rPr>
          <w:rFonts w:ascii="Aptos" w:hAnsi="Aptos"/>
          <w:b/>
          <w:spacing w:val="-4"/>
          <w:sz w:val="28"/>
          <w:szCs w:val="28"/>
        </w:rPr>
        <w:t xml:space="preserve"> </w:t>
      </w:r>
      <w:r w:rsidRPr="00650E74">
        <w:rPr>
          <w:rFonts w:ascii="Aptos" w:hAnsi="Aptos"/>
          <w:b/>
          <w:sz w:val="28"/>
          <w:szCs w:val="28"/>
        </w:rPr>
        <w:t>and</w:t>
      </w:r>
      <w:r w:rsidRPr="00650E74">
        <w:rPr>
          <w:rFonts w:ascii="Aptos" w:hAnsi="Aptos"/>
          <w:b/>
          <w:spacing w:val="-2"/>
          <w:sz w:val="28"/>
          <w:szCs w:val="28"/>
        </w:rPr>
        <w:t xml:space="preserve"> </w:t>
      </w:r>
      <w:r w:rsidRPr="00650E74">
        <w:rPr>
          <w:rFonts w:ascii="Aptos" w:hAnsi="Aptos"/>
          <w:b/>
          <w:sz w:val="28"/>
          <w:szCs w:val="28"/>
        </w:rPr>
        <w:t xml:space="preserve">Doctoral </w:t>
      </w:r>
      <w:r w:rsidRPr="00650E74">
        <w:rPr>
          <w:rFonts w:ascii="Aptos" w:hAnsi="Aptos"/>
          <w:b/>
          <w:spacing w:val="-2"/>
          <w:sz w:val="28"/>
          <w:szCs w:val="28"/>
        </w:rPr>
        <w:t>Degrees</w:t>
      </w:r>
    </w:p>
    <w:p w14:paraId="14C97F9A" w14:textId="77777777" w:rsidR="00650E74" w:rsidRDefault="00650E74" w:rsidP="002B188E">
      <w:pPr>
        <w:tabs>
          <w:tab w:val="left" w:pos="10065"/>
        </w:tabs>
        <w:spacing w:before="2"/>
        <w:ind w:right="110"/>
        <w:rPr>
          <w:rFonts w:ascii="Aptos" w:hAnsi="Aptos"/>
          <w:bCs/>
          <w:sz w:val="20"/>
          <w:szCs w:val="20"/>
        </w:rPr>
      </w:pPr>
    </w:p>
    <w:p w14:paraId="18AE2EB4" w14:textId="77777777" w:rsidR="006310E9" w:rsidRDefault="006310E9" w:rsidP="002B188E">
      <w:pPr>
        <w:tabs>
          <w:tab w:val="left" w:pos="10065"/>
        </w:tabs>
        <w:spacing w:before="2"/>
        <w:ind w:right="110"/>
        <w:rPr>
          <w:rFonts w:ascii="Aptos" w:hAnsi="Aptos"/>
          <w:bCs/>
          <w:sz w:val="20"/>
          <w:szCs w:val="20"/>
        </w:rPr>
      </w:pPr>
    </w:p>
    <w:p w14:paraId="72448601" w14:textId="77777777" w:rsidR="00306796" w:rsidRDefault="00D25D8E" w:rsidP="00306796">
      <w:pPr>
        <w:tabs>
          <w:tab w:val="left" w:pos="10065"/>
        </w:tabs>
        <w:spacing w:before="2"/>
        <w:ind w:right="110"/>
        <w:jc w:val="both"/>
        <w:rPr>
          <w:rFonts w:ascii="Aptos" w:hAnsi="Aptos"/>
          <w:bCs/>
          <w:spacing w:val="-5"/>
          <w:sz w:val="20"/>
          <w:szCs w:val="20"/>
        </w:rPr>
      </w:pPr>
      <w:r w:rsidRPr="00680411">
        <w:rPr>
          <w:rFonts w:ascii="Aptos" w:hAnsi="Aptos"/>
          <w:bCs/>
          <w:sz w:val="20"/>
          <w:szCs w:val="20"/>
        </w:rPr>
        <w:t>This</w:t>
      </w:r>
      <w:r w:rsidRPr="00680411">
        <w:rPr>
          <w:rFonts w:ascii="Aptos" w:hAnsi="Aptos"/>
          <w:bCs/>
          <w:spacing w:val="-5"/>
          <w:sz w:val="20"/>
          <w:szCs w:val="20"/>
        </w:rPr>
        <w:t xml:space="preserve"> </w:t>
      </w:r>
      <w:r w:rsidRPr="00680411">
        <w:rPr>
          <w:rFonts w:ascii="Aptos" w:hAnsi="Aptos"/>
          <w:bCs/>
          <w:sz w:val="20"/>
          <w:szCs w:val="20"/>
        </w:rPr>
        <w:t>form</w:t>
      </w:r>
      <w:r w:rsidR="008F5B96" w:rsidRPr="00680411">
        <w:rPr>
          <w:rFonts w:ascii="Aptos" w:hAnsi="Aptos"/>
          <w:bCs/>
          <w:sz w:val="20"/>
          <w:szCs w:val="20"/>
        </w:rPr>
        <w:t xml:space="preserve"> includ</w:t>
      </w:r>
      <w:r w:rsidR="00FC6B72" w:rsidRPr="00680411">
        <w:rPr>
          <w:rFonts w:ascii="Aptos" w:hAnsi="Aptos"/>
          <w:bCs/>
          <w:sz w:val="20"/>
          <w:szCs w:val="20"/>
        </w:rPr>
        <w:t>es</w:t>
      </w:r>
      <w:r w:rsidR="008F5B96" w:rsidRPr="00680411">
        <w:rPr>
          <w:rFonts w:ascii="Aptos" w:hAnsi="Aptos"/>
          <w:bCs/>
          <w:sz w:val="20"/>
          <w:szCs w:val="20"/>
        </w:rPr>
        <w:t xml:space="preserve"> Progression Plan </w:t>
      </w:r>
      <w:r w:rsidR="00873613" w:rsidRPr="00680411">
        <w:rPr>
          <w:rFonts w:ascii="Aptos" w:hAnsi="Aptos"/>
          <w:bCs/>
          <w:sz w:val="20"/>
          <w:szCs w:val="20"/>
        </w:rPr>
        <w:t xml:space="preserve">details </w:t>
      </w:r>
      <w:r w:rsidR="00FC6B72" w:rsidRPr="00680411">
        <w:rPr>
          <w:rFonts w:ascii="Aptos" w:hAnsi="Aptos"/>
          <w:bCs/>
          <w:sz w:val="20"/>
          <w:szCs w:val="20"/>
        </w:rPr>
        <w:t>(</w:t>
      </w:r>
      <w:r w:rsidR="008F5B96" w:rsidRPr="00680411">
        <w:rPr>
          <w:rFonts w:ascii="Aptos" w:hAnsi="Aptos"/>
          <w:bCs/>
          <w:sz w:val="20"/>
          <w:szCs w:val="20"/>
        </w:rPr>
        <w:t>Section B</w:t>
      </w:r>
      <w:r w:rsidR="00FC6B72" w:rsidRPr="00680411">
        <w:rPr>
          <w:rFonts w:ascii="Aptos" w:hAnsi="Aptos"/>
          <w:bCs/>
          <w:sz w:val="20"/>
          <w:szCs w:val="20"/>
        </w:rPr>
        <w:t xml:space="preserve">) and </w:t>
      </w:r>
      <w:r w:rsidR="006D490D" w:rsidRPr="00680411">
        <w:rPr>
          <w:rFonts w:ascii="Aptos" w:hAnsi="Aptos"/>
          <w:bCs/>
          <w:spacing w:val="-4"/>
          <w:sz w:val="20"/>
          <w:szCs w:val="20"/>
        </w:rPr>
        <w:t>must be</w:t>
      </w:r>
      <w:r w:rsidRPr="00680411">
        <w:rPr>
          <w:rFonts w:ascii="Aptos" w:hAnsi="Aptos"/>
          <w:bCs/>
          <w:spacing w:val="-5"/>
          <w:sz w:val="20"/>
          <w:szCs w:val="20"/>
        </w:rPr>
        <w:t xml:space="preserve"> </w:t>
      </w:r>
      <w:r w:rsidRPr="00680411">
        <w:rPr>
          <w:rFonts w:ascii="Aptos" w:hAnsi="Aptos"/>
          <w:bCs/>
          <w:sz w:val="20"/>
          <w:szCs w:val="20"/>
        </w:rPr>
        <w:t>completed</w:t>
      </w:r>
      <w:r w:rsidRPr="00680411">
        <w:rPr>
          <w:rFonts w:ascii="Aptos" w:hAnsi="Aptos"/>
          <w:bCs/>
          <w:spacing w:val="-4"/>
          <w:sz w:val="20"/>
          <w:szCs w:val="20"/>
        </w:rPr>
        <w:t xml:space="preserve"> </w:t>
      </w:r>
      <w:r w:rsidRPr="00680411">
        <w:rPr>
          <w:rFonts w:ascii="Aptos" w:hAnsi="Aptos"/>
          <w:bCs/>
          <w:sz w:val="20"/>
          <w:szCs w:val="20"/>
        </w:rPr>
        <w:t>for</w:t>
      </w:r>
      <w:r w:rsidRPr="00680411">
        <w:rPr>
          <w:rFonts w:ascii="Aptos" w:hAnsi="Aptos"/>
          <w:bCs/>
          <w:spacing w:val="-5"/>
          <w:sz w:val="20"/>
          <w:szCs w:val="20"/>
        </w:rPr>
        <w:t xml:space="preserve"> </w:t>
      </w:r>
      <w:r w:rsidRPr="00680411">
        <w:rPr>
          <w:rFonts w:ascii="Aptos" w:hAnsi="Aptos"/>
          <w:bCs/>
          <w:sz w:val="20"/>
          <w:szCs w:val="20"/>
        </w:rPr>
        <w:t>extensions</w:t>
      </w:r>
      <w:r w:rsidRPr="00680411">
        <w:rPr>
          <w:rFonts w:ascii="Aptos" w:hAnsi="Aptos"/>
          <w:bCs/>
          <w:spacing w:val="-5"/>
          <w:sz w:val="20"/>
          <w:szCs w:val="20"/>
        </w:rPr>
        <w:t xml:space="preserve"> </w:t>
      </w:r>
      <w:r w:rsidRPr="00680411">
        <w:rPr>
          <w:rFonts w:ascii="Aptos" w:hAnsi="Aptos"/>
          <w:bCs/>
          <w:sz w:val="20"/>
          <w:szCs w:val="20"/>
        </w:rPr>
        <w:t>to</w:t>
      </w:r>
      <w:r w:rsidRPr="00680411">
        <w:rPr>
          <w:rFonts w:ascii="Aptos" w:hAnsi="Aptos"/>
          <w:bCs/>
          <w:spacing w:val="-3"/>
          <w:sz w:val="20"/>
          <w:szCs w:val="20"/>
        </w:rPr>
        <w:t xml:space="preserve"> </w:t>
      </w:r>
      <w:r w:rsidR="00F36502" w:rsidRPr="00680411">
        <w:rPr>
          <w:rFonts w:ascii="Aptos" w:hAnsi="Aptos"/>
          <w:bCs/>
          <w:sz w:val="20"/>
          <w:szCs w:val="20"/>
        </w:rPr>
        <w:t>M</w:t>
      </w:r>
      <w:r w:rsidRPr="00680411">
        <w:rPr>
          <w:rFonts w:ascii="Aptos" w:hAnsi="Aptos"/>
          <w:bCs/>
          <w:sz w:val="20"/>
          <w:szCs w:val="20"/>
        </w:rPr>
        <w:t>ilestone</w:t>
      </w:r>
      <w:r w:rsidR="00F36502" w:rsidRPr="00680411">
        <w:rPr>
          <w:rFonts w:ascii="Aptos" w:hAnsi="Aptos"/>
          <w:bCs/>
          <w:sz w:val="20"/>
          <w:szCs w:val="20"/>
        </w:rPr>
        <w:t>s</w:t>
      </w:r>
      <w:r w:rsidRPr="00680411">
        <w:rPr>
          <w:rFonts w:ascii="Aptos" w:hAnsi="Aptos"/>
          <w:bCs/>
          <w:spacing w:val="-3"/>
          <w:sz w:val="20"/>
          <w:szCs w:val="20"/>
        </w:rPr>
        <w:t xml:space="preserve"> </w:t>
      </w:r>
      <w:r w:rsidR="00036ECC" w:rsidRPr="00680411">
        <w:rPr>
          <w:rFonts w:ascii="Aptos" w:hAnsi="Aptos"/>
          <w:bCs/>
          <w:sz w:val="20"/>
          <w:szCs w:val="20"/>
        </w:rPr>
        <w:t>1-4</w:t>
      </w:r>
      <w:r w:rsidR="001D73D4" w:rsidRPr="00680411">
        <w:rPr>
          <w:rFonts w:ascii="Aptos" w:hAnsi="Aptos"/>
          <w:bCs/>
          <w:spacing w:val="-5"/>
          <w:sz w:val="20"/>
          <w:szCs w:val="20"/>
        </w:rPr>
        <w:t>.</w:t>
      </w:r>
      <w:r w:rsidR="0055404F" w:rsidRPr="00680411">
        <w:rPr>
          <w:rFonts w:ascii="Aptos" w:hAnsi="Aptos"/>
          <w:bCs/>
          <w:spacing w:val="-5"/>
          <w:sz w:val="20"/>
          <w:szCs w:val="20"/>
        </w:rPr>
        <w:t xml:space="preserve"> </w:t>
      </w:r>
      <w:r w:rsidR="00A72B80" w:rsidRPr="00680411">
        <w:rPr>
          <w:rFonts w:ascii="Aptos" w:hAnsi="Aptos"/>
          <w:bCs/>
          <w:spacing w:val="-5"/>
          <w:sz w:val="20"/>
          <w:szCs w:val="20"/>
        </w:rPr>
        <w:t xml:space="preserve"> </w:t>
      </w:r>
    </w:p>
    <w:p w14:paraId="1944AE43" w14:textId="3C99C5C2" w:rsidR="00873613" w:rsidRPr="00680411" w:rsidRDefault="002B188E" w:rsidP="00306796">
      <w:pPr>
        <w:tabs>
          <w:tab w:val="left" w:pos="10065"/>
        </w:tabs>
        <w:spacing w:before="2"/>
        <w:ind w:right="110"/>
        <w:jc w:val="both"/>
        <w:rPr>
          <w:rFonts w:ascii="Aptos" w:hAnsi="Aptos"/>
          <w:spacing w:val="-5"/>
          <w:sz w:val="20"/>
          <w:szCs w:val="20"/>
        </w:rPr>
      </w:pPr>
      <w:r w:rsidRPr="00680411">
        <w:rPr>
          <w:rFonts w:ascii="Aptos" w:hAnsi="Aptos"/>
          <w:spacing w:val="-5"/>
          <w:sz w:val="20"/>
          <w:szCs w:val="20"/>
        </w:rPr>
        <w:t>Please note that a separate extension form must be completed for each extension request.</w:t>
      </w:r>
    </w:p>
    <w:p w14:paraId="213CF28B" w14:textId="58F31D0A" w:rsidR="00D25D8E" w:rsidRPr="00680411" w:rsidRDefault="00D25D8E" w:rsidP="00F52A11">
      <w:pPr>
        <w:tabs>
          <w:tab w:val="left" w:pos="10065"/>
        </w:tabs>
        <w:spacing w:before="2" w:after="120"/>
        <w:ind w:right="108"/>
        <w:jc w:val="both"/>
        <w:rPr>
          <w:rFonts w:ascii="Aptos" w:hAnsi="Aptos"/>
          <w:b/>
          <w:bCs/>
          <w:sz w:val="20"/>
          <w:szCs w:val="20"/>
        </w:rPr>
      </w:pPr>
      <w:r w:rsidRPr="00680411">
        <w:rPr>
          <w:rFonts w:ascii="Aptos" w:hAnsi="Aptos"/>
          <w:b/>
          <w:bCs/>
          <w:sz w:val="20"/>
          <w:szCs w:val="20"/>
        </w:rPr>
        <w:t>Please</w:t>
      </w:r>
      <w:r w:rsidRPr="00680411">
        <w:rPr>
          <w:rFonts w:ascii="Aptos" w:hAnsi="Aptos"/>
          <w:b/>
          <w:bCs/>
          <w:spacing w:val="-6"/>
          <w:sz w:val="20"/>
          <w:szCs w:val="20"/>
        </w:rPr>
        <w:t xml:space="preserve"> </w:t>
      </w:r>
      <w:r w:rsidRPr="00680411">
        <w:rPr>
          <w:rFonts w:ascii="Aptos" w:hAnsi="Aptos"/>
          <w:b/>
          <w:bCs/>
          <w:sz w:val="20"/>
          <w:szCs w:val="20"/>
        </w:rPr>
        <w:t>submit</w:t>
      </w:r>
      <w:r w:rsidRPr="00680411">
        <w:rPr>
          <w:rFonts w:ascii="Aptos" w:hAnsi="Aptos"/>
          <w:b/>
          <w:bCs/>
          <w:spacing w:val="-7"/>
          <w:sz w:val="20"/>
          <w:szCs w:val="20"/>
        </w:rPr>
        <w:t xml:space="preserve"> </w:t>
      </w:r>
      <w:r w:rsidRPr="00680411">
        <w:rPr>
          <w:rFonts w:ascii="Aptos" w:hAnsi="Aptos"/>
          <w:b/>
          <w:bCs/>
          <w:sz w:val="20"/>
          <w:szCs w:val="20"/>
        </w:rPr>
        <w:t>your</w:t>
      </w:r>
      <w:r w:rsidRPr="00680411">
        <w:rPr>
          <w:rFonts w:ascii="Aptos" w:hAnsi="Aptos"/>
          <w:b/>
          <w:bCs/>
          <w:spacing w:val="-6"/>
          <w:sz w:val="20"/>
          <w:szCs w:val="20"/>
        </w:rPr>
        <w:t xml:space="preserve"> </w:t>
      </w:r>
      <w:r w:rsidRPr="00680411">
        <w:rPr>
          <w:rFonts w:ascii="Aptos" w:hAnsi="Aptos"/>
          <w:b/>
          <w:bCs/>
          <w:sz w:val="20"/>
          <w:szCs w:val="20"/>
        </w:rPr>
        <w:t>approved</w:t>
      </w:r>
      <w:r w:rsidRPr="00680411">
        <w:rPr>
          <w:rFonts w:ascii="Aptos" w:hAnsi="Aptos"/>
          <w:b/>
          <w:bCs/>
          <w:spacing w:val="-7"/>
          <w:sz w:val="20"/>
          <w:szCs w:val="20"/>
        </w:rPr>
        <w:t xml:space="preserve"> </w:t>
      </w:r>
      <w:r w:rsidRPr="00680411">
        <w:rPr>
          <w:rFonts w:ascii="Aptos" w:hAnsi="Aptos"/>
          <w:b/>
          <w:bCs/>
          <w:sz w:val="20"/>
          <w:szCs w:val="20"/>
        </w:rPr>
        <w:t>form</w:t>
      </w:r>
      <w:r w:rsidRPr="00680411">
        <w:rPr>
          <w:rFonts w:ascii="Aptos" w:hAnsi="Aptos"/>
          <w:b/>
          <w:bCs/>
          <w:spacing w:val="-7"/>
          <w:sz w:val="20"/>
          <w:szCs w:val="20"/>
        </w:rPr>
        <w:t xml:space="preserve"> </w:t>
      </w:r>
      <w:r w:rsidRPr="00680411">
        <w:rPr>
          <w:rFonts w:ascii="Aptos" w:hAnsi="Aptos"/>
          <w:b/>
          <w:bCs/>
          <w:sz w:val="20"/>
          <w:szCs w:val="20"/>
        </w:rPr>
        <w:t>via</w:t>
      </w:r>
      <w:r w:rsidRPr="00680411">
        <w:rPr>
          <w:rFonts w:ascii="Aptos" w:hAnsi="Aptos"/>
          <w:b/>
          <w:bCs/>
          <w:spacing w:val="-6"/>
          <w:sz w:val="20"/>
          <w:szCs w:val="20"/>
        </w:rPr>
        <w:t xml:space="preserve"> </w:t>
      </w:r>
      <w:r w:rsidRPr="00680411">
        <w:rPr>
          <w:rFonts w:ascii="Aptos" w:hAnsi="Aptos"/>
          <w:b/>
          <w:bCs/>
          <w:sz w:val="20"/>
          <w:szCs w:val="20"/>
        </w:rPr>
        <w:t>the</w:t>
      </w:r>
      <w:r w:rsidRPr="00680411">
        <w:rPr>
          <w:rFonts w:ascii="Aptos" w:hAnsi="Aptos"/>
          <w:b/>
          <w:bCs/>
          <w:spacing w:val="-4"/>
          <w:sz w:val="20"/>
          <w:szCs w:val="20"/>
        </w:rPr>
        <w:t xml:space="preserve"> </w:t>
      </w:r>
      <w:hyperlink r:id="rId12">
        <w:r w:rsidRPr="00680411">
          <w:rPr>
            <w:rFonts w:ascii="Aptos" w:hAnsi="Aptos"/>
            <w:b/>
            <w:bCs/>
            <w:color w:val="0000FF"/>
            <w:sz w:val="20"/>
            <w:szCs w:val="20"/>
            <w:u w:val="single" w:color="0000FF"/>
          </w:rPr>
          <w:t>Extension</w:t>
        </w:r>
        <w:r w:rsidRPr="00680411">
          <w:rPr>
            <w:rFonts w:ascii="Aptos" w:hAnsi="Aptos"/>
            <w:b/>
            <w:bCs/>
            <w:color w:val="0000FF"/>
            <w:spacing w:val="-5"/>
            <w:sz w:val="20"/>
            <w:szCs w:val="20"/>
            <w:u w:val="single" w:color="0000FF"/>
          </w:rPr>
          <w:t xml:space="preserve"> </w:t>
        </w:r>
        <w:r w:rsidRPr="00680411">
          <w:rPr>
            <w:rFonts w:ascii="Aptos" w:hAnsi="Aptos"/>
            <w:b/>
            <w:bCs/>
            <w:color w:val="0000FF"/>
            <w:sz w:val="20"/>
            <w:szCs w:val="20"/>
            <w:u w:val="single" w:color="0000FF"/>
          </w:rPr>
          <w:t>to</w:t>
        </w:r>
        <w:r w:rsidRPr="00680411">
          <w:rPr>
            <w:rFonts w:ascii="Aptos" w:hAnsi="Aptos"/>
            <w:b/>
            <w:bCs/>
            <w:color w:val="0000FF"/>
            <w:spacing w:val="-4"/>
            <w:sz w:val="20"/>
            <w:szCs w:val="20"/>
            <w:u w:val="single" w:color="0000FF"/>
          </w:rPr>
          <w:t xml:space="preserve"> </w:t>
        </w:r>
        <w:r w:rsidRPr="00680411">
          <w:rPr>
            <w:rFonts w:ascii="Aptos" w:hAnsi="Aptos"/>
            <w:b/>
            <w:bCs/>
            <w:color w:val="0000FF"/>
            <w:sz w:val="20"/>
            <w:szCs w:val="20"/>
            <w:u w:val="single" w:color="0000FF"/>
          </w:rPr>
          <w:t>Milestone</w:t>
        </w:r>
        <w:r w:rsidRPr="00680411">
          <w:rPr>
            <w:rFonts w:ascii="Aptos" w:hAnsi="Aptos"/>
            <w:b/>
            <w:bCs/>
            <w:color w:val="0000FF"/>
            <w:spacing w:val="-6"/>
            <w:sz w:val="20"/>
            <w:szCs w:val="20"/>
            <w:u w:val="single" w:color="0000FF"/>
          </w:rPr>
          <w:t xml:space="preserve"> </w:t>
        </w:r>
        <w:r w:rsidRPr="00680411">
          <w:rPr>
            <w:rFonts w:ascii="Aptos" w:hAnsi="Aptos"/>
            <w:b/>
            <w:bCs/>
            <w:color w:val="0000FF"/>
            <w:sz w:val="20"/>
            <w:szCs w:val="20"/>
            <w:u w:val="single" w:color="0000FF"/>
          </w:rPr>
          <w:t>1,</w:t>
        </w:r>
        <w:r w:rsidRPr="00680411">
          <w:rPr>
            <w:rFonts w:ascii="Aptos" w:hAnsi="Aptos"/>
            <w:b/>
            <w:bCs/>
            <w:color w:val="0000FF"/>
            <w:spacing w:val="-6"/>
            <w:sz w:val="20"/>
            <w:szCs w:val="20"/>
            <w:u w:val="single" w:color="0000FF"/>
          </w:rPr>
          <w:t xml:space="preserve"> </w:t>
        </w:r>
        <w:r w:rsidRPr="00680411">
          <w:rPr>
            <w:rFonts w:ascii="Aptos" w:hAnsi="Aptos"/>
            <w:b/>
            <w:bCs/>
            <w:color w:val="0000FF"/>
            <w:sz w:val="20"/>
            <w:szCs w:val="20"/>
            <w:u w:val="single" w:color="0000FF"/>
          </w:rPr>
          <w:t>2,</w:t>
        </w:r>
        <w:r w:rsidRPr="00680411">
          <w:rPr>
            <w:rFonts w:ascii="Aptos" w:hAnsi="Aptos"/>
            <w:b/>
            <w:bCs/>
            <w:color w:val="0000FF"/>
            <w:spacing w:val="-3"/>
            <w:sz w:val="20"/>
            <w:szCs w:val="20"/>
            <w:u w:val="single" w:color="0000FF"/>
          </w:rPr>
          <w:t xml:space="preserve"> </w:t>
        </w:r>
        <w:r w:rsidRPr="00680411">
          <w:rPr>
            <w:rFonts w:ascii="Aptos" w:hAnsi="Aptos"/>
            <w:b/>
            <w:bCs/>
            <w:color w:val="0000FF"/>
            <w:sz w:val="20"/>
            <w:szCs w:val="20"/>
            <w:u w:val="single" w:color="0000FF"/>
          </w:rPr>
          <w:t>3</w:t>
        </w:r>
        <w:r w:rsidRPr="00680411">
          <w:rPr>
            <w:rFonts w:ascii="Aptos" w:hAnsi="Aptos"/>
            <w:b/>
            <w:bCs/>
            <w:color w:val="0000FF"/>
            <w:spacing w:val="-6"/>
            <w:sz w:val="20"/>
            <w:szCs w:val="20"/>
            <w:u w:val="single" w:color="0000FF"/>
          </w:rPr>
          <w:t xml:space="preserve"> </w:t>
        </w:r>
        <w:r w:rsidRPr="00680411">
          <w:rPr>
            <w:rFonts w:ascii="Aptos" w:hAnsi="Aptos"/>
            <w:b/>
            <w:bCs/>
            <w:color w:val="0000FF"/>
            <w:sz w:val="20"/>
            <w:szCs w:val="20"/>
            <w:u w:val="single" w:color="0000FF"/>
          </w:rPr>
          <w:t>and</w:t>
        </w:r>
        <w:r w:rsidRPr="00680411">
          <w:rPr>
            <w:rFonts w:ascii="Aptos" w:hAnsi="Aptos"/>
            <w:b/>
            <w:bCs/>
            <w:color w:val="0000FF"/>
            <w:spacing w:val="-3"/>
            <w:sz w:val="20"/>
            <w:szCs w:val="20"/>
            <w:u w:val="single" w:color="0000FF"/>
          </w:rPr>
          <w:t xml:space="preserve"> </w:t>
        </w:r>
        <w:r w:rsidRPr="00680411">
          <w:rPr>
            <w:rFonts w:ascii="Aptos" w:hAnsi="Aptos"/>
            <w:b/>
            <w:bCs/>
            <w:color w:val="0000FF"/>
            <w:sz w:val="20"/>
            <w:szCs w:val="20"/>
            <w:u w:val="single" w:color="0000FF"/>
          </w:rPr>
          <w:t>4</w:t>
        </w:r>
        <w:r w:rsidRPr="00680411">
          <w:rPr>
            <w:rFonts w:ascii="Aptos" w:hAnsi="Aptos"/>
            <w:b/>
            <w:bCs/>
            <w:color w:val="0000FF"/>
            <w:spacing w:val="-6"/>
            <w:sz w:val="20"/>
            <w:szCs w:val="20"/>
            <w:u w:val="single" w:color="0000FF"/>
          </w:rPr>
          <w:t xml:space="preserve"> </w:t>
        </w:r>
        <w:r w:rsidRPr="00680411">
          <w:rPr>
            <w:rFonts w:ascii="Aptos" w:hAnsi="Aptos"/>
            <w:b/>
            <w:bCs/>
            <w:color w:val="0000FF"/>
            <w:sz w:val="20"/>
            <w:szCs w:val="20"/>
            <w:u w:val="single" w:color="0000FF"/>
          </w:rPr>
          <w:t>Submission</w:t>
        </w:r>
        <w:r w:rsidRPr="00680411">
          <w:rPr>
            <w:rFonts w:ascii="Aptos" w:hAnsi="Aptos"/>
            <w:b/>
            <w:bCs/>
            <w:color w:val="0000FF"/>
            <w:spacing w:val="-4"/>
            <w:sz w:val="20"/>
            <w:szCs w:val="20"/>
            <w:u w:val="single" w:color="0000FF"/>
          </w:rPr>
          <w:t xml:space="preserve"> </w:t>
        </w:r>
        <w:r w:rsidRPr="00680411">
          <w:rPr>
            <w:rFonts w:ascii="Aptos" w:hAnsi="Aptos"/>
            <w:b/>
            <w:bCs/>
            <w:color w:val="0000FF"/>
            <w:spacing w:val="-2"/>
            <w:sz w:val="20"/>
            <w:szCs w:val="20"/>
            <w:u w:val="single" w:color="0000FF"/>
          </w:rPr>
          <w:t>Portal</w:t>
        </w:r>
        <w:r w:rsidRPr="00680411">
          <w:rPr>
            <w:rFonts w:ascii="Aptos" w:hAnsi="Aptos"/>
            <w:b/>
            <w:bCs/>
            <w:spacing w:val="-2"/>
            <w:sz w:val="20"/>
            <w:szCs w:val="20"/>
          </w:rPr>
          <w:t>.</w:t>
        </w:r>
      </w:hyperlink>
    </w:p>
    <w:tbl>
      <w:tblPr>
        <w:tblW w:w="10206" w:type="dxa"/>
        <w:jc w:val="center"/>
        <w:tblBorders>
          <w:top w:val="single" w:sz="4" w:space="0" w:color="BBBBBB"/>
          <w:left w:val="single" w:sz="4" w:space="0" w:color="BBBBBB"/>
          <w:bottom w:val="single" w:sz="4" w:space="0" w:color="BBBBBB"/>
          <w:right w:val="single" w:sz="4" w:space="0" w:color="BBBBBB"/>
          <w:insideH w:val="single" w:sz="4" w:space="0" w:color="BBBBBB"/>
          <w:insideV w:val="single" w:sz="4" w:space="0" w:color="BBBBB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47"/>
        <w:gridCol w:w="2410"/>
        <w:gridCol w:w="1984"/>
        <w:gridCol w:w="567"/>
        <w:gridCol w:w="1065"/>
        <w:gridCol w:w="1633"/>
      </w:tblGrid>
      <w:tr w:rsidR="00F439BE" w:rsidRPr="00680411" w14:paraId="5E019C1B" w14:textId="77777777" w:rsidTr="5DF4F8FA">
        <w:trPr>
          <w:trHeight w:val="566"/>
          <w:jc w:val="center"/>
        </w:trPr>
        <w:tc>
          <w:tcPr>
            <w:tcW w:w="10206" w:type="dxa"/>
            <w:gridSpan w:val="6"/>
            <w:tcBorders>
              <w:bottom w:val="single" w:sz="2" w:space="0" w:color="BBBBBB"/>
            </w:tcBorders>
            <w:vAlign w:val="center"/>
          </w:tcPr>
          <w:p w14:paraId="56A39E6D" w14:textId="77777777" w:rsidR="00F439BE" w:rsidRPr="00680411" w:rsidRDefault="00F439BE" w:rsidP="002D0819">
            <w:pPr>
              <w:pStyle w:val="TableParagraph"/>
              <w:ind w:left="57" w:right="57"/>
              <w:rPr>
                <w:rFonts w:ascii="Aptos" w:hAnsi="Aptos"/>
                <w:b/>
                <w:sz w:val="24"/>
                <w:szCs w:val="24"/>
              </w:rPr>
            </w:pPr>
            <w:r w:rsidRPr="00680411">
              <w:rPr>
                <w:rFonts w:ascii="Aptos" w:hAnsi="Aptos"/>
                <w:b/>
                <w:sz w:val="24"/>
                <w:szCs w:val="24"/>
              </w:rPr>
              <w:t>SECTION</w:t>
            </w:r>
            <w:r w:rsidRPr="00680411">
              <w:rPr>
                <w:rFonts w:ascii="Aptos" w:hAnsi="Aptos"/>
                <w:b/>
                <w:spacing w:val="-11"/>
                <w:sz w:val="24"/>
                <w:szCs w:val="24"/>
              </w:rPr>
              <w:t xml:space="preserve"> </w:t>
            </w:r>
            <w:r w:rsidRPr="00680411">
              <w:rPr>
                <w:rFonts w:ascii="Aptos" w:hAnsi="Aptos"/>
                <w:b/>
                <w:sz w:val="24"/>
                <w:szCs w:val="24"/>
              </w:rPr>
              <w:t>A:</w:t>
            </w:r>
            <w:r w:rsidRPr="00680411">
              <w:rPr>
                <w:rFonts w:ascii="Aptos" w:hAnsi="Aptos"/>
                <w:b/>
                <w:spacing w:val="-9"/>
                <w:sz w:val="24"/>
                <w:szCs w:val="24"/>
              </w:rPr>
              <w:t xml:space="preserve"> </w:t>
            </w:r>
            <w:r w:rsidRPr="00680411">
              <w:rPr>
                <w:rFonts w:ascii="Aptos" w:hAnsi="Aptos"/>
                <w:b/>
                <w:sz w:val="24"/>
                <w:szCs w:val="24"/>
              </w:rPr>
              <w:t>TO</w:t>
            </w:r>
            <w:r w:rsidRPr="00680411">
              <w:rPr>
                <w:rFonts w:ascii="Aptos" w:hAnsi="Aptos"/>
                <w:b/>
                <w:spacing w:val="-8"/>
                <w:sz w:val="24"/>
                <w:szCs w:val="24"/>
              </w:rPr>
              <w:t xml:space="preserve"> </w:t>
            </w:r>
            <w:r w:rsidRPr="00680411">
              <w:rPr>
                <w:rFonts w:ascii="Aptos" w:hAnsi="Aptos"/>
                <w:b/>
                <w:sz w:val="24"/>
                <w:szCs w:val="24"/>
              </w:rPr>
              <w:t>BE</w:t>
            </w:r>
            <w:r w:rsidRPr="00680411">
              <w:rPr>
                <w:rFonts w:ascii="Aptos" w:hAnsi="Aptos"/>
                <w:b/>
                <w:spacing w:val="-7"/>
                <w:sz w:val="24"/>
                <w:szCs w:val="24"/>
              </w:rPr>
              <w:t xml:space="preserve"> </w:t>
            </w:r>
            <w:r w:rsidRPr="00680411">
              <w:rPr>
                <w:rFonts w:ascii="Aptos" w:hAnsi="Aptos"/>
                <w:b/>
                <w:sz w:val="24"/>
                <w:szCs w:val="24"/>
              </w:rPr>
              <w:t>COMPLETED</w:t>
            </w:r>
            <w:r w:rsidRPr="00680411">
              <w:rPr>
                <w:rFonts w:ascii="Aptos" w:hAnsi="Aptos"/>
                <w:b/>
                <w:spacing w:val="-6"/>
                <w:sz w:val="24"/>
                <w:szCs w:val="24"/>
              </w:rPr>
              <w:t xml:space="preserve"> </w:t>
            </w:r>
            <w:r w:rsidRPr="00680411">
              <w:rPr>
                <w:rFonts w:ascii="Aptos" w:hAnsi="Aptos"/>
                <w:b/>
                <w:sz w:val="24"/>
                <w:szCs w:val="24"/>
              </w:rPr>
              <w:t>BY</w:t>
            </w:r>
            <w:r w:rsidRPr="00680411">
              <w:rPr>
                <w:rFonts w:ascii="Aptos" w:hAnsi="Aptos"/>
                <w:b/>
                <w:spacing w:val="-7"/>
                <w:sz w:val="24"/>
                <w:szCs w:val="24"/>
              </w:rPr>
              <w:t xml:space="preserve"> </w:t>
            </w:r>
            <w:r w:rsidRPr="00680411">
              <w:rPr>
                <w:rFonts w:ascii="Aptos" w:hAnsi="Aptos"/>
                <w:b/>
                <w:spacing w:val="-2"/>
                <w:sz w:val="24"/>
                <w:szCs w:val="24"/>
              </w:rPr>
              <w:t>CANDIDATE</w:t>
            </w:r>
          </w:p>
        </w:tc>
      </w:tr>
      <w:tr w:rsidR="00F439BE" w:rsidRPr="00680411" w14:paraId="18CBA44D" w14:textId="77777777" w:rsidTr="008C7A51">
        <w:trPr>
          <w:trHeight w:val="454"/>
          <w:jc w:val="center"/>
        </w:trPr>
        <w:tc>
          <w:tcPr>
            <w:tcW w:w="2547" w:type="dxa"/>
            <w:tcBorders>
              <w:top w:val="single" w:sz="2" w:space="0" w:color="BBBBBB"/>
            </w:tcBorders>
            <w:vAlign w:val="center"/>
          </w:tcPr>
          <w:p w14:paraId="7ECE8FD9" w14:textId="77777777" w:rsidR="00F439BE" w:rsidRPr="00680411" w:rsidRDefault="00F439BE" w:rsidP="002D0819">
            <w:pPr>
              <w:pStyle w:val="TableParagraph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680411">
              <w:rPr>
                <w:rFonts w:ascii="Aptos" w:hAnsi="Aptos"/>
                <w:spacing w:val="-1"/>
                <w:sz w:val="20"/>
                <w:szCs w:val="20"/>
              </w:rPr>
              <w:t>Candidate Given Name(s):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-1823261380"/>
            <w:placeholder>
              <w:docPart w:val="43BD5AE43EAB440CBD01CCBB11943873"/>
            </w:placeholder>
            <w:showingPlcHdr/>
            <w:text/>
          </w:sdtPr>
          <w:sdtContent>
            <w:tc>
              <w:tcPr>
                <w:tcW w:w="2410" w:type="dxa"/>
                <w:tcBorders>
                  <w:top w:val="single" w:sz="2" w:space="0" w:color="BBBBBB"/>
                </w:tcBorders>
                <w:vAlign w:val="center"/>
              </w:tcPr>
              <w:p w14:paraId="55716214" w14:textId="4F80E2D5" w:rsidR="00F439BE" w:rsidRPr="00680411" w:rsidRDefault="00F55D2F" w:rsidP="002D0819">
                <w:pPr>
                  <w:pStyle w:val="TableParagraph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</w:t>
                </w:r>
                <w:r w:rsidR="00A756E7"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.</w:t>
                </w:r>
              </w:p>
            </w:tc>
          </w:sdtContent>
        </w:sdt>
        <w:tc>
          <w:tcPr>
            <w:tcW w:w="1984" w:type="dxa"/>
            <w:tcBorders>
              <w:top w:val="single" w:sz="2" w:space="0" w:color="BBBBBB"/>
            </w:tcBorders>
            <w:vAlign w:val="center"/>
          </w:tcPr>
          <w:p w14:paraId="79CC88FB" w14:textId="77777777" w:rsidR="00F439BE" w:rsidRPr="00680411" w:rsidRDefault="00F439BE" w:rsidP="002D0819">
            <w:pPr>
              <w:pStyle w:val="TableParagraph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680411">
              <w:rPr>
                <w:rFonts w:ascii="Aptos" w:hAnsi="Aptos"/>
                <w:spacing w:val="-1"/>
                <w:sz w:val="20"/>
                <w:szCs w:val="20"/>
              </w:rPr>
              <w:t>Family Name: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1497151591"/>
            <w:placeholder>
              <w:docPart w:val="8FB94B5C12244EEC806249A61811FB0B"/>
            </w:placeholder>
            <w:showingPlcHdr/>
            <w:text/>
          </w:sdtPr>
          <w:sdtContent>
            <w:tc>
              <w:tcPr>
                <w:tcW w:w="3265" w:type="dxa"/>
                <w:gridSpan w:val="3"/>
                <w:tcBorders>
                  <w:top w:val="single" w:sz="2" w:space="0" w:color="BBBBBB"/>
                </w:tcBorders>
                <w:vAlign w:val="center"/>
              </w:tcPr>
              <w:p w14:paraId="36AFFEB8" w14:textId="66937374" w:rsidR="00F439BE" w:rsidRPr="00680411" w:rsidRDefault="00F55D2F" w:rsidP="002D0819">
                <w:pPr>
                  <w:pStyle w:val="TableParagraph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</w:t>
                </w:r>
                <w:r w:rsidR="00ED0E35"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F439BE" w:rsidRPr="00680411" w14:paraId="7E68B70D" w14:textId="77777777" w:rsidTr="008C7A51">
        <w:trPr>
          <w:trHeight w:val="454"/>
          <w:jc w:val="center"/>
        </w:trPr>
        <w:tc>
          <w:tcPr>
            <w:tcW w:w="2547" w:type="dxa"/>
            <w:vAlign w:val="center"/>
          </w:tcPr>
          <w:p w14:paraId="576ACE13" w14:textId="77777777" w:rsidR="00F439BE" w:rsidRPr="00680411" w:rsidRDefault="00F439BE" w:rsidP="002D0819">
            <w:pPr>
              <w:pStyle w:val="TableParagraph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680411">
              <w:rPr>
                <w:rFonts w:ascii="Aptos" w:hAnsi="Aptos"/>
                <w:spacing w:val="-1"/>
                <w:sz w:val="20"/>
                <w:szCs w:val="20"/>
              </w:rPr>
              <w:t>Student Number: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-1582363113"/>
            <w:placeholder>
              <w:docPart w:val="BA1C041A09324BB8AC7739C7FBBF4507"/>
            </w:placeholder>
            <w:showingPlcHdr/>
            <w:text/>
          </w:sdtPr>
          <w:sdtContent>
            <w:tc>
              <w:tcPr>
                <w:tcW w:w="2410" w:type="dxa"/>
                <w:vAlign w:val="center"/>
              </w:tcPr>
              <w:p w14:paraId="3770A045" w14:textId="2833FF79" w:rsidR="00F439BE" w:rsidRPr="00680411" w:rsidRDefault="00F55D2F" w:rsidP="002D0819">
                <w:pPr>
                  <w:pStyle w:val="TableParagraph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</w:t>
                </w:r>
                <w:r w:rsidR="00ED0E35"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.</w:t>
                </w:r>
              </w:p>
            </w:tc>
          </w:sdtContent>
        </w:sdt>
        <w:tc>
          <w:tcPr>
            <w:tcW w:w="1984" w:type="dxa"/>
            <w:vAlign w:val="center"/>
          </w:tcPr>
          <w:p w14:paraId="76C14A15" w14:textId="5E6387E2" w:rsidR="00F439BE" w:rsidRPr="00680411" w:rsidRDefault="00F439BE" w:rsidP="002D0819">
            <w:pPr>
              <w:pStyle w:val="TableParagraph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680411">
              <w:rPr>
                <w:rFonts w:ascii="Aptos" w:hAnsi="Aptos"/>
                <w:spacing w:val="-1"/>
                <w:sz w:val="20"/>
                <w:szCs w:val="20"/>
              </w:rPr>
              <w:t>School</w:t>
            </w:r>
            <w:r w:rsidR="0064393E" w:rsidRPr="00680411">
              <w:rPr>
                <w:rFonts w:ascii="Aptos" w:hAnsi="Aptos"/>
                <w:spacing w:val="-1"/>
                <w:sz w:val="20"/>
                <w:szCs w:val="20"/>
              </w:rPr>
              <w:t>: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1304737983"/>
            <w:placeholder>
              <w:docPart w:val="0A14F31F4DFE4D70BC75F57CF1E62483"/>
            </w:placeholder>
            <w:showingPlcHdr/>
            <w:comboBox>
              <w:listItem w:displayText="School of Arts and Humanities" w:value="School of Arts and Humanities"/>
              <w:listItem w:displayText="School of Business and Law" w:value="School of Business and Law"/>
              <w:listItem w:displayText="School of Education" w:value="School of Education"/>
              <w:listItem w:displayText="School of Engineering" w:value="School of Engineering"/>
              <w:listItem w:displayText="School of Medical and Health Sciences" w:value="School of Medical and Health Sciences"/>
              <w:listItem w:displayText="School of Nursing and Midwifery" w:value="School of Nursing and Midwifery"/>
              <w:listItem w:displayText="School of Science" w:value="School of Science"/>
              <w:listItem w:displayText="Western Australian Academy of Performing Arts" w:value="Western Australian Academy of Performing Arts"/>
              <w:listItem w:displayText="Kurongkurl Katitjin" w:value="Kurongkurl Katitjin"/>
            </w:comboBox>
          </w:sdtPr>
          <w:sdtContent>
            <w:tc>
              <w:tcPr>
                <w:tcW w:w="3265" w:type="dxa"/>
                <w:gridSpan w:val="3"/>
                <w:vAlign w:val="center"/>
              </w:tcPr>
              <w:p w14:paraId="704411B8" w14:textId="471E3056" w:rsidR="00F439BE" w:rsidRPr="00680411" w:rsidRDefault="003F4FAE" w:rsidP="002D0819">
                <w:pPr>
                  <w:pStyle w:val="TableParagraph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9D0D2F" w:rsidRPr="00680411" w14:paraId="60AA0D43" w14:textId="3EDD3C30" w:rsidTr="008C7A51">
        <w:trPr>
          <w:trHeight w:val="454"/>
          <w:jc w:val="center"/>
        </w:trPr>
        <w:tc>
          <w:tcPr>
            <w:tcW w:w="2547" w:type="dxa"/>
            <w:vAlign w:val="center"/>
          </w:tcPr>
          <w:p w14:paraId="12436DA1" w14:textId="77777777" w:rsidR="009D0D2F" w:rsidRPr="00680411" w:rsidRDefault="009D0D2F" w:rsidP="002D0819">
            <w:pPr>
              <w:pStyle w:val="TableParagraph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680411">
              <w:rPr>
                <w:rFonts w:ascii="Aptos" w:hAnsi="Aptos"/>
                <w:spacing w:val="-1"/>
                <w:sz w:val="20"/>
                <w:szCs w:val="20"/>
              </w:rPr>
              <w:t>Course Level:</w:t>
            </w:r>
          </w:p>
        </w:tc>
        <w:sdt>
          <w:sdtPr>
            <w:rPr>
              <w:rFonts w:ascii="Aptos" w:hAnsi="Aptos"/>
              <w:sz w:val="20"/>
              <w:szCs w:val="20"/>
            </w:rPr>
            <w:id w:val="-1404444751"/>
            <w:placeholder>
              <w:docPart w:val="4BA2877466EA4FA98E65E995AF07973C"/>
            </w:placeholder>
            <w:showingPlcHdr/>
            <w:comboBox>
              <w:listItem w:value="Choose an item."/>
              <w:listItem w:displayText="Masters by Research" w:value="Masters by Research"/>
              <w:listItem w:displayText="Doctor of Philosophy" w:value="Doctor of Philosophy"/>
              <w:listItem w:displayText="Doctor of Philosophy (Integrated)" w:value="Doctor of Philosophy (Integrated)"/>
            </w:comboBox>
          </w:sdtPr>
          <w:sdtContent>
            <w:tc>
              <w:tcPr>
                <w:tcW w:w="2410" w:type="dxa"/>
                <w:vAlign w:val="center"/>
              </w:tcPr>
              <w:p w14:paraId="3FD16F5D" w14:textId="1941D834" w:rsidR="009D0D2F" w:rsidRPr="00680411" w:rsidRDefault="009D0D2F" w:rsidP="002D0819">
                <w:pPr>
                  <w:pStyle w:val="TableParagraph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hoose an item.</w:t>
                </w:r>
              </w:p>
            </w:tc>
          </w:sdtContent>
        </w:sdt>
        <w:tc>
          <w:tcPr>
            <w:tcW w:w="1984" w:type="dxa"/>
            <w:vAlign w:val="center"/>
          </w:tcPr>
          <w:p w14:paraId="485AD0AF" w14:textId="46045F8C" w:rsidR="009D0D2F" w:rsidRPr="00680411" w:rsidRDefault="009D0D2F" w:rsidP="002D0819">
            <w:pPr>
              <w:pStyle w:val="TableParagraph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680411">
              <w:rPr>
                <w:rFonts w:ascii="Aptos" w:hAnsi="Aptos"/>
                <w:spacing w:val="-1"/>
                <w:sz w:val="20"/>
                <w:szCs w:val="20"/>
              </w:rPr>
              <w:t>Enrolment type:</w:t>
            </w:r>
          </w:p>
        </w:tc>
        <w:tc>
          <w:tcPr>
            <w:tcW w:w="1632" w:type="dxa"/>
            <w:gridSpan w:val="2"/>
            <w:tcBorders>
              <w:right w:val="single" w:sz="4" w:space="0" w:color="FFFFFF" w:themeColor="background1"/>
            </w:tcBorders>
            <w:vAlign w:val="center"/>
          </w:tcPr>
          <w:p w14:paraId="1D3433CC" w14:textId="552F1568" w:rsidR="009D0D2F" w:rsidRPr="00680411" w:rsidRDefault="00000000" w:rsidP="002D0819">
            <w:pPr>
              <w:pStyle w:val="TableParagraph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sdt>
              <w:sdtPr>
                <w:rPr>
                  <w:rFonts w:ascii="Aptos" w:hAnsi="Aptos"/>
                  <w:spacing w:val="-1"/>
                  <w:sz w:val="20"/>
                  <w:szCs w:val="20"/>
                </w:rPr>
                <w:id w:val="-105968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D0D2F" w:rsidRPr="00680411">
                  <w:rPr>
                    <w:rFonts w:ascii="Aptos" w:eastAsia="MS Gothic" w:hAnsi="Aptos"/>
                    <w:spacing w:val="-1"/>
                    <w:sz w:val="20"/>
                    <w:szCs w:val="20"/>
                  </w:rPr>
                  <w:t>☐</w:t>
                </w:r>
              </w:sdtContent>
            </w:sdt>
            <w:r w:rsidR="009D0D2F"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 Full Time </w:t>
            </w:r>
          </w:p>
        </w:tc>
        <w:tc>
          <w:tcPr>
            <w:tcW w:w="1633" w:type="dxa"/>
            <w:tcBorders>
              <w:left w:val="single" w:sz="4" w:space="0" w:color="FFFFFF" w:themeColor="background1"/>
            </w:tcBorders>
            <w:vAlign w:val="center"/>
          </w:tcPr>
          <w:p w14:paraId="5F049BD8" w14:textId="0A551A97" w:rsidR="009D0D2F" w:rsidRPr="00680411" w:rsidRDefault="00000000" w:rsidP="002D0819">
            <w:pPr>
              <w:pStyle w:val="TableParagraph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sdt>
              <w:sdtPr>
                <w:rPr>
                  <w:rFonts w:ascii="Aptos" w:hAnsi="Aptos"/>
                  <w:spacing w:val="-1"/>
                  <w:sz w:val="20"/>
                  <w:szCs w:val="20"/>
                </w:rPr>
                <w:id w:val="700060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D0D2F" w:rsidRPr="00680411">
                  <w:rPr>
                    <w:rFonts w:ascii="Aptos" w:eastAsia="MS Gothic" w:hAnsi="Aptos"/>
                    <w:spacing w:val="-1"/>
                    <w:sz w:val="20"/>
                    <w:szCs w:val="20"/>
                  </w:rPr>
                  <w:t>☐</w:t>
                </w:r>
              </w:sdtContent>
            </w:sdt>
            <w:r w:rsidR="009D0D2F"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 Part Time</w:t>
            </w:r>
          </w:p>
        </w:tc>
      </w:tr>
      <w:tr w:rsidR="00F439BE" w:rsidRPr="00680411" w14:paraId="13A09129" w14:textId="77777777" w:rsidTr="008C7A51">
        <w:trPr>
          <w:trHeight w:val="454"/>
          <w:jc w:val="center"/>
        </w:trPr>
        <w:tc>
          <w:tcPr>
            <w:tcW w:w="4957" w:type="dxa"/>
            <w:gridSpan w:val="2"/>
            <w:vAlign w:val="center"/>
          </w:tcPr>
          <w:p w14:paraId="76CBB24E" w14:textId="77777777" w:rsidR="00F439BE" w:rsidRPr="00680411" w:rsidRDefault="00F439BE" w:rsidP="002D0819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680411">
              <w:rPr>
                <w:rFonts w:ascii="Aptos" w:hAnsi="Aptos"/>
                <w:spacing w:val="-1"/>
                <w:sz w:val="20"/>
                <w:szCs w:val="20"/>
              </w:rPr>
              <w:t>International Student Visa Expiry Date: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1983568064"/>
            <w:placeholder>
              <w:docPart w:val="EC0E0C5E4A8C4BD88B8987118E36A6ED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5249" w:type="dxa"/>
                <w:gridSpan w:val="4"/>
                <w:vAlign w:val="center"/>
              </w:tcPr>
              <w:p w14:paraId="7F845AE9" w14:textId="6CE4D83A" w:rsidR="00F439BE" w:rsidRPr="00680411" w:rsidRDefault="00E201C7" w:rsidP="002D0819">
                <w:pPr>
                  <w:pStyle w:val="TableParagraph"/>
                  <w:spacing w:line="266" w:lineRule="auto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 xml:space="preserve">Click </w:t>
                </w:r>
                <w:r w:rsidR="00F55D2F"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to select</w:t>
                </w: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 xml:space="preserve"> a date.</w:t>
                </w:r>
              </w:p>
            </w:tc>
          </w:sdtContent>
        </w:sdt>
      </w:tr>
      <w:tr w:rsidR="008C7A51" w:rsidRPr="00680411" w14:paraId="0C995A38" w14:textId="77777777" w:rsidTr="008C7A51">
        <w:trPr>
          <w:trHeight w:val="454"/>
          <w:jc w:val="center"/>
        </w:trPr>
        <w:tc>
          <w:tcPr>
            <w:tcW w:w="4957" w:type="dxa"/>
            <w:gridSpan w:val="2"/>
            <w:vAlign w:val="center"/>
          </w:tcPr>
          <w:p w14:paraId="0B34B184" w14:textId="05C560AA" w:rsidR="008C7A51" w:rsidRPr="00680411" w:rsidRDefault="008C7A51" w:rsidP="002D0819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Are</w:t>
            </w:r>
            <w:r w:rsidRPr="00680411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you</w:t>
            </w:r>
            <w:r w:rsidRPr="00680411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currently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on</w:t>
            </w:r>
            <w:r w:rsidRPr="00680411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or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have you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applied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for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an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 xml:space="preserve"> internship?</w:t>
            </w:r>
          </w:p>
        </w:tc>
        <w:tc>
          <w:tcPr>
            <w:tcW w:w="5249" w:type="dxa"/>
            <w:gridSpan w:val="4"/>
            <w:vAlign w:val="center"/>
          </w:tcPr>
          <w:p w14:paraId="7F8AD84F" w14:textId="73CEC0ED" w:rsidR="008C7A51" w:rsidRPr="00680411" w:rsidRDefault="00000000" w:rsidP="002D0819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sdt>
              <w:sdtPr>
                <w:rPr>
                  <w:rFonts w:ascii="Aptos" w:hAnsi="Aptos"/>
                  <w:color w:val="444444"/>
                  <w:spacing w:val="-2"/>
                  <w:sz w:val="20"/>
                  <w:szCs w:val="20"/>
                </w:rPr>
                <w:id w:val="414286009"/>
                <w:placeholder>
                  <w:docPart w:val="04A7FEF716514647B5FC32EF4F86E652"/>
                </w:placeholder>
                <w:showingPlcHdr/>
                <w:dropDownList>
                  <w:listItem w:value="Choose an item."/>
                  <w:listItem w:displayText="I have applied for an Internship" w:value="I have applied for an Internship"/>
                  <w:listItem w:displayText="I am currently on an Internship" w:value="I am currently on an Internship"/>
                  <w:listItem w:displayText="Not applicable" w:value="Not applicable"/>
                </w:dropDownList>
              </w:sdtPr>
              <w:sdtContent>
                <w:r w:rsidR="008C7A51"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F439BE" w:rsidRPr="00680411" w14:paraId="190A97DE" w14:textId="77777777" w:rsidTr="008C7A51">
        <w:trPr>
          <w:trHeight w:val="453"/>
          <w:jc w:val="center"/>
        </w:trPr>
        <w:tc>
          <w:tcPr>
            <w:tcW w:w="4957" w:type="dxa"/>
            <w:gridSpan w:val="2"/>
            <w:vAlign w:val="center"/>
          </w:tcPr>
          <w:p w14:paraId="117A5E1A" w14:textId="35948620" w:rsidR="00F439BE" w:rsidRPr="00680411" w:rsidRDefault="00F439BE" w:rsidP="002D0819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Milestone you are </w:t>
            </w:r>
            <w:r w:rsidR="00D357A7" w:rsidRPr="00680411">
              <w:rPr>
                <w:rFonts w:ascii="Aptos" w:hAnsi="Aptos"/>
                <w:spacing w:val="-1"/>
                <w:sz w:val="20"/>
                <w:szCs w:val="20"/>
              </w:rPr>
              <w:t>requesting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to extend: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-1786269031"/>
            <w:placeholder>
              <w:docPart w:val="B151D73207C8450B8100A4A12931D806"/>
            </w:placeholder>
            <w:showingPlcHdr/>
            <w:comboBox>
              <w:listItem w:value="Choose an item."/>
              <w:listItem w:displayText="Milestone 1" w:value="Milestone 1"/>
              <w:listItem w:displayText="Milestone 2" w:value="Milestone 2"/>
              <w:listItem w:displayText="Milestone 3" w:value="Milestone 3"/>
              <w:listItem w:displayText="Milestone 4" w:value="Milestone 4"/>
            </w:comboBox>
          </w:sdtPr>
          <w:sdtContent>
            <w:tc>
              <w:tcPr>
                <w:tcW w:w="5249" w:type="dxa"/>
                <w:gridSpan w:val="4"/>
                <w:tcBorders>
                  <w:right w:val="single" w:sz="4" w:space="0" w:color="BDBDBD"/>
                </w:tcBorders>
                <w:vAlign w:val="center"/>
              </w:tcPr>
              <w:p w14:paraId="1E78BD80" w14:textId="7939AB01" w:rsidR="00F439BE" w:rsidRPr="00680411" w:rsidRDefault="0095490D" w:rsidP="002D0819">
                <w:pPr>
                  <w:pStyle w:val="TableParagraph"/>
                  <w:spacing w:line="266" w:lineRule="auto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F439BE" w:rsidRPr="00680411" w14:paraId="5ECF2A5B" w14:textId="77777777" w:rsidTr="008C7A51">
        <w:trPr>
          <w:trHeight w:val="455"/>
          <w:jc w:val="center"/>
        </w:trPr>
        <w:tc>
          <w:tcPr>
            <w:tcW w:w="2547" w:type="dxa"/>
            <w:vAlign w:val="center"/>
          </w:tcPr>
          <w:p w14:paraId="4670D43F" w14:textId="77777777" w:rsidR="00F439BE" w:rsidRPr="00680411" w:rsidRDefault="00F439BE" w:rsidP="002D0819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680411">
              <w:rPr>
                <w:rFonts w:ascii="Aptos" w:hAnsi="Aptos"/>
                <w:spacing w:val="-1"/>
                <w:sz w:val="20"/>
                <w:szCs w:val="20"/>
              </w:rPr>
              <w:t>Number of previous extensions for this Milestone: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2147393109"/>
            <w:placeholder>
              <w:docPart w:val="9430AC9F6F4E4BDD9386FDF05E5EBE76"/>
            </w:placeholder>
            <w:showingPlcHdr/>
            <w:comboBox>
              <w:listItem w:value="Choose an item."/>
              <w:listItem w:displayText="0" w:value="0"/>
              <w:listItem w:displayText="1" w:value="1"/>
              <w:listItem w:displayText="2" w:value="2"/>
            </w:comboBox>
          </w:sdtPr>
          <w:sdtContent>
            <w:tc>
              <w:tcPr>
                <w:tcW w:w="2410" w:type="dxa"/>
                <w:vAlign w:val="center"/>
              </w:tcPr>
              <w:p w14:paraId="718B625B" w14:textId="3B02CCE5" w:rsidR="00F439BE" w:rsidRPr="00680411" w:rsidRDefault="00783A04" w:rsidP="002D0819">
                <w:pPr>
                  <w:pStyle w:val="TableParagraph"/>
                  <w:spacing w:line="266" w:lineRule="auto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hoose an item.</w:t>
                </w:r>
              </w:p>
            </w:tc>
          </w:sdtContent>
        </w:sdt>
        <w:tc>
          <w:tcPr>
            <w:tcW w:w="2551" w:type="dxa"/>
            <w:gridSpan w:val="2"/>
            <w:vAlign w:val="center"/>
          </w:tcPr>
          <w:p w14:paraId="0B49255D" w14:textId="77777777" w:rsidR="00F439BE" w:rsidRPr="00680411" w:rsidRDefault="00F439BE" w:rsidP="002D0819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680411">
              <w:rPr>
                <w:rFonts w:ascii="Aptos" w:hAnsi="Aptos"/>
                <w:spacing w:val="-1"/>
                <w:sz w:val="20"/>
                <w:szCs w:val="20"/>
              </w:rPr>
              <w:t>Total number of previous extensions to all milestones: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-825348185"/>
            <w:placeholder>
              <w:docPart w:val="8CD9625129BC41F39E234F702A148C7A"/>
            </w:placeholder>
            <w:showingPlcHdr/>
            <w:comboBox>
              <w:listItem w:value="Choose an item."/>
              <w:listItem w:displayText="0" w:value="0"/>
              <w:listItem w:displayText="1" w:value="1"/>
              <w:listItem w:displayText="2" w:value="2"/>
            </w:comboBox>
          </w:sdtPr>
          <w:sdtContent>
            <w:tc>
              <w:tcPr>
                <w:tcW w:w="2698" w:type="dxa"/>
                <w:gridSpan w:val="2"/>
                <w:tcBorders>
                  <w:right w:val="single" w:sz="4" w:space="0" w:color="BDBDBD"/>
                </w:tcBorders>
                <w:vAlign w:val="center"/>
              </w:tcPr>
              <w:p w14:paraId="102B0E45" w14:textId="35AA6048" w:rsidR="00F439BE" w:rsidRPr="00680411" w:rsidRDefault="00783A04" w:rsidP="002D0819">
                <w:pPr>
                  <w:pStyle w:val="TableParagraph"/>
                  <w:spacing w:line="266" w:lineRule="auto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F439BE" w:rsidRPr="00680411" w14:paraId="60537A0D" w14:textId="77777777" w:rsidTr="00D335B4">
        <w:trPr>
          <w:trHeight w:val="453"/>
          <w:jc w:val="center"/>
        </w:trPr>
        <w:tc>
          <w:tcPr>
            <w:tcW w:w="4957" w:type="dxa"/>
            <w:gridSpan w:val="2"/>
            <w:tcBorders>
              <w:right w:val="single" w:sz="4" w:space="0" w:color="BDBDBD"/>
            </w:tcBorders>
            <w:vAlign w:val="center"/>
          </w:tcPr>
          <w:p w14:paraId="76C68F47" w14:textId="2F44F5C5" w:rsidR="0076337A" w:rsidRPr="00680411" w:rsidRDefault="00BD578B" w:rsidP="002D0819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  <w:r w:rsidRPr="00680411">
              <w:rPr>
                <w:rFonts w:ascii="Aptos" w:hAnsi="Aptos"/>
                <w:spacing w:val="-1"/>
                <w:sz w:val="20"/>
                <w:szCs w:val="20"/>
              </w:rPr>
              <w:t>Duration of extension (maximum of 6 months)</w:t>
            </w:r>
            <w:r w:rsidR="001C5393" w:rsidRPr="00680411">
              <w:rPr>
                <w:rFonts w:ascii="Aptos" w:hAnsi="Aptos"/>
                <w:spacing w:val="-1"/>
                <w:sz w:val="20"/>
                <w:szCs w:val="20"/>
              </w:rPr>
              <w:t>:</w:t>
            </w:r>
          </w:p>
          <w:p w14:paraId="20B40285" w14:textId="4EB1D4FE" w:rsidR="0076337A" w:rsidRPr="00680411" w:rsidRDefault="0076337A" w:rsidP="002D0819">
            <w:pPr>
              <w:pStyle w:val="TableParagraph"/>
              <w:spacing w:line="266" w:lineRule="auto"/>
              <w:ind w:left="57" w:right="57"/>
              <w:rPr>
                <w:rFonts w:ascii="Aptos" w:hAnsi="Aptos"/>
                <w:spacing w:val="-1"/>
                <w:sz w:val="20"/>
                <w:szCs w:val="20"/>
              </w:rPr>
            </w:pPr>
          </w:p>
        </w:tc>
        <w:tc>
          <w:tcPr>
            <w:tcW w:w="5249" w:type="dxa"/>
            <w:gridSpan w:val="4"/>
            <w:tcBorders>
              <w:left w:val="single" w:sz="4" w:space="0" w:color="BDBDBD"/>
              <w:bottom w:val="single" w:sz="4" w:space="0" w:color="BDBDBD"/>
              <w:right w:val="single" w:sz="4" w:space="0" w:color="BDBDBD"/>
            </w:tcBorders>
            <w:vAlign w:val="center"/>
          </w:tcPr>
          <w:sdt>
            <w:sdtPr>
              <w:rPr>
                <w:rFonts w:ascii="Aptos" w:hAnsi="Aptos"/>
                <w:spacing w:val="-1"/>
                <w:sz w:val="20"/>
                <w:szCs w:val="20"/>
              </w:rPr>
              <w:id w:val="-1382467117"/>
              <w:placeholder>
                <w:docPart w:val="EB992AC74DE549AEA66CA5B0CEE157A1"/>
              </w:placeholder>
              <w:showingPlcHdr/>
              <w:comboBox>
                <w:listItem w:value="Choose an item."/>
                <w:listItem w:displayText="2 months" w:value="2 months"/>
                <w:listItem w:displayText="4 months" w:value="4 months"/>
                <w:listItem w:displayText="6 months" w:value="6 months"/>
                <w:listItem w:displayText="Other, please specify" w:value="Other, please specify"/>
              </w:comboBox>
            </w:sdtPr>
            <w:sdtContent>
              <w:p w14:paraId="5E3DF60F" w14:textId="37C78005" w:rsidR="0076337A" w:rsidRPr="00680411" w:rsidRDefault="00912EEF" w:rsidP="0076337A">
                <w:pPr>
                  <w:pStyle w:val="TableParagraph"/>
                  <w:spacing w:line="266" w:lineRule="auto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hoose an item.</w:t>
                </w:r>
              </w:p>
            </w:sdtContent>
          </w:sdt>
          <w:sdt>
            <w:sdtPr>
              <w:rPr>
                <w:rFonts w:ascii="Aptos" w:hAnsi="Aptos"/>
                <w:spacing w:val="-1"/>
                <w:sz w:val="20"/>
                <w:szCs w:val="20"/>
              </w:rPr>
              <w:id w:val="-121225624"/>
              <w:placeholder>
                <w:docPart w:val="F19DD858942443FA8AD5BE43111677CE"/>
              </w:placeholder>
              <w:showingPlcHdr/>
              <w:text/>
            </w:sdtPr>
            <w:sdtContent>
              <w:p w14:paraId="34D1666F" w14:textId="032A87DE" w:rsidR="0076337A" w:rsidRPr="00680411" w:rsidRDefault="009D7FE0" w:rsidP="002D0819">
                <w:pPr>
                  <w:pStyle w:val="TableParagraph"/>
                  <w:spacing w:line="266" w:lineRule="auto"/>
                  <w:ind w:left="57" w:right="57"/>
                  <w:rPr>
                    <w:rFonts w:ascii="Aptos" w:hAnsi="Aptos"/>
                    <w:spacing w:val="-1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Other, please specify her</w:t>
                </w:r>
                <w:r w:rsidR="002A70E7"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.</w:t>
                </w:r>
              </w:p>
            </w:sdtContent>
          </w:sdt>
        </w:tc>
      </w:tr>
      <w:tr w:rsidR="00F55D2F" w:rsidRPr="00680411" w14:paraId="5B36C42F" w14:textId="77777777" w:rsidTr="002B123B">
        <w:trPr>
          <w:trHeight w:val="1038"/>
          <w:jc w:val="center"/>
        </w:trPr>
        <w:tc>
          <w:tcPr>
            <w:tcW w:w="10206" w:type="dxa"/>
            <w:gridSpan w:val="6"/>
          </w:tcPr>
          <w:p w14:paraId="7F9200ED" w14:textId="49D2DF15" w:rsidR="00F55D2F" w:rsidRPr="00680411" w:rsidRDefault="00F55D2F" w:rsidP="00F55D2F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680411">
              <w:rPr>
                <w:rFonts w:ascii="Aptos" w:hAnsi="Aptos"/>
                <w:b/>
                <w:sz w:val="20"/>
                <w:szCs w:val="20"/>
              </w:rPr>
              <w:t>Please</w:t>
            </w:r>
            <w:r w:rsidRPr="00680411">
              <w:rPr>
                <w:rFonts w:ascii="Aptos" w:hAnsi="Aptos"/>
                <w:b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outline</w:t>
            </w:r>
            <w:r w:rsidRPr="00680411">
              <w:rPr>
                <w:rFonts w:ascii="Aptos" w:hAnsi="Aptos"/>
                <w:b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the</w:t>
            </w:r>
            <w:r w:rsidRPr="00680411">
              <w:rPr>
                <w:rFonts w:ascii="Aptos" w:hAnsi="Aptos"/>
                <w:b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reasons</w:t>
            </w:r>
            <w:r w:rsidRPr="00680411">
              <w:rPr>
                <w:rFonts w:ascii="Aptos" w:hAnsi="Aptos"/>
                <w:b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why</w:t>
            </w:r>
            <w:r w:rsidRPr="00680411">
              <w:rPr>
                <w:rFonts w:ascii="Aptos" w:hAnsi="Aptos"/>
                <w:b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the</w:t>
            </w:r>
            <w:r w:rsidRPr="00680411">
              <w:rPr>
                <w:rFonts w:ascii="Aptos" w:hAnsi="Aptos"/>
                <w:b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research</w:t>
            </w:r>
            <w:r w:rsidRPr="00680411">
              <w:rPr>
                <w:rFonts w:ascii="Aptos" w:hAnsi="Aptos"/>
                <w:b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has</w:t>
            </w:r>
            <w:r w:rsidRPr="00680411">
              <w:rPr>
                <w:rFonts w:ascii="Aptos" w:hAnsi="Aptos"/>
                <w:b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been</w:t>
            </w:r>
            <w:r w:rsidRPr="00680411">
              <w:rPr>
                <w:rFonts w:ascii="Aptos" w:hAnsi="Aptos"/>
                <w:b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pacing w:val="-2"/>
                <w:sz w:val="20"/>
                <w:szCs w:val="20"/>
              </w:rPr>
              <w:t>delayed</w:t>
            </w:r>
            <w:r w:rsidR="00E26362" w:rsidRPr="00680411">
              <w:rPr>
                <w:rFonts w:ascii="Aptos" w:hAnsi="Aptos"/>
                <w:b/>
                <w:spacing w:val="-2"/>
                <w:sz w:val="20"/>
                <w:szCs w:val="20"/>
              </w:rPr>
              <w:t xml:space="preserve">. </w:t>
            </w:r>
          </w:p>
          <w:sdt>
            <w:sdtPr>
              <w:rPr>
                <w:rFonts w:ascii="Aptos" w:hAnsi="Aptos"/>
                <w:sz w:val="20"/>
                <w:szCs w:val="20"/>
              </w:rPr>
              <w:id w:val="546337868"/>
              <w:placeholder>
                <w:docPart w:val="B09BBDFFA0DE4BAA89CF68CE8D0EFD6A"/>
              </w:placeholder>
              <w:showingPlcHdr/>
              <w:text/>
            </w:sdtPr>
            <w:sdtContent>
              <w:p w14:paraId="6DCD4781" w14:textId="2B488D2C" w:rsidR="00756D58" w:rsidRDefault="00F55D2F" w:rsidP="00F55D2F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  <w:p w14:paraId="7F0C9D9B" w14:textId="77777777" w:rsidR="00756D58" w:rsidRDefault="00756D58" w:rsidP="00F55D2F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</w:p>
          <w:p w14:paraId="4581A54C" w14:textId="77777777" w:rsidR="00431D7A" w:rsidRDefault="00431D7A" w:rsidP="00F55D2F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</w:p>
          <w:p w14:paraId="71F7538A" w14:textId="77777777" w:rsidR="00431D7A" w:rsidRDefault="00431D7A" w:rsidP="00F55D2F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</w:p>
          <w:p w14:paraId="3F2A777D" w14:textId="77914E78" w:rsidR="002B123B" w:rsidRPr="00680411" w:rsidRDefault="002B123B" w:rsidP="00F55D2F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</w:p>
        </w:tc>
      </w:tr>
    </w:tbl>
    <w:p w14:paraId="615B6C52" w14:textId="77777777" w:rsidR="00F55D2F" w:rsidRPr="00650E74" w:rsidRDefault="00F55D2F" w:rsidP="005851F9">
      <w:pPr>
        <w:rPr>
          <w:rFonts w:ascii="Aptos" w:hAnsi="Aptos"/>
        </w:rPr>
      </w:pPr>
    </w:p>
    <w:tbl>
      <w:tblPr>
        <w:tblW w:w="10206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2"/>
        <w:gridCol w:w="7088"/>
        <w:gridCol w:w="2556"/>
      </w:tblGrid>
      <w:tr w:rsidR="00680411" w:rsidRPr="00680411" w14:paraId="3912A8A8" w14:textId="77777777" w:rsidTr="00680411">
        <w:trPr>
          <w:trHeight w:val="567"/>
          <w:jc w:val="center"/>
        </w:trPr>
        <w:tc>
          <w:tcPr>
            <w:tcW w:w="10206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122F3BB7" w14:textId="66E463A3" w:rsidR="00680411" w:rsidRPr="00680411" w:rsidRDefault="00680411" w:rsidP="00680411">
            <w:pPr>
              <w:pStyle w:val="TableParagraph"/>
              <w:ind w:left="57"/>
              <w:jc w:val="both"/>
              <w:rPr>
                <w:rFonts w:ascii="Aptos" w:hAnsi="Aptos"/>
                <w:b/>
                <w:spacing w:val="-2"/>
                <w:sz w:val="24"/>
                <w:szCs w:val="24"/>
              </w:rPr>
            </w:pPr>
            <w:r w:rsidRPr="00680411">
              <w:rPr>
                <w:rFonts w:ascii="Aptos" w:hAnsi="Aptos"/>
                <w:b/>
                <w:sz w:val="24"/>
                <w:szCs w:val="24"/>
              </w:rPr>
              <w:t>SECTION B: PROGRESSION</w:t>
            </w:r>
            <w:r w:rsidRPr="00680411">
              <w:rPr>
                <w:rFonts w:ascii="Aptos" w:hAnsi="Aptos"/>
                <w:b/>
                <w:spacing w:val="-3"/>
                <w:sz w:val="24"/>
                <w:szCs w:val="24"/>
              </w:rPr>
              <w:t xml:space="preserve"> </w:t>
            </w:r>
            <w:r w:rsidRPr="00680411">
              <w:rPr>
                <w:rFonts w:ascii="Aptos" w:hAnsi="Aptos"/>
                <w:b/>
                <w:sz w:val="24"/>
                <w:szCs w:val="24"/>
              </w:rPr>
              <w:t>PLAN</w:t>
            </w:r>
            <w:r w:rsidRPr="00680411">
              <w:rPr>
                <w:rFonts w:ascii="Aptos" w:hAnsi="Aptos"/>
                <w:b/>
                <w:spacing w:val="-2"/>
                <w:sz w:val="24"/>
                <w:szCs w:val="24"/>
              </w:rPr>
              <w:t xml:space="preserve"> DETAILS</w:t>
            </w:r>
          </w:p>
        </w:tc>
      </w:tr>
      <w:tr w:rsidR="00F55D2F" w:rsidRPr="00680411" w14:paraId="2FD5764B" w14:textId="77777777" w:rsidTr="00AA3C9C">
        <w:trPr>
          <w:trHeight w:val="567"/>
          <w:jc w:val="center"/>
        </w:trPr>
        <w:tc>
          <w:tcPr>
            <w:tcW w:w="10206" w:type="dxa"/>
            <w:gridSpan w:val="3"/>
            <w:vAlign w:val="center"/>
          </w:tcPr>
          <w:p w14:paraId="5B38DF25" w14:textId="5760142A" w:rsidR="00C80C57" w:rsidRPr="00680411" w:rsidRDefault="00861138" w:rsidP="00680411">
            <w:pPr>
              <w:pStyle w:val="TableParagraph"/>
              <w:ind w:left="57" w:right="136"/>
              <w:jc w:val="both"/>
              <w:rPr>
                <w:rFonts w:ascii="Aptos" w:hAnsi="Aptos"/>
                <w:bCs/>
                <w:sz w:val="20"/>
                <w:szCs w:val="20"/>
              </w:rPr>
            </w:pPr>
            <w:r w:rsidRPr="00680411">
              <w:rPr>
                <w:rFonts w:ascii="Aptos" w:hAnsi="Aptos"/>
                <w:bCs/>
                <w:spacing w:val="-2"/>
                <w:sz w:val="20"/>
                <w:szCs w:val="20"/>
              </w:rPr>
              <w:t xml:space="preserve">This </w:t>
            </w:r>
            <w:r w:rsidR="00A83E7A" w:rsidRPr="00680411">
              <w:rPr>
                <w:rFonts w:ascii="Aptos" w:hAnsi="Aptos"/>
                <w:bCs/>
                <w:spacing w:val="-2"/>
                <w:sz w:val="20"/>
                <w:szCs w:val="20"/>
              </w:rPr>
              <w:t xml:space="preserve">HDR Progression Plan must be completed </w:t>
            </w:r>
            <w:r w:rsidR="003D614D" w:rsidRPr="00680411">
              <w:rPr>
                <w:rFonts w:ascii="Aptos" w:hAnsi="Aptos"/>
                <w:sz w:val="20"/>
                <w:szCs w:val="20"/>
              </w:rPr>
              <w:t>by</w:t>
            </w:r>
            <w:r w:rsidR="003D614D" w:rsidRPr="00680411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="003D614D" w:rsidRPr="00680411">
              <w:rPr>
                <w:rFonts w:ascii="Aptos" w:hAnsi="Aptos"/>
                <w:sz w:val="20"/>
                <w:szCs w:val="20"/>
              </w:rPr>
              <w:t>the</w:t>
            </w:r>
            <w:r w:rsidR="003D614D" w:rsidRPr="00680411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="003D614D" w:rsidRPr="00680411">
              <w:rPr>
                <w:rFonts w:ascii="Aptos" w:hAnsi="Aptos"/>
                <w:sz w:val="20"/>
                <w:szCs w:val="20"/>
              </w:rPr>
              <w:t>research</w:t>
            </w:r>
            <w:r w:rsidR="003D614D" w:rsidRPr="00680411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="003D614D" w:rsidRPr="00680411">
              <w:rPr>
                <w:rFonts w:ascii="Aptos" w:hAnsi="Aptos"/>
                <w:sz w:val="20"/>
                <w:szCs w:val="20"/>
              </w:rPr>
              <w:t>candidate</w:t>
            </w:r>
            <w:r w:rsidR="003D614D" w:rsidRPr="00680411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="003D614D" w:rsidRPr="00680411">
              <w:rPr>
                <w:rFonts w:ascii="Aptos" w:hAnsi="Aptos"/>
                <w:sz w:val="20"/>
                <w:szCs w:val="20"/>
              </w:rPr>
              <w:t>in consultation with their principal supervisor</w:t>
            </w:r>
            <w:r w:rsidR="003D614D" w:rsidRPr="00680411">
              <w:rPr>
                <w:rFonts w:ascii="Aptos" w:hAnsi="Aptos"/>
                <w:bCs/>
                <w:spacing w:val="-2"/>
                <w:sz w:val="20"/>
                <w:szCs w:val="20"/>
              </w:rPr>
              <w:t xml:space="preserve">. </w:t>
            </w:r>
            <w:r w:rsidR="00C80C57" w:rsidRPr="00680411">
              <w:rPr>
                <w:rFonts w:ascii="Aptos" w:hAnsi="Aptos"/>
                <w:bCs/>
                <w:spacing w:val="-2"/>
                <w:sz w:val="20"/>
                <w:szCs w:val="20"/>
              </w:rPr>
              <w:t>As per the</w:t>
            </w:r>
            <w:r w:rsidR="007D7B89" w:rsidRPr="00680411">
              <w:rPr>
                <w:rFonts w:ascii="Aptos" w:hAnsi="Aptos"/>
                <w:bCs/>
                <w:spacing w:val="-2"/>
                <w:sz w:val="20"/>
                <w:szCs w:val="20"/>
              </w:rPr>
              <w:t xml:space="preserve"> </w:t>
            </w:r>
            <w:hyperlink r:id="rId13" w:history="1">
              <w:r w:rsidR="007D7B89" w:rsidRPr="00680411">
                <w:rPr>
                  <w:rStyle w:val="Hyperlink"/>
                  <w:rFonts w:ascii="Aptos" w:hAnsi="Aptos"/>
                  <w:bCs/>
                  <w:spacing w:val="-2"/>
                  <w:sz w:val="20"/>
                  <w:szCs w:val="20"/>
                </w:rPr>
                <w:t>HDR Milestones Guideline</w:t>
              </w:r>
            </w:hyperlink>
            <w:r w:rsidR="007D7B89" w:rsidRPr="00680411">
              <w:rPr>
                <w:rFonts w:ascii="Aptos" w:hAnsi="Aptos"/>
                <w:bCs/>
                <w:spacing w:val="-2"/>
                <w:sz w:val="20"/>
                <w:szCs w:val="20"/>
              </w:rPr>
              <w:t xml:space="preserve"> and the </w:t>
            </w:r>
            <w:hyperlink r:id="rId14" w:history="1">
              <w:r w:rsidR="007D7B89" w:rsidRPr="00680411">
                <w:rPr>
                  <w:rStyle w:val="Hyperlink"/>
                  <w:rFonts w:ascii="Aptos" w:hAnsi="Aptos"/>
                  <w:bCs/>
                  <w:spacing w:val="-2"/>
                  <w:sz w:val="20"/>
                  <w:szCs w:val="20"/>
                </w:rPr>
                <w:t>HDR Progression Plan Guideline</w:t>
              </w:r>
            </w:hyperlink>
            <w:r w:rsidR="007D7B89" w:rsidRPr="00680411">
              <w:rPr>
                <w:rFonts w:ascii="Aptos" w:hAnsi="Aptos"/>
                <w:bCs/>
                <w:spacing w:val="-2"/>
                <w:sz w:val="20"/>
                <w:szCs w:val="20"/>
              </w:rPr>
              <w:t>,</w:t>
            </w:r>
            <w:r w:rsidR="00C80C57" w:rsidRPr="00680411">
              <w:rPr>
                <w:rFonts w:ascii="Aptos" w:hAnsi="Aptos"/>
                <w:bCs/>
                <w:spacing w:val="-2"/>
                <w:sz w:val="20"/>
                <w:szCs w:val="20"/>
              </w:rPr>
              <w:t xml:space="preserve"> a request to extend a milestone must be supported by a proposed progression plan</w:t>
            </w:r>
            <w:r w:rsidR="007D7B89" w:rsidRPr="00680411">
              <w:rPr>
                <w:rFonts w:ascii="Aptos" w:hAnsi="Aptos"/>
                <w:bCs/>
                <w:spacing w:val="-2"/>
                <w:sz w:val="20"/>
                <w:szCs w:val="20"/>
              </w:rPr>
              <w:t xml:space="preserve"> that is for the </w:t>
            </w:r>
            <w:r w:rsidR="007D7B89" w:rsidRPr="00680411">
              <w:rPr>
                <w:rFonts w:ascii="Aptos" w:hAnsi="Aptos"/>
                <w:b/>
                <w:spacing w:val="-2"/>
                <w:sz w:val="20"/>
                <w:szCs w:val="20"/>
              </w:rPr>
              <w:t>duration of the extension requested</w:t>
            </w:r>
            <w:r w:rsidR="00C80C57" w:rsidRPr="00680411">
              <w:rPr>
                <w:rFonts w:ascii="Aptos" w:hAnsi="Aptos"/>
                <w:bCs/>
                <w:spacing w:val="-2"/>
                <w:sz w:val="20"/>
                <w:szCs w:val="20"/>
              </w:rPr>
              <w:t xml:space="preserve">. </w:t>
            </w:r>
          </w:p>
        </w:tc>
      </w:tr>
      <w:tr w:rsidR="00F55D2F" w:rsidRPr="00680411" w14:paraId="29E35CBC" w14:textId="77777777" w:rsidTr="003B66B7">
        <w:trPr>
          <w:trHeight w:val="454"/>
          <w:jc w:val="center"/>
        </w:trPr>
        <w:tc>
          <w:tcPr>
            <w:tcW w:w="7650" w:type="dxa"/>
            <w:gridSpan w:val="2"/>
            <w:vAlign w:val="center"/>
          </w:tcPr>
          <w:p w14:paraId="221343EF" w14:textId="1FA1BEFA" w:rsidR="00F55D2F" w:rsidRPr="00680411" w:rsidRDefault="00F55D2F" w:rsidP="00AA3C9C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680411">
              <w:rPr>
                <w:rFonts w:ascii="Aptos" w:hAnsi="Aptos"/>
                <w:b/>
                <w:sz w:val="20"/>
                <w:szCs w:val="20"/>
              </w:rPr>
              <w:t>Goals</w:t>
            </w:r>
            <w:r w:rsidRPr="00680411">
              <w:rPr>
                <w:rFonts w:ascii="Aptos" w:hAnsi="Aptos"/>
                <w:b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to</w:t>
            </w:r>
            <w:r w:rsidRPr="00680411">
              <w:rPr>
                <w:rFonts w:ascii="Aptos" w:hAnsi="Aptos"/>
                <w:b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be</w:t>
            </w:r>
            <w:r w:rsidRPr="00680411">
              <w:rPr>
                <w:rFonts w:ascii="Aptos" w:hAnsi="Aptos"/>
                <w:b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achieved</w:t>
            </w:r>
            <w:r w:rsidRPr="00680411">
              <w:rPr>
                <w:rFonts w:ascii="Aptos" w:hAnsi="Aptos"/>
                <w:b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during</w:t>
            </w:r>
            <w:r w:rsidRPr="00680411">
              <w:rPr>
                <w:rFonts w:ascii="Aptos" w:hAnsi="Aptos"/>
                <w:b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th</w:t>
            </w:r>
            <w:r w:rsidR="009D0D2F" w:rsidRPr="00680411">
              <w:rPr>
                <w:rFonts w:ascii="Aptos" w:hAnsi="Aptos"/>
                <w:b/>
                <w:sz w:val="20"/>
                <w:szCs w:val="20"/>
              </w:rPr>
              <w:t>is progression</w:t>
            </w:r>
            <w:r w:rsidRPr="00680411">
              <w:rPr>
                <w:rFonts w:ascii="Aptos" w:hAnsi="Aptos"/>
                <w:b/>
                <w:spacing w:val="-2"/>
                <w:sz w:val="20"/>
                <w:szCs w:val="20"/>
              </w:rPr>
              <w:t xml:space="preserve"> plan:</w:t>
            </w:r>
          </w:p>
        </w:tc>
        <w:tc>
          <w:tcPr>
            <w:tcW w:w="2556" w:type="dxa"/>
            <w:vAlign w:val="center"/>
          </w:tcPr>
          <w:p w14:paraId="5821F5E6" w14:textId="77777777" w:rsidR="00F55D2F" w:rsidRPr="00680411" w:rsidRDefault="00F55D2F" w:rsidP="008C7A51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680411">
              <w:rPr>
                <w:rFonts w:ascii="Aptos" w:hAnsi="Aptos"/>
                <w:b/>
                <w:sz w:val="20"/>
                <w:szCs w:val="20"/>
              </w:rPr>
              <w:t>Due</w:t>
            </w:r>
            <w:r w:rsidRPr="00680411">
              <w:rPr>
                <w:rFonts w:ascii="Aptos" w:hAnsi="Aptos"/>
                <w:b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pacing w:val="-2"/>
                <w:sz w:val="20"/>
                <w:szCs w:val="20"/>
              </w:rPr>
              <w:t>Date:</w:t>
            </w:r>
          </w:p>
        </w:tc>
      </w:tr>
      <w:tr w:rsidR="00F55D2F" w:rsidRPr="00680411" w14:paraId="52E54F3A" w14:textId="77777777" w:rsidTr="003B66B7">
        <w:trPr>
          <w:trHeight w:val="567"/>
          <w:jc w:val="center"/>
        </w:trPr>
        <w:tc>
          <w:tcPr>
            <w:tcW w:w="562" w:type="dxa"/>
            <w:vAlign w:val="center"/>
          </w:tcPr>
          <w:p w14:paraId="12696C85" w14:textId="77777777" w:rsidR="00F55D2F" w:rsidRPr="00680411" w:rsidRDefault="00F55D2F" w:rsidP="00AA3C9C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680411">
              <w:rPr>
                <w:rFonts w:ascii="Aptos" w:hAnsi="Aptos"/>
                <w:b/>
                <w:color w:val="40464F"/>
                <w:spacing w:val="-5"/>
                <w:sz w:val="20"/>
                <w:szCs w:val="20"/>
              </w:rPr>
              <w:t>1.</w:t>
            </w:r>
          </w:p>
        </w:tc>
        <w:tc>
          <w:tcPr>
            <w:tcW w:w="7088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751733996"/>
              <w:placeholder>
                <w:docPart w:val="B6B85204512145C9A0D3D44FBE5CC258"/>
              </w:placeholder>
              <w:showingPlcHdr/>
              <w:text/>
            </w:sdtPr>
            <w:sdtContent>
              <w:p w14:paraId="7174E415" w14:textId="1B3E73E5" w:rsidR="00F55D2F" w:rsidRPr="00680411" w:rsidRDefault="00F55D2F" w:rsidP="00F55D2F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2063366263"/>
            <w:placeholder>
              <w:docPart w:val="67C0EA87C1BB4B2AB673EE284D5F93DD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556" w:type="dxa"/>
                <w:vAlign w:val="center"/>
              </w:tcPr>
              <w:p w14:paraId="2C5EFB8E" w14:textId="5D546A80" w:rsidR="00F55D2F" w:rsidRPr="00680411" w:rsidRDefault="00F55D2F" w:rsidP="008C7A51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  <w:tr w:rsidR="00F55D2F" w:rsidRPr="00680411" w14:paraId="22F95CC9" w14:textId="77777777" w:rsidTr="003B66B7">
        <w:trPr>
          <w:trHeight w:val="567"/>
          <w:jc w:val="center"/>
        </w:trPr>
        <w:tc>
          <w:tcPr>
            <w:tcW w:w="562" w:type="dxa"/>
            <w:vAlign w:val="center"/>
          </w:tcPr>
          <w:p w14:paraId="421D3957" w14:textId="77777777" w:rsidR="00F55D2F" w:rsidRPr="00680411" w:rsidRDefault="00F55D2F" w:rsidP="00AA3C9C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680411">
              <w:rPr>
                <w:rFonts w:ascii="Aptos" w:hAnsi="Aptos"/>
                <w:b/>
                <w:color w:val="40464F"/>
                <w:spacing w:val="-5"/>
                <w:sz w:val="20"/>
                <w:szCs w:val="20"/>
              </w:rPr>
              <w:t>2.</w:t>
            </w:r>
          </w:p>
        </w:tc>
        <w:tc>
          <w:tcPr>
            <w:tcW w:w="7088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11254535"/>
              <w:placeholder>
                <w:docPart w:val="2547DA978A07406A9726C9BB5538A806"/>
              </w:placeholder>
              <w:showingPlcHdr/>
              <w:text/>
            </w:sdtPr>
            <w:sdtContent>
              <w:p w14:paraId="762D8D34" w14:textId="45F0D1F6" w:rsidR="00F55D2F" w:rsidRPr="00680411" w:rsidRDefault="00F55D2F" w:rsidP="00F55D2F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-971517296"/>
            <w:placeholder>
              <w:docPart w:val="7E08804CE5144E80AF7A55294FA12027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556" w:type="dxa"/>
                <w:vAlign w:val="center"/>
              </w:tcPr>
              <w:p w14:paraId="4C8EF27C" w14:textId="24D6F840" w:rsidR="00F55D2F" w:rsidRPr="00680411" w:rsidRDefault="00F55D2F" w:rsidP="008C7A51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  <w:tr w:rsidR="00F55D2F" w:rsidRPr="00680411" w14:paraId="2F34F436" w14:textId="77777777" w:rsidTr="003B66B7">
        <w:trPr>
          <w:trHeight w:val="567"/>
          <w:jc w:val="center"/>
        </w:trPr>
        <w:tc>
          <w:tcPr>
            <w:tcW w:w="562" w:type="dxa"/>
            <w:vAlign w:val="center"/>
          </w:tcPr>
          <w:p w14:paraId="53694769" w14:textId="77777777" w:rsidR="00F55D2F" w:rsidRPr="00680411" w:rsidRDefault="00F55D2F" w:rsidP="00AA3C9C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680411">
              <w:rPr>
                <w:rFonts w:ascii="Aptos" w:hAnsi="Aptos"/>
                <w:b/>
                <w:color w:val="40464F"/>
                <w:spacing w:val="-5"/>
                <w:sz w:val="20"/>
                <w:szCs w:val="20"/>
              </w:rPr>
              <w:t>3.</w:t>
            </w:r>
          </w:p>
        </w:tc>
        <w:tc>
          <w:tcPr>
            <w:tcW w:w="7088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994317416"/>
              <w:placeholder>
                <w:docPart w:val="F0E4D7BC1C7D4493936E56C9169BB6A6"/>
              </w:placeholder>
              <w:showingPlcHdr/>
              <w:text/>
            </w:sdtPr>
            <w:sdtContent>
              <w:p w14:paraId="08E5706C" w14:textId="42B3A5EE" w:rsidR="00F55D2F" w:rsidRPr="00680411" w:rsidRDefault="00F55D2F" w:rsidP="00F55D2F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75109672"/>
            <w:placeholder>
              <w:docPart w:val="0836D270DF8F407D894CE9D4CC2034EE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556" w:type="dxa"/>
                <w:vAlign w:val="center"/>
              </w:tcPr>
              <w:p w14:paraId="65169A93" w14:textId="7EBAF119" w:rsidR="00F55D2F" w:rsidRPr="00680411" w:rsidRDefault="00F55D2F" w:rsidP="008C7A51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  <w:tr w:rsidR="00F55D2F" w:rsidRPr="00680411" w14:paraId="26A4E0AD" w14:textId="77777777" w:rsidTr="003B66B7">
        <w:trPr>
          <w:trHeight w:val="567"/>
          <w:jc w:val="center"/>
        </w:trPr>
        <w:tc>
          <w:tcPr>
            <w:tcW w:w="562" w:type="dxa"/>
            <w:vAlign w:val="center"/>
          </w:tcPr>
          <w:p w14:paraId="1D898A4B" w14:textId="77777777" w:rsidR="00F55D2F" w:rsidRPr="00680411" w:rsidRDefault="00F55D2F" w:rsidP="00AA3C9C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680411">
              <w:rPr>
                <w:rFonts w:ascii="Aptos" w:hAnsi="Aptos"/>
                <w:b/>
                <w:color w:val="40464F"/>
                <w:spacing w:val="-5"/>
                <w:sz w:val="20"/>
                <w:szCs w:val="20"/>
              </w:rPr>
              <w:t>4.</w:t>
            </w:r>
          </w:p>
        </w:tc>
        <w:tc>
          <w:tcPr>
            <w:tcW w:w="7088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2040930442"/>
              <w:placeholder>
                <w:docPart w:val="9C643D1409424C45905DA8A84967B6D4"/>
              </w:placeholder>
              <w:showingPlcHdr/>
              <w:text/>
            </w:sdtPr>
            <w:sdtContent>
              <w:p w14:paraId="408B2E72" w14:textId="00F173F5" w:rsidR="00F55D2F" w:rsidRPr="00680411" w:rsidRDefault="00F55D2F" w:rsidP="00F55D2F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-1133712953"/>
            <w:placeholder>
              <w:docPart w:val="A8B3E74C68D74F178026E4279DCD4CB8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556" w:type="dxa"/>
                <w:vAlign w:val="center"/>
              </w:tcPr>
              <w:p w14:paraId="3681A507" w14:textId="7A26908E" w:rsidR="00F55D2F" w:rsidRPr="00680411" w:rsidRDefault="00F55D2F" w:rsidP="008C7A51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  <w:tr w:rsidR="00F55D2F" w:rsidRPr="00680411" w14:paraId="02B8E577" w14:textId="77777777" w:rsidTr="003B66B7">
        <w:trPr>
          <w:trHeight w:val="567"/>
          <w:jc w:val="center"/>
        </w:trPr>
        <w:tc>
          <w:tcPr>
            <w:tcW w:w="562" w:type="dxa"/>
            <w:vAlign w:val="center"/>
          </w:tcPr>
          <w:p w14:paraId="1E4C0C3D" w14:textId="77777777" w:rsidR="00F55D2F" w:rsidRPr="00680411" w:rsidRDefault="00F55D2F" w:rsidP="00AA3C9C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680411">
              <w:rPr>
                <w:rFonts w:ascii="Aptos" w:hAnsi="Aptos"/>
                <w:b/>
                <w:color w:val="40464F"/>
                <w:spacing w:val="-5"/>
                <w:sz w:val="20"/>
                <w:szCs w:val="20"/>
              </w:rPr>
              <w:t>5.</w:t>
            </w:r>
          </w:p>
        </w:tc>
        <w:tc>
          <w:tcPr>
            <w:tcW w:w="7088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484660200"/>
              <w:placeholder>
                <w:docPart w:val="3D592257CA6340B0AD5597EE1C83B122"/>
              </w:placeholder>
              <w:showingPlcHdr/>
              <w:text/>
            </w:sdtPr>
            <w:sdtContent>
              <w:p w14:paraId="667E4D42" w14:textId="49FA1EF9" w:rsidR="00F55D2F" w:rsidRPr="00680411" w:rsidRDefault="00F55D2F" w:rsidP="00F55D2F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970260690"/>
            <w:placeholder>
              <w:docPart w:val="4570C35C95384699AA3887472C9FAF71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556" w:type="dxa"/>
                <w:vAlign w:val="center"/>
              </w:tcPr>
              <w:p w14:paraId="1666D9A9" w14:textId="5C9BB677" w:rsidR="00F55D2F" w:rsidRPr="00680411" w:rsidRDefault="00F55D2F" w:rsidP="008C7A51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</w:tbl>
    <w:p w14:paraId="7431BB9D" w14:textId="77777777" w:rsidR="001F38C8" w:rsidRDefault="001F38C8" w:rsidP="00AA3C9C">
      <w:pPr>
        <w:pStyle w:val="TableParagraph"/>
        <w:ind w:left="57" w:right="57"/>
        <w:rPr>
          <w:rFonts w:ascii="Aptos" w:hAnsi="Aptos"/>
          <w:b/>
          <w:sz w:val="20"/>
          <w:szCs w:val="20"/>
        </w:rPr>
        <w:sectPr w:rsidR="001F38C8" w:rsidSect="00431D7A">
          <w:footerReference w:type="even" r:id="rId15"/>
          <w:footerReference w:type="default" r:id="rId16"/>
          <w:footerReference w:type="first" r:id="rId17"/>
          <w:pgSz w:w="11940" w:h="16860"/>
          <w:pgMar w:top="709" w:right="851" w:bottom="993" w:left="851" w:header="0" w:footer="302" w:gutter="0"/>
          <w:cols w:space="720"/>
          <w:docGrid w:linePitch="299"/>
        </w:sectPr>
      </w:pPr>
    </w:p>
    <w:tbl>
      <w:tblPr>
        <w:tblW w:w="10206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71"/>
        <w:gridCol w:w="2622"/>
        <w:gridCol w:w="2557"/>
        <w:gridCol w:w="2556"/>
      </w:tblGrid>
      <w:tr w:rsidR="00F55D2F" w:rsidRPr="00680411" w14:paraId="1BBC26D4" w14:textId="77777777" w:rsidTr="00AA3C9C">
        <w:trPr>
          <w:trHeight w:val="454"/>
          <w:jc w:val="center"/>
        </w:trPr>
        <w:tc>
          <w:tcPr>
            <w:tcW w:w="10206" w:type="dxa"/>
            <w:gridSpan w:val="4"/>
            <w:vAlign w:val="center"/>
          </w:tcPr>
          <w:p w14:paraId="35EB377A" w14:textId="77777777" w:rsidR="00F55D2F" w:rsidRPr="00680411" w:rsidRDefault="00F55D2F" w:rsidP="00AA3C9C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680411">
              <w:rPr>
                <w:rFonts w:ascii="Aptos" w:hAnsi="Aptos"/>
                <w:b/>
                <w:sz w:val="20"/>
                <w:szCs w:val="20"/>
              </w:rPr>
              <w:lastRenderedPageBreak/>
              <w:t>Dates</w:t>
            </w:r>
            <w:r w:rsidRPr="00680411">
              <w:rPr>
                <w:rFonts w:ascii="Aptos" w:hAnsi="Aptos"/>
                <w:b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you</w:t>
            </w:r>
            <w:r w:rsidRPr="00680411">
              <w:rPr>
                <w:rFonts w:ascii="Aptos" w:hAnsi="Aptos"/>
                <w:b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will</w:t>
            </w:r>
            <w:r w:rsidRPr="00680411">
              <w:rPr>
                <w:rFonts w:ascii="Aptos" w:hAnsi="Aptos"/>
                <w:b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meet</w:t>
            </w:r>
            <w:r w:rsidRPr="00680411">
              <w:rPr>
                <w:rFonts w:ascii="Aptos" w:hAnsi="Aptos"/>
                <w:b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with</w:t>
            </w:r>
            <w:r w:rsidRPr="00680411">
              <w:rPr>
                <w:rFonts w:ascii="Aptos" w:hAnsi="Aptos"/>
                <w:b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b/>
                <w:sz w:val="20"/>
                <w:szCs w:val="20"/>
              </w:rPr>
              <w:t>your</w:t>
            </w:r>
            <w:r w:rsidRPr="00680411">
              <w:rPr>
                <w:rFonts w:ascii="Aptos" w:hAnsi="Aptos"/>
                <w:b/>
                <w:spacing w:val="-1"/>
                <w:sz w:val="20"/>
                <w:szCs w:val="20"/>
              </w:rPr>
              <w:t xml:space="preserve"> </w:t>
            </w:r>
            <w:proofErr w:type="gramStart"/>
            <w:r w:rsidRPr="00680411">
              <w:rPr>
                <w:rFonts w:ascii="Aptos" w:hAnsi="Aptos"/>
                <w:b/>
                <w:spacing w:val="-2"/>
                <w:sz w:val="20"/>
                <w:szCs w:val="20"/>
              </w:rPr>
              <w:t>Supervisor</w:t>
            </w:r>
            <w:proofErr w:type="gramEnd"/>
            <w:r w:rsidRPr="00680411">
              <w:rPr>
                <w:rFonts w:ascii="Aptos" w:hAnsi="Aptos"/>
                <w:b/>
                <w:spacing w:val="-2"/>
                <w:sz w:val="20"/>
                <w:szCs w:val="20"/>
              </w:rPr>
              <w:t>(s):</w:t>
            </w:r>
          </w:p>
        </w:tc>
      </w:tr>
      <w:tr w:rsidR="00F55D2F" w:rsidRPr="00680411" w14:paraId="6652C6E4" w14:textId="77777777" w:rsidTr="003B66B7">
        <w:trPr>
          <w:trHeight w:val="454"/>
          <w:jc w:val="center"/>
        </w:trPr>
        <w:tc>
          <w:tcPr>
            <w:tcW w:w="2471" w:type="dxa"/>
            <w:vAlign w:val="center"/>
          </w:tcPr>
          <w:p w14:paraId="1C2A4EE3" w14:textId="77777777" w:rsidR="00F55D2F" w:rsidRPr="00680411" w:rsidRDefault="00F55D2F" w:rsidP="00AA3C9C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680411">
              <w:rPr>
                <w:rFonts w:ascii="Aptos" w:hAnsi="Aptos"/>
                <w:b/>
                <w:spacing w:val="-4"/>
                <w:sz w:val="20"/>
                <w:szCs w:val="20"/>
              </w:rPr>
              <w:t>Date</w:t>
            </w:r>
          </w:p>
        </w:tc>
        <w:tc>
          <w:tcPr>
            <w:tcW w:w="2622" w:type="dxa"/>
            <w:vAlign w:val="center"/>
          </w:tcPr>
          <w:p w14:paraId="1E2112F7" w14:textId="77777777" w:rsidR="00F55D2F" w:rsidRPr="00680411" w:rsidRDefault="00F55D2F" w:rsidP="00AA3C9C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680411">
              <w:rPr>
                <w:rFonts w:ascii="Aptos" w:hAnsi="Aptos"/>
                <w:b/>
                <w:spacing w:val="-5"/>
                <w:sz w:val="20"/>
                <w:szCs w:val="20"/>
              </w:rPr>
              <w:t>Day</w:t>
            </w:r>
          </w:p>
        </w:tc>
        <w:tc>
          <w:tcPr>
            <w:tcW w:w="2557" w:type="dxa"/>
            <w:vAlign w:val="center"/>
          </w:tcPr>
          <w:p w14:paraId="75E13F8E" w14:textId="77777777" w:rsidR="00F55D2F" w:rsidRPr="00680411" w:rsidRDefault="00F55D2F" w:rsidP="00AA3C9C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680411">
              <w:rPr>
                <w:rFonts w:ascii="Aptos" w:hAnsi="Aptos"/>
                <w:b/>
                <w:spacing w:val="-4"/>
                <w:sz w:val="20"/>
                <w:szCs w:val="20"/>
              </w:rPr>
              <w:t>Time</w:t>
            </w:r>
          </w:p>
        </w:tc>
        <w:tc>
          <w:tcPr>
            <w:tcW w:w="2556" w:type="dxa"/>
            <w:vAlign w:val="center"/>
          </w:tcPr>
          <w:p w14:paraId="5D5022C5" w14:textId="77777777" w:rsidR="00F55D2F" w:rsidRPr="00680411" w:rsidRDefault="00F55D2F" w:rsidP="00AA3C9C">
            <w:pPr>
              <w:pStyle w:val="TableParagraph"/>
              <w:ind w:left="57" w:right="57"/>
              <w:rPr>
                <w:rFonts w:ascii="Aptos" w:hAnsi="Aptos"/>
                <w:b/>
                <w:sz w:val="20"/>
                <w:szCs w:val="20"/>
              </w:rPr>
            </w:pPr>
            <w:r w:rsidRPr="00680411">
              <w:rPr>
                <w:rFonts w:ascii="Aptos" w:hAnsi="Aptos"/>
                <w:b/>
                <w:spacing w:val="-2"/>
                <w:sz w:val="20"/>
                <w:szCs w:val="20"/>
              </w:rPr>
              <w:t>Location</w:t>
            </w:r>
          </w:p>
        </w:tc>
      </w:tr>
      <w:tr w:rsidR="00F55D2F" w:rsidRPr="00680411" w14:paraId="2CB10586" w14:textId="77777777" w:rsidTr="003B66B7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20"/>
              <w:szCs w:val="20"/>
            </w:rPr>
            <w:id w:val="1008401848"/>
            <w:placeholder>
              <w:docPart w:val="1116FE140D124198A3F7B496990EBE43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471" w:type="dxa"/>
                <w:vAlign w:val="center"/>
              </w:tcPr>
              <w:p w14:paraId="10A5052D" w14:textId="76276CE0" w:rsidR="00F55D2F" w:rsidRPr="00680411" w:rsidRDefault="00F55D2F" w:rsidP="00AA3C9C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684818199"/>
              <w:placeholder>
                <w:docPart w:val="A0599DBF3B9644AF9686D22BF40724D5"/>
              </w:placeholder>
              <w:showingPlcHdr/>
              <w:text/>
            </w:sdtPr>
            <w:sdtContent>
              <w:p w14:paraId="25C45BDA" w14:textId="523C87D8" w:rsidR="00F55D2F" w:rsidRPr="00680411" w:rsidRDefault="00F55D2F" w:rsidP="00F55D2F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730296639"/>
              <w:placeholder>
                <w:docPart w:val="DF589F19E251469C9501C06E63FA7D25"/>
              </w:placeholder>
              <w:showingPlcHdr/>
              <w:text/>
            </w:sdtPr>
            <w:sdtContent>
              <w:p w14:paraId="79047F20" w14:textId="4EC0F2DD" w:rsidR="00F55D2F" w:rsidRPr="00680411" w:rsidRDefault="00F55D2F" w:rsidP="00F55D2F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235073734"/>
              <w:placeholder>
                <w:docPart w:val="5D942D4079DF49009D92FE815D2A2F73"/>
              </w:placeholder>
              <w:showingPlcHdr/>
              <w:text/>
            </w:sdtPr>
            <w:sdtContent>
              <w:p w14:paraId="3C8DF306" w14:textId="776D6DD8" w:rsidR="00F55D2F" w:rsidRPr="00680411" w:rsidRDefault="00F55D2F" w:rsidP="00F55D2F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</w:tr>
      <w:tr w:rsidR="00F55D2F" w:rsidRPr="00680411" w14:paraId="20CFE682" w14:textId="77777777" w:rsidTr="003B66B7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20"/>
              <w:szCs w:val="20"/>
            </w:rPr>
            <w:id w:val="1471328221"/>
            <w:placeholder>
              <w:docPart w:val="18469A4830C34F9994A5D76F8C6F1404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471" w:type="dxa"/>
                <w:vAlign w:val="center"/>
              </w:tcPr>
              <w:p w14:paraId="1E2D9F14" w14:textId="112AD787" w:rsidR="00F55D2F" w:rsidRPr="00680411" w:rsidRDefault="00F55D2F" w:rsidP="00AA3C9C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052111655"/>
              <w:placeholder>
                <w:docPart w:val="40DAB026220D4D009EA7F2D1339516A0"/>
              </w:placeholder>
              <w:showingPlcHdr/>
              <w:text/>
            </w:sdtPr>
            <w:sdtContent>
              <w:p w14:paraId="573C7AFC" w14:textId="5A8C47BA" w:rsidR="00F55D2F" w:rsidRPr="00680411" w:rsidRDefault="00F55D2F" w:rsidP="00F55D2F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025839042"/>
              <w:placeholder>
                <w:docPart w:val="697A6384359147409AD4516EA5A51D4B"/>
              </w:placeholder>
              <w:showingPlcHdr/>
              <w:text/>
            </w:sdtPr>
            <w:sdtContent>
              <w:p w14:paraId="464702A4" w14:textId="52A87FFD" w:rsidR="00F55D2F" w:rsidRPr="00680411" w:rsidRDefault="00F55D2F" w:rsidP="00F55D2F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001702968"/>
              <w:placeholder>
                <w:docPart w:val="EE0D9D2BC9A2400195D11841C3F1B21F"/>
              </w:placeholder>
              <w:showingPlcHdr/>
              <w:text/>
            </w:sdtPr>
            <w:sdtContent>
              <w:p w14:paraId="2D3D3967" w14:textId="2542E973" w:rsidR="00F55D2F" w:rsidRPr="00680411" w:rsidRDefault="00F55D2F" w:rsidP="00F55D2F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</w:tr>
      <w:tr w:rsidR="00F55D2F" w:rsidRPr="00680411" w14:paraId="68DDF6C3" w14:textId="77777777" w:rsidTr="003B66B7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20"/>
              <w:szCs w:val="20"/>
            </w:rPr>
            <w:id w:val="-1061715645"/>
            <w:placeholder>
              <w:docPart w:val="8C5381F3DD644AA7B23EDBD67476DFAD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471" w:type="dxa"/>
                <w:vAlign w:val="center"/>
              </w:tcPr>
              <w:p w14:paraId="62CAC4A5" w14:textId="25759B35" w:rsidR="00F55D2F" w:rsidRPr="00680411" w:rsidRDefault="00F55D2F" w:rsidP="00AA3C9C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561716028"/>
              <w:placeholder>
                <w:docPart w:val="D4C989DC0A504622B7CDCCE774C7780D"/>
              </w:placeholder>
              <w:showingPlcHdr/>
              <w:text/>
            </w:sdtPr>
            <w:sdtContent>
              <w:p w14:paraId="17E6C95B" w14:textId="025756EA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376130162"/>
              <w:placeholder>
                <w:docPart w:val="0B45B6F2633B4DFAAB92CC09FC26F685"/>
              </w:placeholder>
              <w:showingPlcHdr/>
              <w:text/>
            </w:sdtPr>
            <w:sdtContent>
              <w:p w14:paraId="0BC7729E" w14:textId="0B70D2E5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957323637"/>
              <w:placeholder>
                <w:docPart w:val="0567F636ED82459EB28CB6E6DFF96EC3"/>
              </w:placeholder>
              <w:showingPlcHdr/>
              <w:text/>
            </w:sdtPr>
            <w:sdtContent>
              <w:p w14:paraId="7D84C09B" w14:textId="1302A0C5" w:rsidR="00F55D2F" w:rsidRPr="00680411" w:rsidRDefault="00F55D2F" w:rsidP="00F55D2F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</w:tr>
      <w:tr w:rsidR="00F55D2F" w:rsidRPr="00680411" w14:paraId="6189BA33" w14:textId="77777777" w:rsidTr="003B66B7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20"/>
              <w:szCs w:val="20"/>
            </w:rPr>
            <w:id w:val="2117023140"/>
            <w:placeholder>
              <w:docPart w:val="22D8CB25D16C4F6493253B857620A615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471" w:type="dxa"/>
                <w:vAlign w:val="center"/>
              </w:tcPr>
              <w:p w14:paraId="26508BCE" w14:textId="1AA70C02" w:rsidR="00F55D2F" w:rsidRPr="00680411" w:rsidRDefault="00F55D2F" w:rsidP="00AA3C9C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925943677"/>
              <w:placeholder>
                <w:docPart w:val="5B7C3C26B02C45AFA7EBC492BA2457A9"/>
              </w:placeholder>
              <w:showingPlcHdr/>
              <w:text/>
            </w:sdtPr>
            <w:sdtContent>
              <w:p w14:paraId="7B102610" w14:textId="6BADF991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965343923"/>
              <w:placeholder>
                <w:docPart w:val="C288D581A3DE48A2B643CC8D86F6E826"/>
              </w:placeholder>
              <w:showingPlcHdr/>
              <w:text/>
            </w:sdtPr>
            <w:sdtContent>
              <w:p w14:paraId="359137E9" w14:textId="0C4C101D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673176129"/>
              <w:placeholder>
                <w:docPart w:val="EF63A7D4DB22458EAB1D8B3275343411"/>
              </w:placeholder>
              <w:showingPlcHdr/>
              <w:text/>
            </w:sdtPr>
            <w:sdtContent>
              <w:p w14:paraId="1F1AC87A" w14:textId="5D12EA3F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</w:tr>
      <w:tr w:rsidR="00F55D2F" w:rsidRPr="00680411" w14:paraId="6E2A8DE3" w14:textId="77777777" w:rsidTr="003B66B7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20"/>
              <w:szCs w:val="20"/>
            </w:rPr>
            <w:id w:val="-1621449483"/>
            <w:placeholder>
              <w:docPart w:val="C9BE3F04A2974364954C18169D410229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471" w:type="dxa"/>
                <w:vAlign w:val="center"/>
              </w:tcPr>
              <w:p w14:paraId="7BB9141C" w14:textId="4FCEF4B0" w:rsidR="00F55D2F" w:rsidRPr="00680411" w:rsidRDefault="00F55D2F" w:rsidP="00AA3C9C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873620352"/>
              <w:placeholder>
                <w:docPart w:val="ABC779B8D72346AEBE0482CF5A1EB2B7"/>
              </w:placeholder>
              <w:showingPlcHdr/>
              <w:text/>
            </w:sdtPr>
            <w:sdtContent>
              <w:p w14:paraId="0645715C" w14:textId="508A662F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595680088"/>
              <w:placeholder>
                <w:docPart w:val="497E14F46B424620BCC9C2E1D85F2ADF"/>
              </w:placeholder>
              <w:showingPlcHdr/>
              <w:text/>
            </w:sdtPr>
            <w:sdtContent>
              <w:p w14:paraId="311A7B37" w14:textId="63911974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6678067"/>
              <w:placeholder>
                <w:docPart w:val="8D18126C134248E6ABE0B1C4F568BD07"/>
              </w:placeholder>
              <w:showingPlcHdr/>
              <w:text/>
            </w:sdtPr>
            <w:sdtContent>
              <w:p w14:paraId="5FF5A793" w14:textId="39B15831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</w:tr>
      <w:tr w:rsidR="00F55D2F" w:rsidRPr="00680411" w14:paraId="50F17C3D" w14:textId="77777777" w:rsidTr="003B66B7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20"/>
              <w:szCs w:val="20"/>
            </w:rPr>
            <w:id w:val="-1012608364"/>
            <w:placeholder>
              <w:docPart w:val="48C973148BE544578FBE91FC0B070EE5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471" w:type="dxa"/>
                <w:vAlign w:val="center"/>
              </w:tcPr>
              <w:p w14:paraId="71923559" w14:textId="6C8475B2" w:rsidR="00F55D2F" w:rsidRPr="00680411" w:rsidRDefault="00F55D2F" w:rsidP="00AA3C9C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576669710"/>
              <w:placeholder>
                <w:docPart w:val="ADC02448CD5748F8ACB09C028A0333BA"/>
              </w:placeholder>
              <w:showingPlcHdr/>
              <w:text/>
            </w:sdtPr>
            <w:sdtContent>
              <w:p w14:paraId="11158927" w14:textId="687EFA41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490801598"/>
              <w:placeholder>
                <w:docPart w:val="9E8AFBB21401450FA0B324385E6F0A17"/>
              </w:placeholder>
              <w:showingPlcHdr/>
              <w:text/>
            </w:sdtPr>
            <w:sdtContent>
              <w:p w14:paraId="023B4D5A" w14:textId="11784C79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322236446"/>
              <w:placeholder>
                <w:docPart w:val="F08867E0453F42919AEB9430A97077F5"/>
              </w:placeholder>
              <w:showingPlcHdr/>
              <w:text/>
            </w:sdtPr>
            <w:sdtContent>
              <w:p w14:paraId="3813214E" w14:textId="4F1A7BB3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</w:tr>
      <w:tr w:rsidR="00F55D2F" w:rsidRPr="00680411" w14:paraId="2261439C" w14:textId="77777777" w:rsidTr="003B66B7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20"/>
              <w:szCs w:val="20"/>
            </w:rPr>
            <w:id w:val="-843478916"/>
            <w:placeholder>
              <w:docPart w:val="87DD636D18F2401D98673086BAAC3248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471" w:type="dxa"/>
                <w:vAlign w:val="center"/>
              </w:tcPr>
              <w:p w14:paraId="5B3804E7" w14:textId="33892EE4" w:rsidR="00F55D2F" w:rsidRPr="00680411" w:rsidRDefault="00F55D2F" w:rsidP="00AA3C9C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592619595"/>
              <w:placeholder>
                <w:docPart w:val="C0879CA740BE4CC1B6355975C8F8DC9C"/>
              </w:placeholder>
              <w:showingPlcHdr/>
              <w:text/>
            </w:sdtPr>
            <w:sdtContent>
              <w:p w14:paraId="0F20FC78" w14:textId="6A538001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953155787"/>
              <w:placeholder>
                <w:docPart w:val="E3FD48DFFC054DF08BDAE2D3718429CA"/>
              </w:placeholder>
              <w:showingPlcHdr/>
              <w:text/>
            </w:sdtPr>
            <w:sdtContent>
              <w:p w14:paraId="7F82464E" w14:textId="4F8737E6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-1999175645"/>
              <w:placeholder>
                <w:docPart w:val="A46B7EB866184F719F1327F6B0365BFF"/>
              </w:placeholder>
              <w:showingPlcHdr/>
              <w:text/>
            </w:sdtPr>
            <w:sdtContent>
              <w:p w14:paraId="43D01FD0" w14:textId="46084F47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</w:tr>
      <w:tr w:rsidR="00F55D2F" w:rsidRPr="00680411" w14:paraId="6608E659" w14:textId="77777777" w:rsidTr="003B66B7">
        <w:trPr>
          <w:trHeight w:val="454"/>
          <w:jc w:val="center"/>
        </w:trPr>
        <w:sdt>
          <w:sdtPr>
            <w:rPr>
              <w:rFonts w:ascii="Aptos" w:hAnsi="Aptos"/>
              <w:spacing w:val="-1"/>
              <w:sz w:val="20"/>
              <w:szCs w:val="20"/>
            </w:rPr>
            <w:id w:val="1573548581"/>
            <w:placeholder>
              <w:docPart w:val="C800CA5B1CA14E2ABF512A8A580622C6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471" w:type="dxa"/>
                <w:vAlign w:val="center"/>
              </w:tcPr>
              <w:p w14:paraId="086B715F" w14:textId="26078D45" w:rsidR="00F55D2F" w:rsidRPr="00680411" w:rsidRDefault="00F55D2F" w:rsidP="00AA3C9C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  <w:tc>
          <w:tcPr>
            <w:tcW w:w="2622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369652515"/>
              <w:placeholder>
                <w:docPart w:val="C278AB8C40D649D7ACBC8BC9D1250221"/>
              </w:placeholder>
              <w:showingPlcHdr/>
              <w:text/>
            </w:sdtPr>
            <w:sdtContent>
              <w:p w14:paraId="1CE8F7BF" w14:textId="206291E3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623340884"/>
              <w:placeholder>
                <w:docPart w:val="DA940DF46D654725B9F209AD8ABC0CFC"/>
              </w:placeholder>
              <w:showingPlcHdr/>
              <w:text/>
            </w:sdtPr>
            <w:sdtContent>
              <w:p w14:paraId="307510A3" w14:textId="00837E0C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tc>
          <w:tcPr>
            <w:tcW w:w="2556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498933452"/>
              <w:placeholder>
                <w:docPart w:val="91D6A0FD858E4AFFA267613765848367"/>
              </w:placeholder>
              <w:showingPlcHdr/>
              <w:text/>
            </w:sdtPr>
            <w:sdtContent>
              <w:p w14:paraId="160C042D" w14:textId="47D63B0C" w:rsidR="00F55D2F" w:rsidRPr="00680411" w:rsidRDefault="00F55D2F" w:rsidP="00DD0DF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</w:tr>
    </w:tbl>
    <w:p w14:paraId="6BABC920" w14:textId="77777777" w:rsidR="00B6277D" w:rsidRPr="00036636" w:rsidRDefault="00B6277D" w:rsidP="005851F9">
      <w:pPr>
        <w:rPr>
          <w:rFonts w:ascii="Aptos" w:hAnsi="Aptos"/>
        </w:rPr>
      </w:pPr>
    </w:p>
    <w:tbl>
      <w:tblPr>
        <w:tblW w:w="10206" w:type="dxa"/>
        <w:jc w:val="center"/>
        <w:tblBorders>
          <w:top w:val="single" w:sz="4" w:space="0" w:color="BBBBBB"/>
          <w:left w:val="single" w:sz="4" w:space="0" w:color="BBBBBB"/>
          <w:bottom w:val="single" w:sz="4" w:space="0" w:color="BBBBBB"/>
          <w:right w:val="single" w:sz="4" w:space="0" w:color="BBBBBB"/>
          <w:insideH w:val="single" w:sz="4" w:space="0" w:color="BBBBBB"/>
          <w:insideV w:val="single" w:sz="4" w:space="0" w:color="BBBBB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39"/>
        <w:gridCol w:w="3827"/>
        <w:gridCol w:w="851"/>
        <w:gridCol w:w="1989"/>
      </w:tblGrid>
      <w:tr w:rsidR="00F439BE" w:rsidRPr="00680411" w14:paraId="7F65A13F" w14:textId="77777777" w:rsidTr="17CDB1D0">
        <w:trPr>
          <w:trHeight w:val="567"/>
          <w:jc w:val="center"/>
        </w:trPr>
        <w:tc>
          <w:tcPr>
            <w:tcW w:w="10206" w:type="dxa"/>
            <w:gridSpan w:val="4"/>
            <w:vAlign w:val="center"/>
          </w:tcPr>
          <w:p w14:paraId="0D9099B6" w14:textId="574F51B8" w:rsidR="00F439BE" w:rsidRPr="00680411" w:rsidRDefault="00F55D2F" w:rsidP="002D0819">
            <w:pPr>
              <w:pStyle w:val="TableParagraph"/>
              <w:ind w:left="57" w:right="57"/>
              <w:rPr>
                <w:rFonts w:ascii="Aptos" w:hAnsi="Aptos"/>
                <w:b/>
                <w:sz w:val="24"/>
                <w:szCs w:val="24"/>
              </w:rPr>
            </w:pPr>
            <w:r w:rsidRPr="00680411">
              <w:rPr>
                <w:rFonts w:ascii="Aptos" w:hAnsi="Aptos"/>
                <w:b/>
                <w:sz w:val="24"/>
                <w:szCs w:val="24"/>
              </w:rPr>
              <w:t xml:space="preserve">SECTION C: </w:t>
            </w:r>
            <w:r w:rsidR="003C3616" w:rsidRPr="00680411">
              <w:rPr>
                <w:rFonts w:ascii="Aptos" w:hAnsi="Aptos"/>
                <w:b/>
                <w:sz w:val="24"/>
                <w:szCs w:val="24"/>
              </w:rPr>
              <w:t>CANDIDATE DECLARATION</w:t>
            </w:r>
          </w:p>
        </w:tc>
      </w:tr>
      <w:tr w:rsidR="00BC2DC2" w:rsidRPr="00680411" w14:paraId="76AAF27F" w14:textId="77777777" w:rsidTr="00F4115B">
        <w:trPr>
          <w:trHeight w:val="1164"/>
          <w:jc w:val="center"/>
        </w:trPr>
        <w:tc>
          <w:tcPr>
            <w:tcW w:w="10206" w:type="dxa"/>
            <w:gridSpan w:val="4"/>
            <w:vAlign w:val="center"/>
          </w:tcPr>
          <w:p w14:paraId="3A9D5892" w14:textId="565A7445" w:rsidR="00720E1F" w:rsidRPr="00680411" w:rsidRDefault="00BC2DC2" w:rsidP="00D56A40">
            <w:pPr>
              <w:pStyle w:val="TableParagraph"/>
              <w:ind w:left="57" w:right="136"/>
              <w:jc w:val="both"/>
              <w:rPr>
                <w:rFonts w:ascii="Aptos" w:hAnsi="Aptos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I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="5FEA755D"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understand that the extension is from the current milestone due date. I have </w:t>
            </w:r>
            <w:r w:rsidRPr="00680411">
              <w:rPr>
                <w:rFonts w:ascii="Aptos" w:hAnsi="Aptos"/>
                <w:sz w:val="20"/>
                <w:szCs w:val="20"/>
              </w:rPr>
              <w:t>discussed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="00DD0DFB"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this extension and </w:t>
            </w:r>
            <w:r w:rsidR="001C5393"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the </w:t>
            </w:r>
            <w:r w:rsidR="001B23D7"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proposed </w:t>
            </w:r>
            <w:r w:rsidR="00DD0DFB"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progression plan </w:t>
            </w:r>
            <w:r w:rsidR="001C5393"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outlined in Section B </w:t>
            </w:r>
            <w:r w:rsidR="00DD0DFB" w:rsidRPr="00680411">
              <w:rPr>
                <w:rFonts w:ascii="Aptos" w:hAnsi="Aptos"/>
                <w:sz w:val="20"/>
                <w:szCs w:val="20"/>
              </w:rPr>
              <w:t>with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my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supervisor(s). I understand that if my extension is approved:</w:t>
            </w:r>
          </w:p>
          <w:p w14:paraId="1478BB02" w14:textId="5DD01738" w:rsidR="00BC2DC2" w:rsidRPr="00680411" w:rsidRDefault="00BC2DC2" w:rsidP="00D56A40">
            <w:pPr>
              <w:pStyle w:val="TableParagraph"/>
              <w:numPr>
                <w:ilvl w:val="0"/>
                <w:numId w:val="30"/>
              </w:numPr>
              <w:tabs>
                <w:tab w:val="left" w:pos="890"/>
              </w:tabs>
              <w:ind w:left="426" w:right="283"/>
              <w:jc w:val="both"/>
              <w:rPr>
                <w:rFonts w:ascii="Aptos" w:hAnsi="Aptos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If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I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do</w:t>
            </w:r>
            <w:r w:rsidRPr="00680411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not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submit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within the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extension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period,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I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will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be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excluded from</w:t>
            </w:r>
            <w:r w:rsidRPr="00680411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the</w:t>
            </w:r>
            <w:r w:rsidRPr="00680411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>course</w:t>
            </w:r>
            <w:r w:rsidR="00970ACA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="00970ACA"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="00970ACA" w:rsidRPr="00680411">
              <w:rPr>
                <w:rFonts w:ascii="Aptos" w:hAnsi="Aptos"/>
                <w:sz w:val="20"/>
                <w:szCs w:val="20"/>
              </w:rPr>
              <w:t>(in</w:t>
            </w:r>
            <w:r w:rsidR="00970ACA"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="00970ACA" w:rsidRPr="00680411">
              <w:rPr>
                <w:rFonts w:ascii="Aptos" w:hAnsi="Aptos"/>
                <w:sz w:val="20"/>
                <w:szCs w:val="20"/>
              </w:rPr>
              <w:t>accordance</w:t>
            </w:r>
            <w:r w:rsidR="00970ACA"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="00970ACA" w:rsidRPr="00680411">
              <w:rPr>
                <w:rFonts w:ascii="Aptos" w:hAnsi="Aptos"/>
                <w:sz w:val="20"/>
                <w:szCs w:val="20"/>
              </w:rPr>
              <w:t>with</w:t>
            </w:r>
            <w:r w:rsidR="00970ACA"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="00970ACA" w:rsidRPr="00680411">
              <w:rPr>
                <w:rFonts w:ascii="Aptos" w:hAnsi="Aptos"/>
                <w:sz w:val="20"/>
                <w:szCs w:val="20"/>
              </w:rPr>
              <w:t>section</w:t>
            </w:r>
            <w:r w:rsidR="00970ACA"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="00970ACA" w:rsidRPr="00680411">
              <w:rPr>
                <w:rFonts w:ascii="Aptos" w:hAnsi="Aptos"/>
                <w:sz w:val="20"/>
                <w:szCs w:val="20"/>
              </w:rPr>
              <w:t>4.6</w:t>
            </w:r>
            <w:r w:rsidR="00970ACA"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="00970ACA" w:rsidRPr="00680411">
              <w:rPr>
                <w:rFonts w:ascii="Aptos" w:hAnsi="Aptos"/>
                <w:sz w:val="20"/>
                <w:szCs w:val="20"/>
              </w:rPr>
              <w:t xml:space="preserve">of the University’s </w:t>
            </w:r>
            <w:hyperlink r:id="rId18">
              <w:r w:rsidR="00970ACA" w:rsidRPr="00680411">
                <w:rPr>
                  <w:rFonts w:ascii="Aptos" w:hAnsi="Aptos"/>
                  <w:color w:val="0000FF"/>
                  <w:sz w:val="20"/>
                  <w:szCs w:val="20"/>
                  <w:u w:val="single" w:color="0000FF"/>
                </w:rPr>
                <w:t>Admission, Enrolment, and Academic Progress Rules</w:t>
              </w:r>
            </w:hyperlink>
            <w:r w:rsidR="00970ACA" w:rsidRPr="00680411">
              <w:rPr>
                <w:rFonts w:ascii="Aptos" w:hAnsi="Aptos"/>
                <w:sz w:val="20"/>
                <w:szCs w:val="20"/>
              </w:rPr>
              <w:t>)</w:t>
            </w:r>
            <w:r w:rsidR="00970ACA">
              <w:rPr>
                <w:rFonts w:ascii="Aptos" w:hAnsi="Aptos"/>
                <w:sz w:val="20"/>
                <w:szCs w:val="20"/>
              </w:rPr>
              <w:t>.</w:t>
            </w:r>
          </w:p>
        </w:tc>
      </w:tr>
      <w:tr w:rsidR="00F439BE" w:rsidRPr="00680411" w14:paraId="093BC742" w14:textId="77777777" w:rsidTr="00F4115B">
        <w:trPr>
          <w:trHeight w:val="816"/>
          <w:jc w:val="center"/>
        </w:trPr>
        <w:tc>
          <w:tcPr>
            <w:tcW w:w="3539" w:type="dxa"/>
            <w:vAlign w:val="center"/>
          </w:tcPr>
          <w:p w14:paraId="74BCB911" w14:textId="2D4DEEDF" w:rsidR="00F439BE" w:rsidRPr="00680411" w:rsidRDefault="00EB4A46" w:rsidP="00CE57D1">
            <w:pPr>
              <w:pStyle w:val="TableParagraph"/>
              <w:ind w:left="57" w:right="57"/>
              <w:jc w:val="center"/>
              <w:rPr>
                <w:rFonts w:ascii="Aptos" w:hAnsi="Aptos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CANDIDATE SIGNATURE</w:t>
            </w:r>
          </w:p>
        </w:tc>
        <w:tc>
          <w:tcPr>
            <w:tcW w:w="3827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509942308"/>
              <w:showingPlcHdr/>
              <w:picture/>
            </w:sdtPr>
            <w:sdtContent>
              <w:p w14:paraId="43754564" w14:textId="494B202C" w:rsidR="00F439BE" w:rsidRPr="00680411" w:rsidRDefault="00F42C09" w:rsidP="00D379DB">
                <w:pPr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Fonts w:ascii="Aptos" w:hAnsi="Aptos"/>
                    <w:noProof/>
                    <w:sz w:val="20"/>
                    <w:szCs w:val="20"/>
                  </w:rPr>
                  <w:drawing>
                    <wp:inline distT="0" distB="0" distL="0" distR="0" wp14:anchorId="1B6C699F" wp14:editId="0D8EBA05">
                      <wp:extent cx="1800000" cy="4572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851" w:type="dxa"/>
            <w:vAlign w:val="center"/>
          </w:tcPr>
          <w:p w14:paraId="1CD86435" w14:textId="6BB923C2" w:rsidR="00F439BE" w:rsidRPr="00680411" w:rsidRDefault="00EB4A46" w:rsidP="00D775CD">
            <w:pPr>
              <w:pStyle w:val="TableParagraph"/>
              <w:ind w:left="57" w:right="57"/>
              <w:jc w:val="center"/>
              <w:rPr>
                <w:rFonts w:ascii="Aptos" w:hAnsi="Aptos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DATE:</w:t>
            </w:r>
          </w:p>
        </w:tc>
        <w:sdt>
          <w:sdtPr>
            <w:rPr>
              <w:rFonts w:ascii="Aptos" w:hAnsi="Aptos"/>
              <w:spacing w:val="-1"/>
              <w:sz w:val="20"/>
              <w:szCs w:val="20"/>
            </w:rPr>
            <w:id w:val="1375432903"/>
            <w:placeholder>
              <w:docPart w:val="F09D8677F7284F2F841EF62329DE9173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1989" w:type="dxa"/>
                <w:vAlign w:val="center"/>
              </w:tcPr>
              <w:p w14:paraId="3489101C" w14:textId="748583FE" w:rsidR="00F439BE" w:rsidRPr="00680411" w:rsidRDefault="00F55D2F" w:rsidP="002D0819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</w:tbl>
    <w:p w14:paraId="1FC14C36" w14:textId="77777777" w:rsidR="00DD0DFB" w:rsidRPr="00036636" w:rsidRDefault="00DD0DFB" w:rsidP="005851F9">
      <w:pPr>
        <w:rPr>
          <w:rFonts w:ascii="Aptos" w:hAnsi="Aptos"/>
        </w:rPr>
      </w:pPr>
    </w:p>
    <w:tbl>
      <w:tblPr>
        <w:tblW w:w="10206" w:type="dxa"/>
        <w:jc w:val="center"/>
        <w:tblBorders>
          <w:top w:val="single" w:sz="4" w:space="0" w:color="BBBBBB"/>
          <w:left w:val="single" w:sz="4" w:space="0" w:color="BBBBBB"/>
          <w:bottom w:val="single" w:sz="4" w:space="0" w:color="BBBBBB"/>
          <w:right w:val="single" w:sz="4" w:space="0" w:color="BBBBBB"/>
          <w:insideH w:val="single" w:sz="4" w:space="0" w:color="BBBBBB"/>
          <w:insideV w:val="single" w:sz="4" w:space="0" w:color="BBBBB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73"/>
        <w:gridCol w:w="2066"/>
        <w:gridCol w:w="3969"/>
        <w:gridCol w:w="2698"/>
      </w:tblGrid>
      <w:tr w:rsidR="00DD7B14" w:rsidRPr="003E074F" w14:paraId="4909828C" w14:textId="77777777" w:rsidTr="00337FAD">
        <w:trPr>
          <w:trHeight w:val="567"/>
          <w:jc w:val="center"/>
        </w:trPr>
        <w:tc>
          <w:tcPr>
            <w:tcW w:w="10206" w:type="dxa"/>
            <w:gridSpan w:val="4"/>
            <w:vAlign w:val="center"/>
          </w:tcPr>
          <w:p w14:paraId="3148985A" w14:textId="73F264DF" w:rsidR="00DD7B14" w:rsidRPr="003E074F" w:rsidRDefault="001D3C1E" w:rsidP="00E0312B">
            <w:pPr>
              <w:pStyle w:val="TableParagraph"/>
              <w:ind w:left="57" w:right="57"/>
              <w:rPr>
                <w:rFonts w:ascii="Aptos" w:hAnsi="Aptos"/>
                <w:b/>
                <w:sz w:val="24"/>
                <w:szCs w:val="24"/>
              </w:rPr>
            </w:pPr>
            <w:r w:rsidRPr="003E074F">
              <w:rPr>
                <w:rFonts w:ascii="Aptos" w:hAnsi="Aptos"/>
                <w:sz w:val="24"/>
                <w:szCs w:val="24"/>
              </w:rPr>
              <w:br w:type="page"/>
            </w:r>
            <w:r w:rsidR="00DD7B14" w:rsidRPr="003E074F">
              <w:rPr>
                <w:rFonts w:ascii="Aptos" w:hAnsi="Aptos"/>
                <w:b/>
                <w:sz w:val="24"/>
                <w:szCs w:val="24"/>
              </w:rPr>
              <w:t>SECTION</w:t>
            </w:r>
            <w:r w:rsidR="00DD7B14" w:rsidRPr="003E074F">
              <w:rPr>
                <w:rFonts w:ascii="Aptos" w:hAnsi="Aptos"/>
                <w:b/>
                <w:spacing w:val="-5"/>
                <w:sz w:val="24"/>
                <w:szCs w:val="24"/>
              </w:rPr>
              <w:t xml:space="preserve"> </w:t>
            </w:r>
            <w:r w:rsidR="00F55D2F" w:rsidRPr="003E074F">
              <w:rPr>
                <w:rFonts w:ascii="Aptos" w:hAnsi="Aptos"/>
                <w:b/>
                <w:sz w:val="24"/>
                <w:szCs w:val="24"/>
              </w:rPr>
              <w:t>D</w:t>
            </w:r>
            <w:r w:rsidR="00DD7B14" w:rsidRPr="003E074F">
              <w:rPr>
                <w:rFonts w:ascii="Aptos" w:hAnsi="Aptos"/>
                <w:b/>
                <w:sz w:val="24"/>
                <w:szCs w:val="24"/>
              </w:rPr>
              <w:t>:</w:t>
            </w:r>
            <w:r w:rsidR="00DD7B14" w:rsidRPr="003E074F">
              <w:rPr>
                <w:rFonts w:ascii="Aptos" w:hAnsi="Aptos"/>
                <w:b/>
                <w:spacing w:val="-3"/>
                <w:sz w:val="24"/>
                <w:szCs w:val="24"/>
              </w:rPr>
              <w:t xml:space="preserve"> </w:t>
            </w:r>
            <w:r w:rsidR="00DD7B14" w:rsidRPr="003E074F">
              <w:rPr>
                <w:rFonts w:ascii="Aptos" w:hAnsi="Aptos"/>
                <w:b/>
                <w:sz w:val="24"/>
                <w:szCs w:val="24"/>
              </w:rPr>
              <w:t>TO</w:t>
            </w:r>
            <w:r w:rsidR="00DD7B14" w:rsidRPr="003E074F">
              <w:rPr>
                <w:rFonts w:ascii="Aptos" w:hAnsi="Aptos"/>
                <w:b/>
                <w:spacing w:val="-2"/>
                <w:sz w:val="24"/>
                <w:szCs w:val="24"/>
              </w:rPr>
              <w:t xml:space="preserve"> </w:t>
            </w:r>
            <w:r w:rsidR="00DD7B14" w:rsidRPr="003E074F">
              <w:rPr>
                <w:rFonts w:ascii="Aptos" w:hAnsi="Aptos"/>
                <w:b/>
                <w:sz w:val="24"/>
                <w:szCs w:val="24"/>
              </w:rPr>
              <w:t>BE</w:t>
            </w:r>
            <w:r w:rsidR="00DD7B14" w:rsidRPr="003E074F">
              <w:rPr>
                <w:rFonts w:ascii="Aptos" w:hAnsi="Aptos"/>
                <w:b/>
                <w:spacing w:val="-1"/>
                <w:sz w:val="24"/>
                <w:szCs w:val="24"/>
              </w:rPr>
              <w:t xml:space="preserve"> </w:t>
            </w:r>
            <w:r w:rsidR="00DD7B14" w:rsidRPr="003E074F">
              <w:rPr>
                <w:rFonts w:ascii="Aptos" w:hAnsi="Aptos"/>
                <w:b/>
                <w:sz w:val="24"/>
                <w:szCs w:val="24"/>
              </w:rPr>
              <w:t>COMPLETED</w:t>
            </w:r>
            <w:r w:rsidR="00DD7B14" w:rsidRPr="003E074F">
              <w:rPr>
                <w:rFonts w:ascii="Aptos" w:hAnsi="Aptos"/>
                <w:b/>
                <w:spacing w:val="-3"/>
                <w:sz w:val="24"/>
                <w:szCs w:val="24"/>
              </w:rPr>
              <w:t xml:space="preserve"> </w:t>
            </w:r>
            <w:r w:rsidR="00DD7B14" w:rsidRPr="003E074F">
              <w:rPr>
                <w:rFonts w:ascii="Aptos" w:hAnsi="Aptos"/>
                <w:b/>
                <w:sz w:val="24"/>
                <w:szCs w:val="24"/>
              </w:rPr>
              <w:t>BY</w:t>
            </w:r>
            <w:r w:rsidR="00DD7B14" w:rsidRPr="003E074F">
              <w:rPr>
                <w:rFonts w:ascii="Aptos" w:hAnsi="Aptos"/>
                <w:b/>
                <w:spacing w:val="-1"/>
                <w:sz w:val="24"/>
                <w:szCs w:val="24"/>
              </w:rPr>
              <w:t xml:space="preserve"> </w:t>
            </w:r>
            <w:r w:rsidR="00DD7B14" w:rsidRPr="003E074F">
              <w:rPr>
                <w:rFonts w:ascii="Aptos" w:hAnsi="Aptos"/>
                <w:b/>
                <w:sz w:val="24"/>
                <w:szCs w:val="24"/>
              </w:rPr>
              <w:t>PRINCIPAL</w:t>
            </w:r>
            <w:r w:rsidR="00DD7B14" w:rsidRPr="003E074F">
              <w:rPr>
                <w:rFonts w:ascii="Aptos" w:hAnsi="Aptos"/>
                <w:b/>
                <w:spacing w:val="-2"/>
                <w:sz w:val="24"/>
                <w:szCs w:val="24"/>
              </w:rPr>
              <w:t xml:space="preserve"> SUPERVISOR</w:t>
            </w:r>
          </w:p>
        </w:tc>
      </w:tr>
      <w:tr w:rsidR="008A54E9" w:rsidRPr="00680411" w14:paraId="55C56CEF" w14:textId="77777777" w:rsidTr="00F52A11">
        <w:trPr>
          <w:trHeight w:val="454"/>
          <w:jc w:val="center"/>
        </w:trPr>
        <w:sdt>
          <w:sdtPr>
            <w:rPr>
              <w:rFonts w:ascii="Aptos" w:hAnsi="Aptos"/>
              <w:sz w:val="20"/>
              <w:szCs w:val="20"/>
            </w:rPr>
            <w:id w:val="7567903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73" w:type="dxa"/>
                <w:vAlign w:val="center"/>
              </w:tcPr>
              <w:p w14:paraId="5CB3E402" w14:textId="19D724AB" w:rsidR="008A54E9" w:rsidRPr="00680411" w:rsidRDefault="009A0A1D" w:rsidP="009A0A1D">
                <w:pPr>
                  <w:pStyle w:val="TableParagraph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Fonts w:ascii="Aptos" w:eastAsia="MS Gothic" w:hAnsi="Aptos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733" w:type="dxa"/>
            <w:gridSpan w:val="3"/>
            <w:vAlign w:val="center"/>
          </w:tcPr>
          <w:p w14:paraId="0CE20423" w14:textId="4CC66CD2" w:rsidR="008A54E9" w:rsidRPr="00680411" w:rsidRDefault="008A54E9" w:rsidP="00D379DB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I</w:t>
            </w:r>
            <w:r w:rsidRPr="00680411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confirm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that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all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supervisors</w:t>
            </w:r>
            <w:r w:rsidRPr="00680411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involved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in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the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candidature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support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this</w:t>
            </w:r>
            <w:r w:rsidRPr="00680411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>application.</w:t>
            </w:r>
          </w:p>
        </w:tc>
      </w:tr>
      <w:tr w:rsidR="00DD7B14" w:rsidRPr="00680411" w14:paraId="62943081" w14:textId="77777777" w:rsidTr="00337FAD">
        <w:trPr>
          <w:trHeight w:val="567"/>
          <w:jc w:val="center"/>
        </w:trPr>
        <w:tc>
          <w:tcPr>
            <w:tcW w:w="10206" w:type="dxa"/>
            <w:gridSpan w:val="4"/>
            <w:vAlign w:val="center"/>
          </w:tcPr>
          <w:p w14:paraId="11F0EBD6" w14:textId="6DBF16EB" w:rsidR="00DD7B14" w:rsidRPr="00680411" w:rsidRDefault="00DD7B14" w:rsidP="00D56A40">
            <w:pPr>
              <w:pStyle w:val="TableParagraph"/>
              <w:ind w:left="57" w:right="113"/>
              <w:jc w:val="both"/>
              <w:rPr>
                <w:rFonts w:ascii="Aptos" w:hAnsi="Aptos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To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assist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the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Associate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Dean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="00CA0151" w:rsidRPr="00680411">
              <w:rPr>
                <w:rFonts w:ascii="Aptos" w:hAnsi="Aptos"/>
                <w:spacing w:val="-4"/>
                <w:sz w:val="20"/>
                <w:szCs w:val="20"/>
              </w:rPr>
              <w:t>(</w:t>
            </w:r>
            <w:r w:rsidRPr="00680411">
              <w:rPr>
                <w:rFonts w:ascii="Aptos" w:hAnsi="Aptos"/>
                <w:sz w:val="20"/>
                <w:szCs w:val="20"/>
              </w:rPr>
              <w:t>Research</w:t>
            </w:r>
            <w:r w:rsidR="00CA0151" w:rsidRPr="00680411">
              <w:rPr>
                <w:rFonts w:ascii="Aptos" w:hAnsi="Aptos"/>
                <w:sz w:val="20"/>
                <w:szCs w:val="20"/>
              </w:rPr>
              <w:t>)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in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considering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this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application,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you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are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requested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to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provide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a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comprehensive statement on the progress the candidate has made toward their research.</w:t>
            </w:r>
          </w:p>
        </w:tc>
      </w:tr>
      <w:tr w:rsidR="00DD7B14" w:rsidRPr="00680411" w14:paraId="5DC62AE9" w14:textId="77777777" w:rsidTr="001F38C8">
        <w:trPr>
          <w:trHeight w:val="850"/>
          <w:jc w:val="center"/>
        </w:trPr>
        <w:tc>
          <w:tcPr>
            <w:tcW w:w="10206" w:type="dxa"/>
            <w:gridSpan w:val="4"/>
          </w:tcPr>
          <w:sdt>
            <w:sdtPr>
              <w:rPr>
                <w:rFonts w:ascii="Aptos" w:hAnsi="Aptos"/>
                <w:sz w:val="20"/>
                <w:szCs w:val="20"/>
              </w:rPr>
              <w:id w:val="-1026176217"/>
              <w:placeholder>
                <w:docPart w:val="3414323E95E348E799F129181A5CBF37"/>
              </w:placeholder>
              <w:showingPlcHdr/>
              <w:text/>
            </w:sdtPr>
            <w:sdtContent>
              <w:p w14:paraId="042188F8" w14:textId="77777777" w:rsidR="003E074F" w:rsidRDefault="005851F9" w:rsidP="00F4115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  <w:p w14:paraId="6A15B4CE" w14:textId="494CF3A2" w:rsidR="00F4115B" w:rsidRPr="00680411" w:rsidRDefault="00F4115B" w:rsidP="00F4115B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</w:p>
        </w:tc>
      </w:tr>
      <w:tr w:rsidR="00756488" w:rsidRPr="00680411" w14:paraId="5F1A3DF6" w14:textId="77777777" w:rsidTr="00F4115B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trHeight w:val="974"/>
          <w:jc w:val="center"/>
        </w:trPr>
        <w:tc>
          <w:tcPr>
            <w:tcW w:w="3539" w:type="dxa"/>
            <w:gridSpan w:val="2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613403842"/>
              <w:placeholder>
                <w:docPart w:val="81C4E0556CDB4C7ABC04615AA39F7077"/>
              </w:placeholder>
              <w:showingPlcHdr/>
              <w:text/>
            </w:sdtPr>
            <w:sdtContent>
              <w:p w14:paraId="7D87C1B2" w14:textId="1C9A755B" w:rsidR="00756488" w:rsidRPr="00680411" w:rsidRDefault="00AA5F6E" w:rsidP="00AA5F6E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sdt>
          <w:sdtPr>
            <w:rPr>
              <w:rFonts w:ascii="Aptos" w:hAnsi="Aptos"/>
              <w:sz w:val="20"/>
              <w:szCs w:val="20"/>
            </w:rPr>
            <w:id w:val="-1350257922"/>
            <w:showingPlcHdr/>
            <w:picture/>
          </w:sdtPr>
          <w:sdtContent>
            <w:tc>
              <w:tcPr>
                <w:tcW w:w="3969" w:type="dxa"/>
                <w:vAlign w:val="center"/>
              </w:tcPr>
              <w:p w14:paraId="43D55CB0" w14:textId="695D4F1E" w:rsidR="00756488" w:rsidRPr="00680411" w:rsidRDefault="00756488" w:rsidP="00D379DB">
                <w:pPr>
                  <w:pStyle w:val="TableParagraph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Fonts w:ascii="Aptos" w:hAnsi="Aptos"/>
                    <w:noProof/>
                    <w:sz w:val="20"/>
                    <w:szCs w:val="20"/>
                  </w:rPr>
                  <w:drawing>
                    <wp:inline distT="0" distB="0" distL="0" distR="0" wp14:anchorId="3BB11674" wp14:editId="3A0FAD2B">
                      <wp:extent cx="1800000" cy="457200"/>
                      <wp:effectExtent l="0" t="0" r="0" b="0"/>
                      <wp:docPr id="2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ptos" w:hAnsi="Aptos"/>
              <w:spacing w:val="-1"/>
              <w:sz w:val="20"/>
              <w:szCs w:val="20"/>
            </w:rPr>
            <w:id w:val="20908643"/>
            <w:placeholder>
              <w:docPart w:val="2107E2C5D80947948D9B4005BC15D175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698" w:type="dxa"/>
                <w:vAlign w:val="center"/>
              </w:tcPr>
              <w:p w14:paraId="37CA187D" w14:textId="67368B78" w:rsidR="00756488" w:rsidRPr="00680411" w:rsidRDefault="00F55D2F" w:rsidP="00D379DB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  <w:tr w:rsidR="00756488" w:rsidRPr="00680411" w14:paraId="3314CBE5" w14:textId="77777777" w:rsidTr="00F4115B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trHeight w:val="567"/>
          <w:jc w:val="center"/>
        </w:trPr>
        <w:tc>
          <w:tcPr>
            <w:tcW w:w="3539" w:type="dxa"/>
            <w:gridSpan w:val="2"/>
            <w:vAlign w:val="center"/>
          </w:tcPr>
          <w:p w14:paraId="61D41571" w14:textId="3FDED414" w:rsidR="00756488" w:rsidRPr="00680411" w:rsidRDefault="00756488" w:rsidP="00D379DB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SUPERVISOR NAME</w:t>
            </w:r>
          </w:p>
        </w:tc>
        <w:tc>
          <w:tcPr>
            <w:tcW w:w="3969" w:type="dxa"/>
            <w:vAlign w:val="center"/>
          </w:tcPr>
          <w:p w14:paraId="20477B33" w14:textId="627ACC78" w:rsidR="00756488" w:rsidRPr="00680411" w:rsidRDefault="00756488" w:rsidP="00D379DB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SIGNATURE</w:t>
            </w:r>
          </w:p>
        </w:tc>
        <w:tc>
          <w:tcPr>
            <w:tcW w:w="2698" w:type="dxa"/>
            <w:vAlign w:val="center"/>
          </w:tcPr>
          <w:p w14:paraId="5DB991A2" w14:textId="6C106882" w:rsidR="00756488" w:rsidRPr="00680411" w:rsidRDefault="00756488" w:rsidP="001E3AA0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DATE</w:t>
            </w:r>
          </w:p>
        </w:tc>
      </w:tr>
    </w:tbl>
    <w:p w14:paraId="3AFFF4EE" w14:textId="77777777" w:rsidR="00440BA4" w:rsidRDefault="00440BA4" w:rsidP="00440BA4">
      <w:pPr>
        <w:rPr>
          <w:rFonts w:ascii="Aptos" w:hAnsi="Aptos"/>
        </w:rPr>
      </w:pPr>
    </w:p>
    <w:p w14:paraId="07F851D5" w14:textId="77777777" w:rsidR="00970ACA" w:rsidRDefault="00970ACA" w:rsidP="00440BA4">
      <w:pPr>
        <w:rPr>
          <w:rFonts w:ascii="Aptos" w:hAnsi="Aptos"/>
        </w:rPr>
      </w:pPr>
    </w:p>
    <w:p w14:paraId="1E3706C2" w14:textId="77777777" w:rsidR="00970ACA" w:rsidRDefault="00970ACA" w:rsidP="00440BA4">
      <w:pPr>
        <w:rPr>
          <w:rFonts w:ascii="Aptos" w:hAnsi="Aptos"/>
        </w:rPr>
      </w:pPr>
    </w:p>
    <w:p w14:paraId="038A97C9" w14:textId="77777777" w:rsidR="00970ACA" w:rsidRDefault="00970ACA" w:rsidP="00440BA4">
      <w:pPr>
        <w:rPr>
          <w:rFonts w:ascii="Aptos" w:hAnsi="Aptos"/>
        </w:rPr>
      </w:pPr>
    </w:p>
    <w:p w14:paraId="16429D07" w14:textId="77777777" w:rsidR="00970ACA" w:rsidRDefault="00970ACA" w:rsidP="00440BA4">
      <w:pPr>
        <w:rPr>
          <w:rFonts w:ascii="Aptos" w:hAnsi="Aptos"/>
        </w:rPr>
      </w:pPr>
    </w:p>
    <w:p w14:paraId="477FF6EF" w14:textId="77777777" w:rsidR="00970ACA" w:rsidRDefault="00970ACA" w:rsidP="00440BA4">
      <w:pPr>
        <w:rPr>
          <w:rFonts w:ascii="Aptos" w:hAnsi="Aptos"/>
        </w:rPr>
      </w:pPr>
    </w:p>
    <w:p w14:paraId="59DE822C" w14:textId="77777777" w:rsidR="00970ACA" w:rsidRDefault="00970ACA" w:rsidP="00440BA4">
      <w:pPr>
        <w:rPr>
          <w:rFonts w:ascii="Aptos" w:hAnsi="Aptos"/>
        </w:rPr>
      </w:pPr>
    </w:p>
    <w:p w14:paraId="29097FCF" w14:textId="77777777" w:rsidR="00970ACA" w:rsidRDefault="00970ACA" w:rsidP="00440BA4">
      <w:pPr>
        <w:rPr>
          <w:rFonts w:ascii="Aptos" w:hAnsi="Aptos"/>
        </w:rPr>
      </w:pPr>
    </w:p>
    <w:p w14:paraId="7420070D" w14:textId="77777777" w:rsidR="00970ACA" w:rsidRDefault="00970ACA" w:rsidP="00440BA4">
      <w:pPr>
        <w:rPr>
          <w:rFonts w:ascii="Aptos" w:hAnsi="Aptos"/>
        </w:rPr>
      </w:pPr>
    </w:p>
    <w:p w14:paraId="30A75832" w14:textId="77777777" w:rsidR="00970ACA" w:rsidRDefault="00970ACA" w:rsidP="00440BA4">
      <w:pPr>
        <w:rPr>
          <w:rFonts w:ascii="Aptos" w:hAnsi="Aptos"/>
        </w:rPr>
      </w:pPr>
    </w:p>
    <w:p w14:paraId="5967DB60" w14:textId="77777777" w:rsidR="00970ACA" w:rsidRPr="00036636" w:rsidRDefault="00970ACA" w:rsidP="00440BA4">
      <w:pPr>
        <w:rPr>
          <w:rFonts w:ascii="Aptos" w:hAnsi="Aptos"/>
        </w:rPr>
      </w:pPr>
    </w:p>
    <w:tbl>
      <w:tblPr>
        <w:tblW w:w="10206" w:type="dxa"/>
        <w:jc w:val="center"/>
        <w:tblBorders>
          <w:top w:val="single" w:sz="4" w:space="0" w:color="BBBBBB"/>
          <w:left w:val="single" w:sz="4" w:space="0" w:color="BBBBBB"/>
          <w:bottom w:val="single" w:sz="4" w:space="0" w:color="BBBBBB"/>
          <w:right w:val="single" w:sz="4" w:space="0" w:color="BBBBBB"/>
          <w:insideH w:val="single" w:sz="4" w:space="0" w:color="BBBBBB"/>
          <w:insideV w:val="single" w:sz="4" w:space="0" w:color="BBBBB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39"/>
        <w:gridCol w:w="3969"/>
        <w:gridCol w:w="2698"/>
      </w:tblGrid>
      <w:tr w:rsidR="00C80B74" w:rsidRPr="003E074F" w14:paraId="3349FC5C" w14:textId="77777777" w:rsidTr="00337FAD">
        <w:trPr>
          <w:trHeight w:val="567"/>
          <w:jc w:val="center"/>
        </w:trPr>
        <w:tc>
          <w:tcPr>
            <w:tcW w:w="10206" w:type="dxa"/>
            <w:gridSpan w:val="3"/>
            <w:vAlign w:val="center"/>
          </w:tcPr>
          <w:p w14:paraId="6F79EB6F" w14:textId="3C01AD45" w:rsidR="00C80B74" w:rsidRPr="003E074F" w:rsidRDefault="00C80B74" w:rsidP="00C256BD">
            <w:pPr>
              <w:pStyle w:val="TableParagraph"/>
              <w:ind w:left="57" w:right="57"/>
              <w:rPr>
                <w:rFonts w:ascii="Aptos" w:hAnsi="Aptos"/>
                <w:b/>
                <w:sz w:val="24"/>
                <w:szCs w:val="24"/>
              </w:rPr>
            </w:pPr>
            <w:r w:rsidRPr="003E074F">
              <w:rPr>
                <w:rFonts w:ascii="Aptos" w:hAnsi="Aptos"/>
                <w:b/>
                <w:sz w:val="24"/>
                <w:szCs w:val="24"/>
              </w:rPr>
              <w:lastRenderedPageBreak/>
              <w:t xml:space="preserve">SECTION </w:t>
            </w:r>
            <w:r w:rsidR="00F55D2F" w:rsidRPr="003E074F">
              <w:rPr>
                <w:rFonts w:ascii="Aptos" w:hAnsi="Aptos"/>
                <w:b/>
                <w:sz w:val="24"/>
                <w:szCs w:val="24"/>
              </w:rPr>
              <w:t>E</w:t>
            </w:r>
            <w:r w:rsidRPr="003E074F">
              <w:rPr>
                <w:rFonts w:ascii="Aptos" w:hAnsi="Aptos"/>
                <w:b/>
                <w:sz w:val="24"/>
                <w:szCs w:val="24"/>
              </w:rPr>
              <w:t xml:space="preserve">: ENDORSEMENT BY ASSOCIATE DEAN </w:t>
            </w:r>
            <w:r w:rsidR="006C3E48" w:rsidRPr="003E074F">
              <w:rPr>
                <w:rFonts w:ascii="Aptos" w:hAnsi="Aptos"/>
                <w:b/>
                <w:sz w:val="24"/>
                <w:szCs w:val="24"/>
              </w:rPr>
              <w:t>(</w:t>
            </w:r>
            <w:r w:rsidRPr="003E074F">
              <w:rPr>
                <w:rFonts w:ascii="Aptos" w:hAnsi="Aptos"/>
                <w:b/>
                <w:sz w:val="24"/>
                <w:szCs w:val="24"/>
              </w:rPr>
              <w:t>RESEARCH</w:t>
            </w:r>
            <w:r w:rsidR="006C3E48" w:rsidRPr="003E074F">
              <w:rPr>
                <w:rFonts w:ascii="Aptos" w:hAnsi="Aptos"/>
                <w:b/>
                <w:sz w:val="24"/>
                <w:szCs w:val="24"/>
              </w:rPr>
              <w:t>)</w:t>
            </w:r>
          </w:p>
        </w:tc>
      </w:tr>
      <w:tr w:rsidR="00C80B74" w:rsidRPr="00680411" w14:paraId="3710F107" w14:textId="77777777" w:rsidTr="00F52A11">
        <w:trPr>
          <w:trHeight w:val="454"/>
          <w:jc w:val="center"/>
        </w:trPr>
        <w:tc>
          <w:tcPr>
            <w:tcW w:w="3539" w:type="dxa"/>
            <w:vAlign w:val="center"/>
          </w:tcPr>
          <w:p w14:paraId="386312CA" w14:textId="77777777" w:rsidR="00C80B74" w:rsidRPr="00680411" w:rsidRDefault="00C80B74" w:rsidP="00C256BD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Extension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to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milestone</w:t>
            </w:r>
            <w:r w:rsidRPr="00680411">
              <w:rPr>
                <w:rFonts w:ascii="Aptos" w:hAnsi="Aptos"/>
                <w:spacing w:val="-3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>approved</w:t>
            </w:r>
          </w:p>
        </w:tc>
        <w:tc>
          <w:tcPr>
            <w:tcW w:w="6667" w:type="dxa"/>
            <w:gridSpan w:val="2"/>
            <w:vAlign w:val="center"/>
          </w:tcPr>
          <w:p w14:paraId="4BD4A028" w14:textId="5E192FB7" w:rsidR="00C80B74" w:rsidRPr="00680411" w:rsidRDefault="00000000" w:rsidP="00F3197F">
            <w:pPr>
              <w:ind w:left="57" w:right="57"/>
              <w:jc w:val="center"/>
              <w:rPr>
                <w:rFonts w:ascii="Aptos" w:hAnsi="Aptos"/>
                <w:sz w:val="20"/>
                <w:szCs w:val="20"/>
              </w:rPr>
            </w:pPr>
            <w:sdt>
              <w:sdtPr>
                <w:rPr>
                  <w:rFonts w:ascii="Aptos" w:hAnsi="Aptos"/>
                  <w:sz w:val="20"/>
                  <w:szCs w:val="20"/>
                </w:rPr>
                <w:id w:val="-2119674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68D4" w:rsidRPr="00680411">
                  <w:rPr>
                    <w:rFonts w:ascii="Aptos" w:eastAsia="MS Gothic" w:hAnsi="Aptos"/>
                    <w:sz w:val="20"/>
                    <w:szCs w:val="20"/>
                  </w:rPr>
                  <w:t>☐</w:t>
                </w:r>
              </w:sdtContent>
            </w:sdt>
            <w:r w:rsidR="00ED660F" w:rsidRPr="00680411">
              <w:rPr>
                <w:rFonts w:ascii="Aptos" w:hAnsi="Aptos"/>
                <w:sz w:val="20"/>
                <w:szCs w:val="20"/>
              </w:rPr>
              <w:t xml:space="preserve"> </w:t>
            </w:r>
            <w:r w:rsidR="00F65200" w:rsidRPr="00680411">
              <w:rPr>
                <w:rFonts w:ascii="Aptos" w:hAnsi="Aptos"/>
                <w:sz w:val="20"/>
                <w:szCs w:val="20"/>
              </w:rPr>
              <w:t xml:space="preserve"> </w:t>
            </w:r>
            <w:r w:rsidR="00C80B74" w:rsidRPr="00680411">
              <w:rPr>
                <w:rFonts w:ascii="Aptos" w:hAnsi="Aptos"/>
                <w:sz w:val="20"/>
                <w:szCs w:val="20"/>
              </w:rPr>
              <w:t>APPROVED</w:t>
            </w:r>
            <w:r w:rsidR="009A613D" w:rsidRPr="00680411">
              <w:rPr>
                <w:rFonts w:ascii="Aptos" w:hAnsi="Aptos"/>
                <w:sz w:val="20"/>
                <w:szCs w:val="20"/>
              </w:rPr>
              <w:t xml:space="preserve">                </w:t>
            </w:r>
            <w:r w:rsidR="00C80B74" w:rsidRPr="00680411">
              <w:rPr>
                <w:rFonts w:ascii="Aptos" w:hAnsi="Aptos"/>
                <w:sz w:val="20"/>
                <w:szCs w:val="20"/>
              </w:rPr>
              <w:tab/>
            </w:r>
            <w:sdt>
              <w:sdtPr>
                <w:rPr>
                  <w:rFonts w:ascii="Aptos" w:hAnsi="Aptos"/>
                  <w:sz w:val="20"/>
                  <w:szCs w:val="20"/>
                </w:rPr>
                <w:id w:val="737980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D660F" w:rsidRPr="00680411">
                  <w:rPr>
                    <w:rFonts w:ascii="Aptos" w:eastAsia="MS Gothic" w:hAnsi="Aptos"/>
                    <w:sz w:val="20"/>
                    <w:szCs w:val="20"/>
                  </w:rPr>
                  <w:t>☐</w:t>
                </w:r>
              </w:sdtContent>
            </w:sdt>
            <w:r w:rsidR="00ED660F" w:rsidRPr="00680411">
              <w:rPr>
                <w:rFonts w:ascii="Aptos" w:hAnsi="Aptos"/>
                <w:sz w:val="20"/>
                <w:szCs w:val="20"/>
              </w:rPr>
              <w:t xml:space="preserve"> </w:t>
            </w:r>
            <w:r w:rsidR="00F65200" w:rsidRPr="00680411">
              <w:rPr>
                <w:rFonts w:ascii="Aptos" w:hAnsi="Aptos"/>
                <w:sz w:val="20"/>
                <w:szCs w:val="20"/>
              </w:rPr>
              <w:t xml:space="preserve"> </w:t>
            </w:r>
            <w:r w:rsidR="00C80B74" w:rsidRPr="00680411">
              <w:rPr>
                <w:rFonts w:ascii="Aptos" w:hAnsi="Aptos"/>
                <w:sz w:val="20"/>
                <w:szCs w:val="20"/>
              </w:rPr>
              <w:t>NOT APPROVED</w:t>
            </w:r>
          </w:p>
        </w:tc>
      </w:tr>
      <w:tr w:rsidR="00C80B74" w:rsidRPr="00680411" w14:paraId="0C72292F" w14:textId="77777777" w:rsidTr="00F52A11">
        <w:trPr>
          <w:trHeight w:val="454"/>
          <w:jc w:val="center"/>
        </w:trPr>
        <w:tc>
          <w:tcPr>
            <w:tcW w:w="10206" w:type="dxa"/>
            <w:gridSpan w:val="3"/>
            <w:vAlign w:val="center"/>
          </w:tcPr>
          <w:p w14:paraId="1FFB72DC" w14:textId="77777777" w:rsidR="00C80B74" w:rsidRPr="00680411" w:rsidRDefault="00C80B74" w:rsidP="00C256BD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Subject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to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the</w:t>
            </w:r>
            <w:r w:rsidRPr="00680411">
              <w:rPr>
                <w:rFonts w:ascii="Aptos" w:hAnsi="Aptos"/>
                <w:spacing w:val="-4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conditions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set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z w:val="20"/>
                <w:szCs w:val="20"/>
              </w:rPr>
              <w:t>out</w:t>
            </w:r>
            <w:r w:rsidRPr="00680411">
              <w:rPr>
                <w:rFonts w:ascii="Aptos" w:hAnsi="Aptos"/>
                <w:spacing w:val="-1"/>
                <w:sz w:val="20"/>
                <w:szCs w:val="20"/>
              </w:rPr>
              <w:t xml:space="preserve"> </w:t>
            </w:r>
            <w:r w:rsidRPr="00680411">
              <w:rPr>
                <w:rFonts w:ascii="Aptos" w:hAnsi="Aptos"/>
                <w:spacing w:val="-2"/>
                <w:sz w:val="20"/>
                <w:szCs w:val="20"/>
              </w:rPr>
              <w:t>below:</w:t>
            </w:r>
          </w:p>
        </w:tc>
      </w:tr>
      <w:tr w:rsidR="005851F9" w:rsidRPr="00680411" w14:paraId="7EEF2A71" w14:textId="77777777" w:rsidTr="001F38C8">
        <w:trPr>
          <w:trHeight w:val="850"/>
          <w:jc w:val="center"/>
        </w:trPr>
        <w:tc>
          <w:tcPr>
            <w:tcW w:w="10206" w:type="dxa"/>
            <w:gridSpan w:val="3"/>
            <w:tcBorders>
              <w:top w:val="single" w:sz="4" w:space="0" w:color="BBBBBB"/>
              <w:left w:val="single" w:sz="4" w:space="0" w:color="BBBBBB"/>
              <w:bottom w:val="single" w:sz="4" w:space="0" w:color="BBBBBB"/>
              <w:right w:val="single" w:sz="4" w:space="0" w:color="BBBBBB"/>
            </w:tcBorders>
          </w:tcPr>
          <w:sdt>
            <w:sdtPr>
              <w:rPr>
                <w:rFonts w:ascii="Aptos" w:hAnsi="Aptos"/>
                <w:sz w:val="20"/>
                <w:szCs w:val="20"/>
              </w:rPr>
              <w:id w:val="-1084909783"/>
              <w:placeholder>
                <w:docPart w:val="22DAB93F77DE47EBBFC20EC6AEB42675"/>
              </w:placeholder>
              <w:showingPlcHdr/>
              <w:text/>
            </w:sdtPr>
            <w:sdtContent>
              <w:p w14:paraId="665D0056" w14:textId="77777777" w:rsidR="003E074F" w:rsidRDefault="005851F9" w:rsidP="00F4115B">
                <w:pPr>
                  <w:pStyle w:val="TableParagraph"/>
                  <w:ind w:left="57" w:right="57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  <w:p w14:paraId="4194A79E" w14:textId="00DDB97A" w:rsidR="00F4115B" w:rsidRPr="00680411" w:rsidRDefault="00F4115B" w:rsidP="00F4115B">
            <w:pPr>
              <w:pStyle w:val="TableParagraph"/>
              <w:ind w:left="57" w:right="57"/>
              <w:rPr>
                <w:rFonts w:ascii="Aptos" w:hAnsi="Aptos"/>
                <w:sz w:val="20"/>
                <w:szCs w:val="20"/>
              </w:rPr>
            </w:pPr>
          </w:p>
        </w:tc>
      </w:tr>
      <w:tr w:rsidR="00C80B74" w:rsidRPr="00680411" w14:paraId="4B32127A" w14:textId="77777777" w:rsidTr="00F4115B">
        <w:trPr>
          <w:trHeight w:val="688"/>
          <w:jc w:val="center"/>
        </w:trPr>
        <w:tc>
          <w:tcPr>
            <w:tcW w:w="3539" w:type="dxa"/>
            <w:vAlign w:val="center"/>
          </w:tcPr>
          <w:sdt>
            <w:sdtPr>
              <w:rPr>
                <w:rFonts w:ascii="Aptos" w:hAnsi="Aptos"/>
                <w:sz w:val="20"/>
                <w:szCs w:val="20"/>
              </w:rPr>
              <w:id w:val="142174010"/>
              <w:placeholder>
                <w:docPart w:val="0C12F162CC064D25A3C64E684B0F8160"/>
              </w:placeholder>
              <w:showingPlcHdr/>
              <w:text/>
            </w:sdtPr>
            <w:sdtContent>
              <w:p w14:paraId="6B304457" w14:textId="48087744" w:rsidR="00C80B74" w:rsidRPr="00680411" w:rsidRDefault="00AA5F6E" w:rsidP="00AA5F6E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Enter text here.</w:t>
                </w:r>
              </w:p>
            </w:sdtContent>
          </w:sdt>
        </w:tc>
        <w:sdt>
          <w:sdtPr>
            <w:rPr>
              <w:rFonts w:ascii="Aptos" w:hAnsi="Aptos"/>
              <w:sz w:val="20"/>
              <w:szCs w:val="20"/>
            </w:rPr>
            <w:id w:val="-53929491"/>
            <w:showingPlcHdr/>
            <w:picture/>
          </w:sdtPr>
          <w:sdtContent>
            <w:tc>
              <w:tcPr>
                <w:tcW w:w="3969" w:type="dxa"/>
                <w:vAlign w:val="center"/>
              </w:tcPr>
              <w:p w14:paraId="35BAB797" w14:textId="1C23CBBE" w:rsidR="00C80B74" w:rsidRPr="00680411" w:rsidRDefault="00121522" w:rsidP="00121522">
                <w:pPr>
                  <w:pStyle w:val="TableParagraph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Fonts w:ascii="Aptos" w:hAnsi="Aptos"/>
                    <w:noProof/>
                    <w:sz w:val="20"/>
                    <w:szCs w:val="20"/>
                  </w:rPr>
                  <w:drawing>
                    <wp:inline distT="0" distB="0" distL="0" distR="0" wp14:anchorId="7457D10C" wp14:editId="06E95B78">
                      <wp:extent cx="1800000" cy="457200"/>
                      <wp:effectExtent l="0" t="0" r="0" b="0"/>
                      <wp:docPr id="50573511" name="Pictur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ptos" w:hAnsi="Aptos"/>
              <w:spacing w:val="-1"/>
              <w:sz w:val="20"/>
              <w:szCs w:val="20"/>
            </w:rPr>
            <w:id w:val="-1699002079"/>
            <w:placeholder>
              <w:docPart w:val="EE236315F49442F593C99828B5881C4C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698" w:type="dxa"/>
                <w:vAlign w:val="center"/>
              </w:tcPr>
              <w:p w14:paraId="5721EA9B" w14:textId="6C5BA138" w:rsidR="00C80B74" w:rsidRPr="00680411" w:rsidRDefault="00F55D2F" w:rsidP="00C256BD">
                <w:pPr>
                  <w:pStyle w:val="TableParagraph"/>
                  <w:ind w:left="57" w:right="57"/>
                  <w:jc w:val="center"/>
                  <w:rPr>
                    <w:rFonts w:ascii="Aptos" w:hAnsi="Aptos"/>
                    <w:sz w:val="20"/>
                    <w:szCs w:val="20"/>
                  </w:rPr>
                </w:pPr>
                <w:r w:rsidRPr="00680411">
                  <w:rPr>
                    <w:rStyle w:val="PlaceholderText"/>
                    <w:rFonts w:ascii="Aptos" w:hAnsi="Aptos"/>
                    <w:sz w:val="20"/>
                    <w:szCs w:val="20"/>
                  </w:rPr>
                  <w:t>Click to select a date.</w:t>
                </w:r>
              </w:p>
            </w:tc>
          </w:sdtContent>
        </w:sdt>
      </w:tr>
      <w:tr w:rsidR="00C80B74" w:rsidRPr="00680411" w14:paraId="4E1874A4" w14:textId="77777777" w:rsidTr="00F4115B">
        <w:trPr>
          <w:trHeight w:val="567"/>
          <w:jc w:val="center"/>
        </w:trPr>
        <w:tc>
          <w:tcPr>
            <w:tcW w:w="3539" w:type="dxa"/>
            <w:vAlign w:val="center"/>
          </w:tcPr>
          <w:p w14:paraId="5AFBA7D0" w14:textId="5BB1C06B" w:rsidR="00C80B74" w:rsidRPr="00680411" w:rsidRDefault="0017517D" w:rsidP="00C256BD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ASSOCIATE DEAN (RESEARCH) NAME</w:t>
            </w:r>
          </w:p>
        </w:tc>
        <w:tc>
          <w:tcPr>
            <w:tcW w:w="3969" w:type="dxa"/>
            <w:vAlign w:val="center"/>
          </w:tcPr>
          <w:p w14:paraId="0361BA12" w14:textId="3967BBEF" w:rsidR="00C80B74" w:rsidRPr="00680411" w:rsidRDefault="0017517D" w:rsidP="00C256BD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SIGNATURE</w:t>
            </w:r>
          </w:p>
        </w:tc>
        <w:tc>
          <w:tcPr>
            <w:tcW w:w="2698" w:type="dxa"/>
            <w:vAlign w:val="center"/>
          </w:tcPr>
          <w:p w14:paraId="572C0068" w14:textId="609C8B6C" w:rsidR="00C80B74" w:rsidRPr="00680411" w:rsidRDefault="0017517D" w:rsidP="00C256BD">
            <w:pPr>
              <w:pStyle w:val="TableParagraph"/>
              <w:jc w:val="center"/>
              <w:rPr>
                <w:rFonts w:ascii="Aptos" w:hAnsi="Aptos"/>
                <w:sz w:val="20"/>
                <w:szCs w:val="20"/>
              </w:rPr>
            </w:pPr>
            <w:r w:rsidRPr="00680411">
              <w:rPr>
                <w:rFonts w:ascii="Aptos" w:hAnsi="Aptos"/>
                <w:sz w:val="20"/>
                <w:szCs w:val="20"/>
              </w:rPr>
              <w:t>DATE</w:t>
            </w:r>
          </w:p>
        </w:tc>
      </w:tr>
    </w:tbl>
    <w:p w14:paraId="24298EE4" w14:textId="35EF68F1" w:rsidR="00E64502" w:rsidRPr="00680411" w:rsidRDefault="00E64502" w:rsidP="004B7BE5">
      <w:pPr>
        <w:pStyle w:val="BodyText"/>
        <w:ind w:right="113"/>
        <w:rPr>
          <w:rFonts w:ascii="Aptos" w:hAnsi="Aptos"/>
          <w:b w:val="0"/>
          <w:bCs w:val="0"/>
          <w:sz w:val="20"/>
          <w:szCs w:val="20"/>
        </w:rPr>
      </w:pPr>
    </w:p>
    <w:sectPr w:rsidR="00E64502" w:rsidRPr="00680411" w:rsidSect="00431D7A">
      <w:pgSz w:w="11940" w:h="16860"/>
      <w:pgMar w:top="709" w:right="851" w:bottom="993" w:left="851" w:header="0" w:footer="30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D64EB1" w14:textId="77777777" w:rsidR="00726A65" w:rsidRDefault="00726A65">
      <w:r>
        <w:separator/>
      </w:r>
    </w:p>
  </w:endnote>
  <w:endnote w:type="continuationSeparator" w:id="0">
    <w:p w14:paraId="452D678B" w14:textId="77777777" w:rsidR="00726A65" w:rsidRDefault="00726A65">
      <w:r>
        <w:continuationSeparator/>
      </w:r>
    </w:p>
  </w:endnote>
  <w:endnote w:type="continuationNotice" w:id="1">
    <w:p w14:paraId="2408F35B" w14:textId="77777777" w:rsidR="00726A65" w:rsidRDefault="00726A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rlow">
    <w:charset w:val="00"/>
    <w:family w:val="auto"/>
    <w:pitch w:val="variable"/>
    <w:sig w:usb0="20000007" w:usb1="00000000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C20E76" w14:textId="7DE439A5" w:rsidR="00970ACA" w:rsidRDefault="00970AC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37847D15" wp14:editId="6FEDE685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548765" cy="376555"/>
              <wp:effectExtent l="0" t="0" r="13335" b="0"/>
              <wp:wrapNone/>
              <wp:docPr id="1552754253" name="Text Box 2" descr="ECU Internal Informatio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4876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DCFFEEE" w14:textId="7F73B9D0" w:rsidR="00970ACA" w:rsidRPr="00970ACA" w:rsidRDefault="00970ACA" w:rsidP="00970ACA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</w:pPr>
                          <w:r w:rsidRPr="00970ACA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  <w:t>ECU Intern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7847D1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ECU Internal Information" style="position:absolute;margin-left:0;margin-top:0;width:121.95pt;height:29.65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" filled="f" stroked="f">
              <v:textbox style="mso-fit-shape-to-text:t" inset="0,0,0,15pt">
                <w:txbxContent>
                  <w:p w14:paraId="0DCFFEEE" w14:textId="7F73B9D0" w:rsidR="00970ACA" w:rsidRPr="00970ACA" w:rsidRDefault="00970ACA" w:rsidP="00970ACA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4"/>
                        <w:szCs w:val="24"/>
                      </w:rPr>
                    </w:pPr>
                    <w:r w:rsidRPr="00970ACA">
                      <w:rPr>
                        <w:rFonts w:ascii="Calibri" w:eastAsia="Calibri" w:hAnsi="Calibri" w:cs="Calibri"/>
                        <w:noProof/>
                        <w:color w:val="000000"/>
                        <w:sz w:val="24"/>
                        <w:szCs w:val="24"/>
                      </w:rPr>
                      <w:t>ECU Intern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9E4581" w14:textId="77777777" w:rsidR="00970ACA" w:rsidRDefault="00970ACA" w:rsidP="002B123B">
    <w:pPr>
      <w:pStyle w:val="Footer"/>
      <w:pBdr>
        <w:top w:val="single" w:sz="4" w:space="0" w:color="auto"/>
      </w:pBdr>
      <w:tabs>
        <w:tab w:val="clear" w:pos="4513"/>
        <w:tab w:val="clear" w:pos="9026"/>
      </w:tabs>
      <w:ind w:left="-142" w:right="-89"/>
      <w:rPr>
        <w:rFonts w:ascii="Barlow" w:hAnsi="Barlow"/>
        <w:sz w:val="16"/>
        <w:szCs w:val="16"/>
      </w:rPr>
    </w:pPr>
    <w:r>
      <w:rPr>
        <w:rFonts w:ascii="Barlow" w:hAnsi="Barlow"/>
        <w:noProof/>
        <w:sz w:val="16"/>
        <w:szCs w:val="16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F163544" wp14:editId="1DD1AF5F">
              <wp:simplePos x="542925" y="1013460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548765" cy="376555"/>
              <wp:effectExtent l="0" t="0" r="13335" b="0"/>
              <wp:wrapNone/>
              <wp:docPr id="371858466" name="Text Box 3" descr="ECU Internal Informatio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4876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5FFAAD7" w14:textId="6C49FEA7" w:rsidR="00970ACA" w:rsidRPr="00970ACA" w:rsidRDefault="00970ACA" w:rsidP="00970ACA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</w:pPr>
                          <w:r w:rsidRPr="00970ACA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  <w:t>ECU Intern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F16354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ECU Internal Information" style="position:absolute;left:0;text-align:left;margin-left:0;margin-top:0;width:121.95pt;height:29.65pt;z-index:25166028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" filled="f" stroked="f">
              <v:textbox style="mso-fit-shape-to-text:t" inset="0,0,0,15pt">
                <w:txbxContent>
                  <w:p w14:paraId="75FFAAD7" w14:textId="6C49FEA7" w:rsidR="00970ACA" w:rsidRPr="00970ACA" w:rsidRDefault="00970ACA" w:rsidP="00970ACA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4"/>
                        <w:szCs w:val="24"/>
                      </w:rPr>
                    </w:pPr>
                    <w:r w:rsidRPr="00970ACA">
                      <w:rPr>
                        <w:rFonts w:ascii="Calibri" w:eastAsia="Calibri" w:hAnsi="Calibri" w:cs="Calibri"/>
                        <w:noProof/>
                        <w:color w:val="000000"/>
                        <w:sz w:val="24"/>
                        <w:szCs w:val="24"/>
                      </w:rPr>
                      <w:t>ECU Intern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sdt>
    <w:sdtPr>
      <w:rPr>
        <w:rFonts w:ascii="Barlow" w:hAnsi="Barlow"/>
        <w:sz w:val="16"/>
        <w:szCs w:val="16"/>
      </w:rPr>
      <w:id w:val="-1852253199"/>
      <w:docPartObj>
        <w:docPartGallery w:val="Page Numbers (Bottom of Page)"/>
        <w:docPartUnique/>
      </w:docPartObj>
    </w:sdtPr>
    <w:sdtContent>
      <w:sdt>
        <w:sdtPr>
          <w:rPr>
            <w:rFonts w:ascii="Barlow" w:hAnsi="Barlow"/>
            <w:sz w:val="16"/>
            <w:szCs w:val="16"/>
          </w:rPr>
          <w:id w:val="125822283"/>
          <w:docPartObj>
            <w:docPartGallery w:val="Page Numbers (Top of Page)"/>
            <w:docPartUnique/>
          </w:docPartObj>
        </w:sdtPr>
        <w:sdtContent>
          <w:p w14:paraId="7CC69324" w14:textId="64FDD4FE" w:rsidR="006A76E8" w:rsidRPr="00340CF2" w:rsidRDefault="006A76E8" w:rsidP="002B123B">
            <w:pPr>
              <w:pStyle w:val="Footer"/>
              <w:pBdr>
                <w:top w:val="single" w:sz="4" w:space="0" w:color="auto"/>
              </w:pBdr>
              <w:tabs>
                <w:tab w:val="clear" w:pos="4513"/>
                <w:tab w:val="clear" w:pos="9026"/>
              </w:tabs>
              <w:ind w:left="-142" w:right="-89"/>
              <w:rPr>
                <w:rFonts w:ascii="Aptos" w:hAnsi="Aptos"/>
                <w:sz w:val="16"/>
                <w:szCs w:val="16"/>
              </w:rPr>
            </w:pPr>
            <w:r w:rsidRPr="00340CF2">
              <w:rPr>
                <w:rFonts w:ascii="Aptos" w:hAnsi="Aptos"/>
                <w:sz w:val="16"/>
                <w:szCs w:val="16"/>
              </w:rPr>
              <w:t>Extension to Milestone 1-4</w:t>
            </w:r>
            <w:r w:rsidR="005230D2" w:rsidRPr="00340CF2">
              <w:rPr>
                <w:rFonts w:ascii="Aptos" w:hAnsi="Aptos"/>
                <w:sz w:val="16"/>
                <w:szCs w:val="16"/>
              </w:rPr>
              <w:tab/>
            </w:r>
            <w:r w:rsidR="00340CF2">
              <w:rPr>
                <w:rFonts w:ascii="Aptos" w:hAnsi="Aptos"/>
                <w:sz w:val="16"/>
                <w:szCs w:val="16"/>
              </w:rPr>
              <w:tab/>
            </w:r>
            <w:r w:rsidR="00340CF2">
              <w:rPr>
                <w:rFonts w:ascii="Aptos" w:hAnsi="Aptos"/>
                <w:sz w:val="16"/>
                <w:szCs w:val="16"/>
              </w:rPr>
              <w:tab/>
            </w:r>
            <w:r w:rsidR="00340CF2">
              <w:rPr>
                <w:rFonts w:ascii="Aptos" w:hAnsi="Aptos"/>
                <w:sz w:val="16"/>
                <w:szCs w:val="16"/>
              </w:rPr>
              <w:tab/>
            </w:r>
            <w:r w:rsidRPr="00340CF2">
              <w:rPr>
                <w:rFonts w:ascii="Aptos" w:hAnsi="Aptos"/>
                <w:sz w:val="16"/>
                <w:szCs w:val="16"/>
              </w:rPr>
              <w:t xml:space="preserve">Updated: </w:t>
            </w:r>
            <w:r w:rsidR="006824D1">
              <w:rPr>
                <w:rFonts w:ascii="Aptos" w:hAnsi="Aptos"/>
                <w:sz w:val="16"/>
                <w:szCs w:val="16"/>
              </w:rPr>
              <w:t>June</w:t>
            </w:r>
            <w:r w:rsidR="00F0382A">
              <w:rPr>
                <w:rFonts w:ascii="Aptos" w:hAnsi="Aptos"/>
                <w:sz w:val="16"/>
                <w:szCs w:val="16"/>
              </w:rPr>
              <w:t xml:space="preserve"> </w:t>
            </w:r>
            <w:r w:rsidRPr="00340CF2">
              <w:rPr>
                <w:rFonts w:ascii="Aptos" w:hAnsi="Aptos"/>
                <w:sz w:val="16"/>
                <w:szCs w:val="16"/>
              </w:rPr>
              <w:t>202</w:t>
            </w:r>
            <w:r w:rsidR="00F0382A">
              <w:rPr>
                <w:rFonts w:ascii="Aptos" w:hAnsi="Aptos"/>
                <w:sz w:val="16"/>
                <w:szCs w:val="16"/>
              </w:rPr>
              <w:t>6</w:t>
            </w:r>
            <w:r w:rsidRPr="00340CF2">
              <w:rPr>
                <w:rFonts w:ascii="Aptos" w:hAnsi="Aptos"/>
                <w:b/>
                <w:bCs/>
                <w:i/>
                <w:iCs/>
                <w:sz w:val="16"/>
                <w:szCs w:val="16"/>
              </w:rPr>
              <w:tab/>
            </w:r>
            <w:r w:rsidRPr="00340CF2">
              <w:rPr>
                <w:rFonts w:ascii="Aptos" w:hAnsi="Aptos"/>
                <w:b/>
                <w:bCs/>
                <w:i/>
                <w:iCs/>
                <w:sz w:val="16"/>
                <w:szCs w:val="16"/>
              </w:rPr>
              <w:tab/>
              <w:t xml:space="preserve"> </w:t>
            </w:r>
            <w:r w:rsidRPr="00340CF2">
              <w:rPr>
                <w:rFonts w:ascii="Aptos" w:hAnsi="Aptos"/>
                <w:b/>
                <w:bCs/>
                <w:i/>
                <w:iCs/>
                <w:sz w:val="16"/>
                <w:szCs w:val="16"/>
              </w:rPr>
              <w:tab/>
            </w:r>
            <w:r w:rsidRPr="00340CF2">
              <w:rPr>
                <w:rFonts w:ascii="Aptos" w:hAnsi="Aptos"/>
                <w:b/>
                <w:bCs/>
                <w:i/>
                <w:iCs/>
                <w:sz w:val="16"/>
                <w:szCs w:val="16"/>
              </w:rPr>
              <w:tab/>
              <w:t xml:space="preserve">        </w:t>
            </w:r>
            <w:r w:rsidRPr="00340CF2">
              <w:rPr>
                <w:rFonts w:ascii="Aptos" w:hAnsi="Aptos"/>
                <w:b/>
                <w:bCs/>
                <w:i/>
                <w:iCs/>
                <w:sz w:val="16"/>
                <w:szCs w:val="16"/>
              </w:rPr>
              <w:tab/>
            </w:r>
            <w:r w:rsidRPr="00340CF2">
              <w:rPr>
                <w:rFonts w:ascii="Aptos" w:hAnsi="Aptos"/>
                <w:sz w:val="16"/>
                <w:szCs w:val="16"/>
              </w:rPr>
              <w:t xml:space="preserve">Page </w:t>
            </w:r>
            <w:r w:rsidRPr="00340CF2">
              <w:rPr>
                <w:rFonts w:ascii="Aptos" w:hAnsi="Aptos"/>
                <w:b/>
                <w:bCs/>
                <w:sz w:val="16"/>
                <w:szCs w:val="16"/>
              </w:rPr>
              <w:fldChar w:fldCharType="begin"/>
            </w:r>
            <w:r w:rsidRPr="00340CF2">
              <w:rPr>
                <w:rFonts w:ascii="Aptos" w:hAnsi="Aptos"/>
                <w:b/>
                <w:bCs/>
                <w:sz w:val="16"/>
                <w:szCs w:val="16"/>
              </w:rPr>
              <w:instrText xml:space="preserve"> PAGE </w:instrText>
            </w:r>
            <w:r w:rsidRPr="00340CF2">
              <w:rPr>
                <w:rFonts w:ascii="Aptos" w:hAnsi="Aptos"/>
                <w:b/>
                <w:bCs/>
                <w:sz w:val="16"/>
                <w:szCs w:val="16"/>
              </w:rPr>
              <w:fldChar w:fldCharType="separate"/>
            </w:r>
            <w:r w:rsidRPr="00340CF2">
              <w:rPr>
                <w:rFonts w:ascii="Aptos" w:hAnsi="Aptos"/>
                <w:b/>
                <w:bCs/>
                <w:sz w:val="16"/>
                <w:szCs w:val="16"/>
              </w:rPr>
              <w:t>2</w:t>
            </w:r>
            <w:r w:rsidRPr="00340CF2">
              <w:rPr>
                <w:rFonts w:ascii="Aptos" w:hAnsi="Aptos"/>
                <w:b/>
                <w:bCs/>
                <w:sz w:val="16"/>
                <w:szCs w:val="16"/>
              </w:rPr>
              <w:fldChar w:fldCharType="end"/>
            </w:r>
            <w:r w:rsidRPr="00340CF2">
              <w:rPr>
                <w:rFonts w:ascii="Aptos" w:hAnsi="Aptos"/>
                <w:sz w:val="16"/>
                <w:szCs w:val="16"/>
              </w:rPr>
              <w:t xml:space="preserve"> of </w:t>
            </w:r>
            <w:r w:rsidRPr="00340CF2">
              <w:rPr>
                <w:rFonts w:ascii="Aptos" w:hAnsi="Aptos"/>
                <w:b/>
                <w:bCs/>
                <w:sz w:val="16"/>
                <w:szCs w:val="16"/>
              </w:rPr>
              <w:fldChar w:fldCharType="begin"/>
            </w:r>
            <w:r w:rsidRPr="00340CF2">
              <w:rPr>
                <w:rFonts w:ascii="Aptos" w:hAnsi="Aptos"/>
                <w:b/>
                <w:bCs/>
                <w:sz w:val="16"/>
                <w:szCs w:val="16"/>
              </w:rPr>
              <w:instrText xml:space="preserve"> NUMPAGES  </w:instrText>
            </w:r>
            <w:r w:rsidRPr="00340CF2">
              <w:rPr>
                <w:rFonts w:ascii="Aptos" w:hAnsi="Aptos"/>
                <w:b/>
                <w:bCs/>
                <w:sz w:val="16"/>
                <w:szCs w:val="16"/>
              </w:rPr>
              <w:fldChar w:fldCharType="separate"/>
            </w:r>
            <w:r w:rsidRPr="00340CF2">
              <w:rPr>
                <w:rFonts w:ascii="Aptos" w:hAnsi="Aptos"/>
                <w:b/>
                <w:bCs/>
                <w:sz w:val="16"/>
                <w:szCs w:val="16"/>
              </w:rPr>
              <w:t>2</w:t>
            </w:r>
            <w:r w:rsidRPr="00340CF2">
              <w:rPr>
                <w:rFonts w:ascii="Aptos" w:hAnsi="Aptos"/>
                <w:b/>
                <w:bCs/>
                <w:sz w:val="16"/>
                <w:szCs w:val="16"/>
              </w:rPr>
              <w:fldChar w:fldCharType="end"/>
            </w:r>
          </w:p>
          <w:p w14:paraId="36E69BBD" w14:textId="223B8D48" w:rsidR="00652567" w:rsidRPr="006A76E8" w:rsidRDefault="00000000" w:rsidP="002B123B">
            <w:pPr>
              <w:pStyle w:val="Footer"/>
              <w:pBdr>
                <w:top w:val="single" w:sz="4" w:space="0" w:color="auto"/>
              </w:pBdr>
              <w:tabs>
                <w:tab w:val="clear" w:pos="4513"/>
                <w:tab w:val="clear" w:pos="9026"/>
              </w:tabs>
              <w:ind w:left="-142" w:right="-89"/>
              <w:rPr>
                <w:rFonts w:ascii="Barlow" w:hAnsi="Barlow"/>
                <w:sz w:val="16"/>
                <w:szCs w:val="16"/>
              </w:rPr>
            </w:pP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D5331F" w14:textId="5CD82023" w:rsidR="00970ACA" w:rsidRDefault="00970AC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A55BB79" wp14:editId="5566A014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548765" cy="376555"/>
              <wp:effectExtent l="0" t="0" r="13335" b="0"/>
              <wp:wrapNone/>
              <wp:docPr id="495026090" name="Text Box 1" descr="ECU Internal Informatio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48765" cy="376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7B2FE49" w14:textId="18D1EC05" w:rsidR="00970ACA" w:rsidRPr="00970ACA" w:rsidRDefault="00970ACA" w:rsidP="00970ACA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</w:pPr>
                          <w:r w:rsidRPr="00970ACA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  <w:t>ECU Intern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A55BB7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ECU Internal Information" style="position:absolute;margin-left:0;margin-top:0;width:121.95pt;height:29.65pt;z-index:25165824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" filled="f" stroked="f">
              <v:textbox style="mso-fit-shape-to-text:t" inset="0,0,0,15pt">
                <w:txbxContent>
                  <w:p w14:paraId="27B2FE49" w14:textId="18D1EC05" w:rsidR="00970ACA" w:rsidRPr="00970ACA" w:rsidRDefault="00970ACA" w:rsidP="00970ACA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4"/>
                        <w:szCs w:val="24"/>
                      </w:rPr>
                    </w:pPr>
                    <w:r w:rsidRPr="00970ACA">
                      <w:rPr>
                        <w:rFonts w:ascii="Calibri" w:eastAsia="Calibri" w:hAnsi="Calibri" w:cs="Calibri"/>
                        <w:noProof/>
                        <w:color w:val="000000"/>
                        <w:sz w:val="24"/>
                        <w:szCs w:val="24"/>
                      </w:rPr>
                      <w:t>ECU Intern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2D8D5A" w14:textId="77777777" w:rsidR="00726A65" w:rsidRDefault="00726A65">
      <w:r>
        <w:separator/>
      </w:r>
    </w:p>
  </w:footnote>
  <w:footnote w:type="continuationSeparator" w:id="0">
    <w:p w14:paraId="7F138CC1" w14:textId="77777777" w:rsidR="00726A65" w:rsidRDefault="00726A65">
      <w:r>
        <w:continuationSeparator/>
      </w:r>
    </w:p>
  </w:footnote>
  <w:footnote w:type="continuationNotice" w:id="1">
    <w:p w14:paraId="592AD31A" w14:textId="77777777" w:rsidR="00726A65" w:rsidRDefault="00726A6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E1900"/>
    <w:multiLevelType w:val="hybridMultilevel"/>
    <w:tmpl w:val="9A6820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451C0"/>
    <w:multiLevelType w:val="hybridMultilevel"/>
    <w:tmpl w:val="07D03916"/>
    <w:lvl w:ilvl="0" w:tplc="5CFA40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2F55AA"/>
    <w:multiLevelType w:val="hybridMultilevel"/>
    <w:tmpl w:val="35FC7EE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963C45"/>
    <w:multiLevelType w:val="hybridMultilevel"/>
    <w:tmpl w:val="9386FE1E"/>
    <w:lvl w:ilvl="0" w:tplc="70F4B0FA">
      <w:start w:val="1"/>
      <w:numFmt w:val="decimal"/>
      <w:lvlText w:val="%1."/>
      <w:lvlJc w:val="left"/>
      <w:pPr>
        <w:ind w:left="720" w:hanging="360"/>
      </w:pPr>
      <w:rPr>
        <w:b/>
        <w:bCs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5B5450"/>
    <w:multiLevelType w:val="hybridMultilevel"/>
    <w:tmpl w:val="B694BB16"/>
    <w:lvl w:ilvl="0" w:tplc="71B6F7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B5FA1"/>
    <w:multiLevelType w:val="hybridMultilevel"/>
    <w:tmpl w:val="C64829CC"/>
    <w:lvl w:ilvl="0" w:tplc="0C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6" w15:restartNumberingAfterBreak="0">
    <w:nsid w:val="21B66C8D"/>
    <w:multiLevelType w:val="hybridMultilevel"/>
    <w:tmpl w:val="32D6BF1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C92F55"/>
    <w:multiLevelType w:val="hybridMultilevel"/>
    <w:tmpl w:val="32BCAD2C"/>
    <w:lvl w:ilvl="0" w:tplc="0C090001">
      <w:start w:val="1"/>
      <w:numFmt w:val="bullet"/>
      <w:lvlText w:val=""/>
      <w:lvlJc w:val="left"/>
      <w:pPr>
        <w:ind w:left="5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10" w:hanging="360"/>
      </w:pPr>
      <w:rPr>
        <w:rFonts w:ascii="Wingdings" w:hAnsi="Wingdings" w:hint="default"/>
      </w:rPr>
    </w:lvl>
  </w:abstractNum>
  <w:abstractNum w:abstractNumId="8" w15:restartNumberingAfterBreak="0">
    <w:nsid w:val="23F654E0"/>
    <w:multiLevelType w:val="hybridMultilevel"/>
    <w:tmpl w:val="BC9AE134"/>
    <w:lvl w:ilvl="0" w:tplc="2DDA757C">
      <w:numFmt w:val="bullet"/>
      <w:lvlText w:val=""/>
      <w:lvlJc w:val="left"/>
      <w:pPr>
        <w:ind w:left="440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1" w:tplc="8DC44116">
      <w:numFmt w:val="bullet"/>
      <w:lvlText w:val="•"/>
      <w:lvlJc w:val="left"/>
      <w:pPr>
        <w:ind w:left="1429" w:hanging="288"/>
      </w:pPr>
      <w:rPr>
        <w:rFonts w:hint="default"/>
      </w:rPr>
    </w:lvl>
    <w:lvl w:ilvl="2" w:tplc="4712E4C2">
      <w:numFmt w:val="bullet"/>
      <w:lvlText w:val="•"/>
      <w:lvlJc w:val="left"/>
      <w:pPr>
        <w:ind w:left="2419" w:hanging="288"/>
      </w:pPr>
      <w:rPr>
        <w:rFonts w:hint="default"/>
      </w:rPr>
    </w:lvl>
    <w:lvl w:ilvl="3" w:tplc="8CF4DC74">
      <w:numFmt w:val="bullet"/>
      <w:lvlText w:val="•"/>
      <w:lvlJc w:val="left"/>
      <w:pPr>
        <w:ind w:left="3409" w:hanging="288"/>
      </w:pPr>
      <w:rPr>
        <w:rFonts w:hint="default"/>
      </w:rPr>
    </w:lvl>
    <w:lvl w:ilvl="4" w:tplc="E21A87F0">
      <w:numFmt w:val="bullet"/>
      <w:lvlText w:val="•"/>
      <w:lvlJc w:val="left"/>
      <w:pPr>
        <w:ind w:left="4399" w:hanging="288"/>
      </w:pPr>
      <w:rPr>
        <w:rFonts w:hint="default"/>
      </w:rPr>
    </w:lvl>
    <w:lvl w:ilvl="5" w:tplc="73EA5516">
      <w:numFmt w:val="bullet"/>
      <w:lvlText w:val="•"/>
      <w:lvlJc w:val="left"/>
      <w:pPr>
        <w:ind w:left="5389" w:hanging="288"/>
      </w:pPr>
      <w:rPr>
        <w:rFonts w:hint="default"/>
      </w:rPr>
    </w:lvl>
    <w:lvl w:ilvl="6" w:tplc="9A52B168">
      <w:numFmt w:val="bullet"/>
      <w:lvlText w:val="•"/>
      <w:lvlJc w:val="left"/>
      <w:pPr>
        <w:ind w:left="6378" w:hanging="288"/>
      </w:pPr>
      <w:rPr>
        <w:rFonts w:hint="default"/>
      </w:rPr>
    </w:lvl>
    <w:lvl w:ilvl="7" w:tplc="82381000">
      <w:numFmt w:val="bullet"/>
      <w:lvlText w:val="•"/>
      <w:lvlJc w:val="left"/>
      <w:pPr>
        <w:ind w:left="7368" w:hanging="288"/>
      </w:pPr>
      <w:rPr>
        <w:rFonts w:hint="default"/>
      </w:rPr>
    </w:lvl>
    <w:lvl w:ilvl="8" w:tplc="3A229E36">
      <w:numFmt w:val="bullet"/>
      <w:lvlText w:val="•"/>
      <w:lvlJc w:val="left"/>
      <w:pPr>
        <w:ind w:left="8358" w:hanging="288"/>
      </w:pPr>
      <w:rPr>
        <w:rFonts w:hint="default"/>
      </w:rPr>
    </w:lvl>
  </w:abstractNum>
  <w:abstractNum w:abstractNumId="9" w15:restartNumberingAfterBreak="0">
    <w:nsid w:val="25696ACE"/>
    <w:multiLevelType w:val="hybridMultilevel"/>
    <w:tmpl w:val="6BC005D8"/>
    <w:lvl w:ilvl="0" w:tplc="B4C0AE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F544AE"/>
    <w:multiLevelType w:val="hybridMultilevel"/>
    <w:tmpl w:val="16E264E6"/>
    <w:lvl w:ilvl="0" w:tplc="5C8E2F50">
      <w:start w:val="1"/>
      <w:numFmt w:val="decimal"/>
      <w:lvlText w:val="%1."/>
      <w:lvlJc w:val="left"/>
      <w:pPr>
        <w:ind w:left="686" w:hanging="427"/>
      </w:pPr>
      <w:rPr>
        <w:rFonts w:ascii="Arial" w:eastAsia="Arial" w:hAnsi="Arial" w:cs="Arial" w:hint="default"/>
        <w:b/>
        <w:bCs/>
        <w:spacing w:val="-1"/>
        <w:w w:val="98"/>
        <w:sz w:val="18"/>
        <w:szCs w:val="18"/>
      </w:rPr>
    </w:lvl>
    <w:lvl w:ilvl="1" w:tplc="7D1888E6">
      <w:numFmt w:val="bullet"/>
      <w:lvlText w:val=""/>
      <w:lvlJc w:val="left"/>
      <w:pPr>
        <w:ind w:left="1045" w:hanging="360"/>
      </w:pPr>
      <w:rPr>
        <w:rFonts w:ascii="Symbol" w:eastAsia="Symbol" w:hAnsi="Symbol" w:cs="Symbol" w:hint="default"/>
        <w:w w:val="100"/>
        <w:sz w:val="18"/>
        <w:szCs w:val="18"/>
      </w:rPr>
    </w:lvl>
    <w:lvl w:ilvl="2" w:tplc="4AA86EA6">
      <w:numFmt w:val="bullet"/>
      <w:lvlText w:val="•"/>
      <w:lvlJc w:val="left"/>
      <w:pPr>
        <w:ind w:left="1420" w:hanging="360"/>
      </w:pPr>
      <w:rPr>
        <w:rFonts w:hint="default"/>
      </w:rPr>
    </w:lvl>
    <w:lvl w:ilvl="3" w:tplc="3E664276">
      <w:numFmt w:val="bullet"/>
      <w:lvlText w:val="•"/>
      <w:lvlJc w:val="left"/>
      <w:pPr>
        <w:ind w:left="2534" w:hanging="360"/>
      </w:pPr>
      <w:rPr>
        <w:rFonts w:hint="default"/>
      </w:rPr>
    </w:lvl>
    <w:lvl w:ilvl="4" w:tplc="029EE482">
      <w:numFmt w:val="bullet"/>
      <w:lvlText w:val="•"/>
      <w:lvlJc w:val="left"/>
      <w:pPr>
        <w:ind w:left="3649" w:hanging="360"/>
      </w:pPr>
      <w:rPr>
        <w:rFonts w:hint="default"/>
      </w:rPr>
    </w:lvl>
    <w:lvl w:ilvl="5" w:tplc="CC322C1C">
      <w:numFmt w:val="bullet"/>
      <w:lvlText w:val="•"/>
      <w:lvlJc w:val="left"/>
      <w:pPr>
        <w:ind w:left="4763" w:hanging="360"/>
      </w:pPr>
      <w:rPr>
        <w:rFonts w:hint="default"/>
      </w:rPr>
    </w:lvl>
    <w:lvl w:ilvl="6" w:tplc="87D0CD80">
      <w:numFmt w:val="bullet"/>
      <w:lvlText w:val="•"/>
      <w:lvlJc w:val="left"/>
      <w:pPr>
        <w:ind w:left="5878" w:hanging="360"/>
      </w:pPr>
      <w:rPr>
        <w:rFonts w:hint="default"/>
      </w:rPr>
    </w:lvl>
    <w:lvl w:ilvl="7" w:tplc="645EE2EE">
      <w:numFmt w:val="bullet"/>
      <w:lvlText w:val="•"/>
      <w:lvlJc w:val="left"/>
      <w:pPr>
        <w:ind w:left="6992" w:hanging="360"/>
      </w:pPr>
      <w:rPr>
        <w:rFonts w:hint="default"/>
      </w:rPr>
    </w:lvl>
    <w:lvl w:ilvl="8" w:tplc="5FB882F8">
      <w:numFmt w:val="bullet"/>
      <w:lvlText w:val="•"/>
      <w:lvlJc w:val="left"/>
      <w:pPr>
        <w:ind w:left="8107" w:hanging="360"/>
      </w:pPr>
      <w:rPr>
        <w:rFonts w:hint="default"/>
      </w:rPr>
    </w:lvl>
  </w:abstractNum>
  <w:abstractNum w:abstractNumId="11" w15:restartNumberingAfterBreak="0">
    <w:nsid w:val="2D4F6D00"/>
    <w:multiLevelType w:val="hybridMultilevel"/>
    <w:tmpl w:val="D1DC8130"/>
    <w:lvl w:ilvl="0" w:tplc="4508CD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0F7C30"/>
    <w:multiLevelType w:val="hybridMultilevel"/>
    <w:tmpl w:val="2E1C527A"/>
    <w:lvl w:ilvl="0" w:tplc="0C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3" w15:restartNumberingAfterBreak="0">
    <w:nsid w:val="32726AB0"/>
    <w:multiLevelType w:val="hybridMultilevel"/>
    <w:tmpl w:val="5208855A"/>
    <w:lvl w:ilvl="0" w:tplc="5F42DB92">
      <w:start w:val="1"/>
      <w:numFmt w:val="decimal"/>
      <w:lvlText w:val="%1."/>
      <w:lvlJc w:val="left"/>
      <w:pPr>
        <w:ind w:left="694" w:hanging="428"/>
      </w:pPr>
      <w:rPr>
        <w:rFonts w:ascii="Arial" w:eastAsia="Arial" w:hAnsi="Arial" w:cs="Arial" w:hint="default"/>
        <w:b/>
        <w:bCs/>
        <w:i w:val="0"/>
        <w:iCs w:val="0"/>
        <w:spacing w:val="-2"/>
        <w:w w:val="97"/>
        <w:sz w:val="18"/>
        <w:szCs w:val="18"/>
      </w:rPr>
    </w:lvl>
    <w:lvl w:ilvl="1" w:tplc="346EF03A">
      <w:numFmt w:val="bullet"/>
      <w:lvlText w:val=""/>
      <w:lvlJc w:val="left"/>
      <w:pPr>
        <w:ind w:left="1052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2" w:tplc="9650275E">
      <w:numFmt w:val="bullet"/>
      <w:lvlText w:val="•"/>
      <w:lvlJc w:val="left"/>
      <w:pPr>
        <w:ind w:left="1440" w:hanging="360"/>
      </w:pPr>
      <w:rPr>
        <w:rFonts w:hint="default"/>
      </w:rPr>
    </w:lvl>
    <w:lvl w:ilvl="3" w:tplc="8904D9E6">
      <w:numFmt w:val="bullet"/>
      <w:lvlText w:val="•"/>
      <w:lvlJc w:val="left"/>
      <w:pPr>
        <w:ind w:left="2554" w:hanging="360"/>
      </w:pPr>
      <w:rPr>
        <w:rFonts w:hint="default"/>
      </w:rPr>
    </w:lvl>
    <w:lvl w:ilvl="4" w:tplc="0A06DBAE">
      <w:numFmt w:val="bullet"/>
      <w:lvlText w:val="•"/>
      <w:lvlJc w:val="left"/>
      <w:pPr>
        <w:ind w:left="3668" w:hanging="360"/>
      </w:pPr>
      <w:rPr>
        <w:rFonts w:hint="default"/>
      </w:rPr>
    </w:lvl>
    <w:lvl w:ilvl="5" w:tplc="25767906">
      <w:numFmt w:val="bullet"/>
      <w:lvlText w:val="•"/>
      <w:lvlJc w:val="left"/>
      <w:pPr>
        <w:ind w:left="4782" w:hanging="360"/>
      </w:pPr>
      <w:rPr>
        <w:rFonts w:hint="default"/>
      </w:rPr>
    </w:lvl>
    <w:lvl w:ilvl="6" w:tplc="4A841C3A">
      <w:numFmt w:val="bullet"/>
      <w:lvlText w:val="•"/>
      <w:lvlJc w:val="left"/>
      <w:pPr>
        <w:ind w:left="5897" w:hanging="360"/>
      </w:pPr>
      <w:rPr>
        <w:rFonts w:hint="default"/>
      </w:rPr>
    </w:lvl>
    <w:lvl w:ilvl="7" w:tplc="25C8B8F0">
      <w:numFmt w:val="bullet"/>
      <w:lvlText w:val="•"/>
      <w:lvlJc w:val="left"/>
      <w:pPr>
        <w:ind w:left="7011" w:hanging="360"/>
      </w:pPr>
      <w:rPr>
        <w:rFonts w:hint="default"/>
      </w:rPr>
    </w:lvl>
    <w:lvl w:ilvl="8" w:tplc="59B63750">
      <w:numFmt w:val="bullet"/>
      <w:lvlText w:val="•"/>
      <w:lvlJc w:val="left"/>
      <w:pPr>
        <w:ind w:left="8125" w:hanging="360"/>
      </w:pPr>
      <w:rPr>
        <w:rFonts w:hint="default"/>
      </w:rPr>
    </w:lvl>
  </w:abstractNum>
  <w:abstractNum w:abstractNumId="14" w15:restartNumberingAfterBreak="0">
    <w:nsid w:val="370168B2"/>
    <w:multiLevelType w:val="hybridMultilevel"/>
    <w:tmpl w:val="6CF8E7CE"/>
    <w:lvl w:ilvl="0" w:tplc="0C1281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2336D2"/>
    <w:multiLevelType w:val="hybridMultilevel"/>
    <w:tmpl w:val="C32E3A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7F4ED6"/>
    <w:multiLevelType w:val="hybridMultilevel"/>
    <w:tmpl w:val="3550AF54"/>
    <w:lvl w:ilvl="0" w:tplc="E03A8AD8">
      <w:numFmt w:val="bullet"/>
      <w:lvlText w:val=""/>
      <w:lvlJc w:val="left"/>
      <w:pPr>
        <w:ind w:left="62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8"/>
        <w:szCs w:val="18"/>
        <w:lang w:val="en-US" w:eastAsia="en-US" w:bidi="ar-SA"/>
      </w:rPr>
    </w:lvl>
    <w:lvl w:ilvl="1" w:tplc="03B8EDD2">
      <w:numFmt w:val="bullet"/>
      <w:lvlText w:val="•"/>
      <w:lvlJc w:val="left"/>
      <w:pPr>
        <w:ind w:left="1029" w:hanging="360"/>
      </w:pPr>
      <w:rPr>
        <w:rFonts w:hint="default"/>
        <w:lang w:val="en-US" w:eastAsia="en-US" w:bidi="ar-SA"/>
      </w:rPr>
    </w:lvl>
    <w:lvl w:ilvl="2" w:tplc="1B8AFE32">
      <w:numFmt w:val="bullet"/>
      <w:lvlText w:val="•"/>
      <w:lvlJc w:val="left"/>
      <w:pPr>
        <w:ind w:left="1986" w:hanging="360"/>
      </w:pPr>
      <w:rPr>
        <w:rFonts w:hint="default"/>
        <w:lang w:val="en-US" w:eastAsia="en-US" w:bidi="ar-SA"/>
      </w:rPr>
    </w:lvl>
    <w:lvl w:ilvl="3" w:tplc="4C6AF506">
      <w:numFmt w:val="bullet"/>
      <w:lvlText w:val="•"/>
      <w:lvlJc w:val="left"/>
      <w:pPr>
        <w:ind w:left="2943" w:hanging="360"/>
      </w:pPr>
      <w:rPr>
        <w:rFonts w:hint="default"/>
        <w:lang w:val="en-US" w:eastAsia="en-US" w:bidi="ar-SA"/>
      </w:rPr>
    </w:lvl>
    <w:lvl w:ilvl="4" w:tplc="B2C485C8">
      <w:numFmt w:val="bullet"/>
      <w:lvlText w:val="•"/>
      <w:lvlJc w:val="left"/>
      <w:pPr>
        <w:ind w:left="3900" w:hanging="360"/>
      </w:pPr>
      <w:rPr>
        <w:rFonts w:hint="default"/>
        <w:lang w:val="en-US" w:eastAsia="en-US" w:bidi="ar-SA"/>
      </w:rPr>
    </w:lvl>
    <w:lvl w:ilvl="5" w:tplc="C94AD89C">
      <w:numFmt w:val="bullet"/>
      <w:lvlText w:val="•"/>
      <w:lvlJc w:val="left"/>
      <w:pPr>
        <w:ind w:left="4858" w:hanging="360"/>
      </w:pPr>
      <w:rPr>
        <w:rFonts w:hint="default"/>
        <w:lang w:val="en-US" w:eastAsia="en-US" w:bidi="ar-SA"/>
      </w:rPr>
    </w:lvl>
    <w:lvl w:ilvl="6" w:tplc="66567742">
      <w:numFmt w:val="bullet"/>
      <w:lvlText w:val="•"/>
      <w:lvlJc w:val="left"/>
      <w:pPr>
        <w:ind w:left="5815" w:hanging="360"/>
      </w:pPr>
      <w:rPr>
        <w:rFonts w:hint="default"/>
        <w:lang w:val="en-US" w:eastAsia="en-US" w:bidi="ar-SA"/>
      </w:rPr>
    </w:lvl>
    <w:lvl w:ilvl="7" w:tplc="B3CABE06">
      <w:numFmt w:val="bullet"/>
      <w:lvlText w:val="•"/>
      <w:lvlJc w:val="left"/>
      <w:pPr>
        <w:ind w:left="6772" w:hanging="360"/>
      </w:pPr>
      <w:rPr>
        <w:rFonts w:hint="default"/>
        <w:lang w:val="en-US" w:eastAsia="en-US" w:bidi="ar-SA"/>
      </w:rPr>
    </w:lvl>
    <w:lvl w:ilvl="8" w:tplc="7B0E4F28">
      <w:numFmt w:val="bullet"/>
      <w:lvlText w:val="•"/>
      <w:lvlJc w:val="left"/>
      <w:pPr>
        <w:ind w:left="7729" w:hanging="360"/>
      </w:pPr>
      <w:rPr>
        <w:rFonts w:hint="default"/>
        <w:lang w:val="en-US" w:eastAsia="en-US" w:bidi="ar-SA"/>
      </w:rPr>
    </w:lvl>
  </w:abstractNum>
  <w:abstractNum w:abstractNumId="17" w15:restartNumberingAfterBreak="0">
    <w:nsid w:val="42BB4D4D"/>
    <w:multiLevelType w:val="hybridMultilevel"/>
    <w:tmpl w:val="8A3A4732"/>
    <w:lvl w:ilvl="0" w:tplc="0C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18" w15:restartNumberingAfterBreak="0">
    <w:nsid w:val="470F4E18"/>
    <w:multiLevelType w:val="hybridMultilevel"/>
    <w:tmpl w:val="706EC9FE"/>
    <w:lvl w:ilvl="0" w:tplc="58041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811BBE"/>
    <w:multiLevelType w:val="hybridMultilevel"/>
    <w:tmpl w:val="14903A5C"/>
    <w:lvl w:ilvl="0" w:tplc="0C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20" w15:restartNumberingAfterBreak="0">
    <w:nsid w:val="541D2C73"/>
    <w:multiLevelType w:val="hybridMultilevel"/>
    <w:tmpl w:val="FA5069F4"/>
    <w:lvl w:ilvl="0" w:tplc="3BB038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D03AF2"/>
    <w:multiLevelType w:val="hybridMultilevel"/>
    <w:tmpl w:val="12769A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2520A4"/>
    <w:multiLevelType w:val="hybridMultilevel"/>
    <w:tmpl w:val="EA7667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E0203A"/>
    <w:multiLevelType w:val="hybridMultilevel"/>
    <w:tmpl w:val="29EA4DD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55D3B98"/>
    <w:multiLevelType w:val="hybridMultilevel"/>
    <w:tmpl w:val="C394B430"/>
    <w:lvl w:ilvl="0" w:tplc="BF6649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DB348C"/>
    <w:multiLevelType w:val="hybridMultilevel"/>
    <w:tmpl w:val="5394CE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E33D39"/>
    <w:multiLevelType w:val="hybridMultilevel"/>
    <w:tmpl w:val="FC445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420BFD"/>
    <w:multiLevelType w:val="hybridMultilevel"/>
    <w:tmpl w:val="58DA126A"/>
    <w:lvl w:ilvl="0" w:tplc="DB90B5D8">
      <w:numFmt w:val="bullet"/>
      <w:lvlText w:val=""/>
      <w:lvlJc w:val="left"/>
      <w:pPr>
        <w:ind w:left="440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1" w:tplc="913AFF34">
      <w:numFmt w:val="bullet"/>
      <w:lvlText w:val="•"/>
      <w:lvlJc w:val="left"/>
      <w:pPr>
        <w:ind w:left="1429" w:hanging="288"/>
      </w:pPr>
      <w:rPr>
        <w:rFonts w:hint="default"/>
      </w:rPr>
    </w:lvl>
    <w:lvl w:ilvl="2" w:tplc="F11204F2">
      <w:numFmt w:val="bullet"/>
      <w:lvlText w:val="•"/>
      <w:lvlJc w:val="left"/>
      <w:pPr>
        <w:ind w:left="2419" w:hanging="288"/>
      </w:pPr>
      <w:rPr>
        <w:rFonts w:hint="default"/>
      </w:rPr>
    </w:lvl>
    <w:lvl w:ilvl="3" w:tplc="3866114A">
      <w:numFmt w:val="bullet"/>
      <w:lvlText w:val="•"/>
      <w:lvlJc w:val="left"/>
      <w:pPr>
        <w:ind w:left="3408" w:hanging="288"/>
      </w:pPr>
      <w:rPr>
        <w:rFonts w:hint="default"/>
      </w:rPr>
    </w:lvl>
    <w:lvl w:ilvl="4" w:tplc="951E1626">
      <w:numFmt w:val="bullet"/>
      <w:lvlText w:val="•"/>
      <w:lvlJc w:val="left"/>
      <w:pPr>
        <w:ind w:left="4398" w:hanging="288"/>
      </w:pPr>
      <w:rPr>
        <w:rFonts w:hint="default"/>
      </w:rPr>
    </w:lvl>
    <w:lvl w:ilvl="5" w:tplc="0598F4DC">
      <w:numFmt w:val="bullet"/>
      <w:lvlText w:val="•"/>
      <w:lvlJc w:val="left"/>
      <w:pPr>
        <w:ind w:left="5387" w:hanging="288"/>
      </w:pPr>
      <w:rPr>
        <w:rFonts w:hint="default"/>
      </w:rPr>
    </w:lvl>
    <w:lvl w:ilvl="6" w:tplc="43DA95AE">
      <w:numFmt w:val="bullet"/>
      <w:lvlText w:val="•"/>
      <w:lvlJc w:val="left"/>
      <w:pPr>
        <w:ind w:left="6377" w:hanging="288"/>
      </w:pPr>
      <w:rPr>
        <w:rFonts w:hint="default"/>
      </w:rPr>
    </w:lvl>
    <w:lvl w:ilvl="7" w:tplc="B526EAAC">
      <w:numFmt w:val="bullet"/>
      <w:lvlText w:val="•"/>
      <w:lvlJc w:val="left"/>
      <w:pPr>
        <w:ind w:left="7366" w:hanging="288"/>
      </w:pPr>
      <w:rPr>
        <w:rFonts w:hint="default"/>
      </w:rPr>
    </w:lvl>
    <w:lvl w:ilvl="8" w:tplc="5A9691BE">
      <w:numFmt w:val="bullet"/>
      <w:lvlText w:val="•"/>
      <w:lvlJc w:val="left"/>
      <w:pPr>
        <w:ind w:left="8356" w:hanging="288"/>
      </w:pPr>
      <w:rPr>
        <w:rFonts w:hint="default"/>
      </w:rPr>
    </w:lvl>
  </w:abstractNum>
  <w:abstractNum w:abstractNumId="28" w15:restartNumberingAfterBreak="0">
    <w:nsid w:val="7AF27342"/>
    <w:multiLevelType w:val="hybridMultilevel"/>
    <w:tmpl w:val="F1E453FE"/>
    <w:lvl w:ilvl="0" w:tplc="D0C843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5F4392"/>
    <w:multiLevelType w:val="hybridMultilevel"/>
    <w:tmpl w:val="141CCF3C"/>
    <w:lvl w:ilvl="0" w:tplc="0C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num w:numId="1" w16cid:durableId="262349111">
    <w:abstractNumId w:val="13"/>
  </w:num>
  <w:num w:numId="2" w16cid:durableId="1286620958">
    <w:abstractNumId w:val="8"/>
  </w:num>
  <w:num w:numId="3" w16cid:durableId="1432166206">
    <w:abstractNumId w:val="27"/>
  </w:num>
  <w:num w:numId="4" w16cid:durableId="321084049">
    <w:abstractNumId w:val="17"/>
  </w:num>
  <w:num w:numId="5" w16cid:durableId="1700860478">
    <w:abstractNumId w:val="10"/>
  </w:num>
  <w:num w:numId="6" w16cid:durableId="1228303744">
    <w:abstractNumId w:val="29"/>
  </w:num>
  <w:num w:numId="7" w16cid:durableId="225067210">
    <w:abstractNumId w:val="25"/>
  </w:num>
  <w:num w:numId="8" w16cid:durableId="1125464685">
    <w:abstractNumId w:val="26"/>
  </w:num>
  <w:num w:numId="9" w16cid:durableId="1505121865">
    <w:abstractNumId w:val="24"/>
  </w:num>
  <w:num w:numId="10" w16cid:durableId="1799102586">
    <w:abstractNumId w:val="4"/>
  </w:num>
  <w:num w:numId="11" w16cid:durableId="2045014157">
    <w:abstractNumId w:val="18"/>
  </w:num>
  <w:num w:numId="12" w16cid:durableId="571281719">
    <w:abstractNumId w:val="20"/>
  </w:num>
  <w:num w:numId="13" w16cid:durableId="959410719">
    <w:abstractNumId w:val="1"/>
  </w:num>
  <w:num w:numId="14" w16cid:durableId="1034885059">
    <w:abstractNumId w:val="14"/>
  </w:num>
  <w:num w:numId="15" w16cid:durableId="1208176371">
    <w:abstractNumId w:val="28"/>
  </w:num>
  <w:num w:numId="16" w16cid:durableId="39407674">
    <w:abstractNumId w:val="11"/>
  </w:num>
  <w:num w:numId="17" w16cid:durableId="1533835781">
    <w:abstractNumId w:val="9"/>
  </w:num>
  <w:num w:numId="18" w16cid:durableId="1783956292">
    <w:abstractNumId w:val="3"/>
  </w:num>
  <w:num w:numId="19" w16cid:durableId="1511291415">
    <w:abstractNumId w:val="6"/>
  </w:num>
  <w:num w:numId="20" w16cid:durableId="887885633">
    <w:abstractNumId w:val="2"/>
  </w:num>
  <w:num w:numId="21" w16cid:durableId="1505317371">
    <w:abstractNumId w:val="5"/>
  </w:num>
  <w:num w:numId="22" w16cid:durableId="571349776">
    <w:abstractNumId w:val="23"/>
  </w:num>
  <w:num w:numId="23" w16cid:durableId="492842095">
    <w:abstractNumId w:val="19"/>
  </w:num>
  <w:num w:numId="24" w16cid:durableId="2029018849">
    <w:abstractNumId w:val="7"/>
  </w:num>
  <w:num w:numId="25" w16cid:durableId="329338146">
    <w:abstractNumId w:val="21"/>
  </w:num>
  <w:num w:numId="26" w16cid:durableId="874659433">
    <w:abstractNumId w:val="0"/>
  </w:num>
  <w:num w:numId="27" w16cid:durableId="1895970821">
    <w:abstractNumId w:val="22"/>
  </w:num>
  <w:num w:numId="28" w16cid:durableId="1251616795">
    <w:abstractNumId w:val="15"/>
  </w:num>
  <w:num w:numId="29" w16cid:durableId="605189227">
    <w:abstractNumId w:val="16"/>
  </w:num>
  <w:num w:numId="30" w16cid:durableId="122841555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fPhkhnKbFDTZ8ASWBURFFeO3n+HCpS5Ldw+qZNkFbfOLtTczTNJXO8qZfVNZ10hGqPfbeDE4CRNye61vochyog==" w:salt="3AY4dh3UP+hYBy5DJm8zRg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MrawMDUzt7Q0NTNV0lEKTi0uzszPAykwtKgFAJqO7cUtAAAA"/>
  </w:docVars>
  <w:rsids>
    <w:rsidRoot w:val="001C0957"/>
    <w:rsid w:val="00001042"/>
    <w:rsid w:val="000034E2"/>
    <w:rsid w:val="000055F2"/>
    <w:rsid w:val="00006E3A"/>
    <w:rsid w:val="00013446"/>
    <w:rsid w:val="00014C6E"/>
    <w:rsid w:val="00016BB7"/>
    <w:rsid w:val="00017EB5"/>
    <w:rsid w:val="000227C0"/>
    <w:rsid w:val="000234BD"/>
    <w:rsid w:val="00025396"/>
    <w:rsid w:val="00026FCC"/>
    <w:rsid w:val="00030362"/>
    <w:rsid w:val="000346D6"/>
    <w:rsid w:val="00036636"/>
    <w:rsid w:val="00036ECC"/>
    <w:rsid w:val="000453F3"/>
    <w:rsid w:val="000464B3"/>
    <w:rsid w:val="00046CC8"/>
    <w:rsid w:val="000475D1"/>
    <w:rsid w:val="00050DE7"/>
    <w:rsid w:val="0005277F"/>
    <w:rsid w:val="00057055"/>
    <w:rsid w:val="00060B0F"/>
    <w:rsid w:val="0006460D"/>
    <w:rsid w:val="00065DA9"/>
    <w:rsid w:val="00067E37"/>
    <w:rsid w:val="00071528"/>
    <w:rsid w:val="00075DF3"/>
    <w:rsid w:val="00080745"/>
    <w:rsid w:val="00084B93"/>
    <w:rsid w:val="000A42EC"/>
    <w:rsid w:val="000B4379"/>
    <w:rsid w:val="000B5C3C"/>
    <w:rsid w:val="000B63A7"/>
    <w:rsid w:val="000C32B9"/>
    <w:rsid w:val="000C75B0"/>
    <w:rsid w:val="000D4239"/>
    <w:rsid w:val="000E5F8D"/>
    <w:rsid w:val="000E6613"/>
    <w:rsid w:val="00101509"/>
    <w:rsid w:val="001064A9"/>
    <w:rsid w:val="00111CF7"/>
    <w:rsid w:val="00121522"/>
    <w:rsid w:val="001222DD"/>
    <w:rsid w:val="001225DE"/>
    <w:rsid w:val="001236C7"/>
    <w:rsid w:val="00123A3C"/>
    <w:rsid w:val="00124BE1"/>
    <w:rsid w:val="0012791B"/>
    <w:rsid w:val="0013103F"/>
    <w:rsid w:val="00132D45"/>
    <w:rsid w:val="00134480"/>
    <w:rsid w:val="001519C4"/>
    <w:rsid w:val="00156F58"/>
    <w:rsid w:val="001578D4"/>
    <w:rsid w:val="00165912"/>
    <w:rsid w:val="00173D83"/>
    <w:rsid w:val="0017517D"/>
    <w:rsid w:val="00192869"/>
    <w:rsid w:val="00193E25"/>
    <w:rsid w:val="001A35DF"/>
    <w:rsid w:val="001A550B"/>
    <w:rsid w:val="001B23D7"/>
    <w:rsid w:val="001C0957"/>
    <w:rsid w:val="001C2683"/>
    <w:rsid w:val="001C52F5"/>
    <w:rsid w:val="001C5393"/>
    <w:rsid w:val="001C703B"/>
    <w:rsid w:val="001D11D0"/>
    <w:rsid w:val="001D3C1E"/>
    <w:rsid w:val="001D680F"/>
    <w:rsid w:val="001D7201"/>
    <w:rsid w:val="001D73D4"/>
    <w:rsid w:val="001E3AA0"/>
    <w:rsid w:val="001E7061"/>
    <w:rsid w:val="001F19AC"/>
    <w:rsid w:val="001F2BEB"/>
    <w:rsid w:val="001F356E"/>
    <w:rsid w:val="001F38C8"/>
    <w:rsid w:val="001F3949"/>
    <w:rsid w:val="001F50D5"/>
    <w:rsid w:val="001F56DB"/>
    <w:rsid w:val="002128F7"/>
    <w:rsid w:val="002143EB"/>
    <w:rsid w:val="002148A2"/>
    <w:rsid w:val="002163EA"/>
    <w:rsid w:val="00217B8A"/>
    <w:rsid w:val="002217C3"/>
    <w:rsid w:val="00223D84"/>
    <w:rsid w:val="00225189"/>
    <w:rsid w:val="002257A3"/>
    <w:rsid w:val="002264C0"/>
    <w:rsid w:val="00226AF7"/>
    <w:rsid w:val="00231E9F"/>
    <w:rsid w:val="00242295"/>
    <w:rsid w:val="00246453"/>
    <w:rsid w:val="0024760B"/>
    <w:rsid w:val="00253605"/>
    <w:rsid w:val="00256978"/>
    <w:rsid w:val="00264567"/>
    <w:rsid w:val="002723A6"/>
    <w:rsid w:val="00273428"/>
    <w:rsid w:val="00273A6D"/>
    <w:rsid w:val="0028742C"/>
    <w:rsid w:val="00292D91"/>
    <w:rsid w:val="00293802"/>
    <w:rsid w:val="002A0180"/>
    <w:rsid w:val="002A0C3C"/>
    <w:rsid w:val="002A5689"/>
    <w:rsid w:val="002A64DF"/>
    <w:rsid w:val="002A70E7"/>
    <w:rsid w:val="002B0CDB"/>
    <w:rsid w:val="002B123B"/>
    <w:rsid w:val="002B188E"/>
    <w:rsid w:val="002C55BD"/>
    <w:rsid w:val="002C7D0D"/>
    <w:rsid w:val="002D0819"/>
    <w:rsid w:val="002D0E3E"/>
    <w:rsid w:val="002D526F"/>
    <w:rsid w:val="002D59FC"/>
    <w:rsid w:val="002D761D"/>
    <w:rsid w:val="002E0890"/>
    <w:rsid w:val="002E28A8"/>
    <w:rsid w:val="002F0081"/>
    <w:rsid w:val="002F0819"/>
    <w:rsid w:val="002F1C7C"/>
    <w:rsid w:val="002F6F39"/>
    <w:rsid w:val="0030180B"/>
    <w:rsid w:val="00306796"/>
    <w:rsid w:val="003079B4"/>
    <w:rsid w:val="00312E35"/>
    <w:rsid w:val="00313968"/>
    <w:rsid w:val="00314489"/>
    <w:rsid w:val="00314A0D"/>
    <w:rsid w:val="00314B91"/>
    <w:rsid w:val="00317384"/>
    <w:rsid w:val="0032081F"/>
    <w:rsid w:val="00323B73"/>
    <w:rsid w:val="0033013D"/>
    <w:rsid w:val="00337FAD"/>
    <w:rsid w:val="00340CF2"/>
    <w:rsid w:val="00343739"/>
    <w:rsid w:val="00353D67"/>
    <w:rsid w:val="00362389"/>
    <w:rsid w:val="00370A03"/>
    <w:rsid w:val="0038012B"/>
    <w:rsid w:val="003801E3"/>
    <w:rsid w:val="00382BB8"/>
    <w:rsid w:val="00383005"/>
    <w:rsid w:val="00384734"/>
    <w:rsid w:val="0039323E"/>
    <w:rsid w:val="003932E6"/>
    <w:rsid w:val="00394297"/>
    <w:rsid w:val="00395EDE"/>
    <w:rsid w:val="003B2F3C"/>
    <w:rsid w:val="003B362D"/>
    <w:rsid w:val="003B3D82"/>
    <w:rsid w:val="003B66B7"/>
    <w:rsid w:val="003B7EF6"/>
    <w:rsid w:val="003C232C"/>
    <w:rsid w:val="003C3616"/>
    <w:rsid w:val="003C6D91"/>
    <w:rsid w:val="003D3873"/>
    <w:rsid w:val="003D614D"/>
    <w:rsid w:val="003D7DB3"/>
    <w:rsid w:val="003E074F"/>
    <w:rsid w:val="003E2BD2"/>
    <w:rsid w:val="003E4603"/>
    <w:rsid w:val="003E51AD"/>
    <w:rsid w:val="003E57C0"/>
    <w:rsid w:val="003E720B"/>
    <w:rsid w:val="003F4FAE"/>
    <w:rsid w:val="003F5BBC"/>
    <w:rsid w:val="00400F91"/>
    <w:rsid w:val="00404410"/>
    <w:rsid w:val="0040486E"/>
    <w:rsid w:val="00410FE0"/>
    <w:rsid w:val="00411F4E"/>
    <w:rsid w:val="0041589A"/>
    <w:rsid w:val="00426B87"/>
    <w:rsid w:val="004303DC"/>
    <w:rsid w:val="00431B23"/>
    <w:rsid w:val="00431D7A"/>
    <w:rsid w:val="0043394E"/>
    <w:rsid w:val="00440BA4"/>
    <w:rsid w:val="004500FF"/>
    <w:rsid w:val="004656E9"/>
    <w:rsid w:val="00467702"/>
    <w:rsid w:val="004768D4"/>
    <w:rsid w:val="00481450"/>
    <w:rsid w:val="00483465"/>
    <w:rsid w:val="00483F66"/>
    <w:rsid w:val="00490859"/>
    <w:rsid w:val="0049648F"/>
    <w:rsid w:val="004A3331"/>
    <w:rsid w:val="004A4DBE"/>
    <w:rsid w:val="004A57C0"/>
    <w:rsid w:val="004B37B8"/>
    <w:rsid w:val="004B7BE5"/>
    <w:rsid w:val="004C2EDD"/>
    <w:rsid w:val="004C507A"/>
    <w:rsid w:val="004C5EBF"/>
    <w:rsid w:val="004D0E45"/>
    <w:rsid w:val="004D3175"/>
    <w:rsid w:val="004D7997"/>
    <w:rsid w:val="004E3DD4"/>
    <w:rsid w:val="004E4A2D"/>
    <w:rsid w:val="004F1B5C"/>
    <w:rsid w:val="00502AEE"/>
    <w:rsid w:val="00502E43"/>
    <w:rsid w:val="005230D2"/>
    <w:rsid w:val="00523A82"/>
    <w:rsid w:val="00531FC4"/>
    <w:rsid w:val="00533EA7"/>
    <w:rsid w:val="0053696A"/>
    <w:rsid w:val="005373E2"/>
    <w:rsid w:val="00543728"/>
    <w:rsid w:val="0055404F"/>
    <w:rsid w:val="00563361"/>
    <w:rsid w:val="0056736E"/>
    <w:rsid w:val="00570043"/>
    <w:rsid w:val="00571867"/>
    <w:rsid w:val="005725D6"/>
    <w:rsid w:val="00575DF5"/>
    <w:rsid w:val="00577F9B"/>
    <w:rsid w:val="005851F9"/>
    <w:rsid w:val="00592E7B"/>
    <w:rsid w:val="005A2B46"/>
    <w:rsid w:val="005A6BBF"/>
    <w:rsid w:val="005B0D87"/>
    <w:rsid w:val="005B319E"/>
    <w:rsid w:val="005B7A2C"/>
    <w:rsid w:val="005C4991"/>
    <w:rsid w:val="005D39B7"/>
    <w:rsid w:val="005D4FF0"/>
    <w:rsid w:val="005E4EA0"/>
    <w:rsid w:val="005E5189"/>
    <w:rsid w:val="005E604D"/>
    <w:rsid w:val="005E73BB"/>
    <w:rsid w:val="005F354C"/>
    <w:rsid w:val="0060031D"/>
    <w:rsid w:val="00601F6D"/>
    <w:rsid w:val="00602269"/>
    <w:rsid w:val="00606B23"/>
    <w:rsid w:val="00607D01"/>
    <w:rsid w:val="006100BD"/>
    <w:rsid w:val="00614287"/>
    <w:rsid w:val="00630D60"/>
    <w:rsid w:val="006310E9"/>
    <w:rsid w:val="00636DFB"/>
    <w:rsid w:val="0064393E"/>
    <w:rsid w:val="00650E74"/>
    <w:rsid w:val="00652567"/>
    <w:rsid w:val="006545EC"/>
    <w:rsid w:val="006571D8"/>
    <w:rsid w:val="00657D29"/>
    <w:rsid w:val="0066356B"/>
    <w:rsid w:val="006637B7"/>
    <w:rsid w:val="006645BF"/>
    <w:rsid w:val="00665919"/>
    <w:rsid w:val="00665C4C"/>
    <w:rsid w:val="00670BE9"/>
    <w:rsid w:val="00675018"/>
    <w:rsid w:val="006760C8"/>
    <w:rsid w:val="0067738C"/>
    <w:rsid w:val="00680411"/>
    <w:rsid w:val="00681848"/>
    <w:rsid w:val="006824D1"/>
    <w:rsid w:val="006832DE"/>
    <w:rsid w:val="00685C53"/>
    <w:rsid w:val="006902DA"/>
    <w:rsid w:val="006907CD"/>
    <w:rsid w:val="00692EF8"/>
    <w:rsid w:val="00694132"/>
    <w:rsid w:val="00696462"/>
    <w:rsid w:val="006A0589"/>
    <w:rsid w:val="006A1C13"/>
    <w:rsid w:val="006A5ACB"/>
    <w:rsid w:val="006A76E8"/>
    <w:rsid w:val="006B01F1"/>
    <w:rsid w:val="006C3E48"/>
    <w:rsid w:val="006C4A8F"/>
    <w:rsid w:val="006D1997"/>
    <w:rsid w:val="006D216A"/>
    <w:rsid w:val="006D3678"/>
    <w:rsid w:val="006D490D"/>
    <w:rsid w:val="006D5B3A"/>
    <w:rsid w:val="006E1529"/>
    <w:rsid w:val="006E7137"/>
    <w:rsid w:val="006F439C"/>
    <w:rsid w:val="006F58CD"/>
    <w:rsid w:val="006F75D2"/>
    <w:rsid w:val="00700588"/>
    <w:rsid w:val="00701097"/>
    <w:rsid w:val="00707C44"/>
    <w:rsid w:val="007101AF"/>
    <w:rsid w:val="007166E7"/>
    <w:rsid w:val="00720E1F"/>
    <w:rsid w:val="00721DE4"/>
    <w:rsid w:val="00722A71"/>
    <w:rsid w:val="00726A65"/>
    <w:rsid w:val="00754F91"/>
    <w:rsid w:val="00756488"/>
    <w:rsid w:val="00756D58"/>
    <w:rsid w:val="0076337A"/>
    <w:rsid w:val="00764702"/>
    <w:rsid w:val="00765D38"/>
    <w:rsid w:val="00775ADE"/>
    <w:rsid w:val="00780C17"/>
    <w:rsid w:val="00783A04"/>
    <w:rsid w:val="00783D24"/>
    <w:rsid w:val="00792AB2"/>
    <w:rsid w:val="007A27E2"/>
    <w:rsid w:val="007A36DA"/>
    <w:rsid w:val="007B0240"/>
    <w:rsid w:val="007B1987"/>
    <w:rsid w:val="007B1EB1"/>
    <w:rsid w:val="007B37FA"/>
    <w:rsid w:val="007B403F"/>
    <w:rsid w:val="007B5857"/>
    <w:rsid w:val="007B5C8F"/>
    <w:rsid w:val="007B6E56"/>
    <w:rsid w:val="007C046D"/>
    <w:rsid w:val="007C35AC"/>
    <w:rsid w:val="007C50B6"/>
    <w:rsid w:val="007C629B"/>
    <w:rsid w:val="007D136E"/>
    <w:rsid w:val="007D42EF"/>
    <w:rsid w:val="007D7B89"/>
    <w:rsid w:val="007F1CCA"/>
    <w:rsid w:val="00800ECB"/>
    <w:rsid w:val="008037FC"/>
    <w:rsid w:val="00810DF5"/>
    <w:rsid w:val="00811D09"/>
    <w:rsid w:val="00822289"/>
    <w:rsid w:val="00826A2E"/>
    <w:rsid w:val="008313A0"/>
    <w:rsid w:val="008324C5"/>
    <w:rsid w:val="008329DD"/>
    <w:rsid w:val="00844D4C"/>
    <w:rsid w:val="0085045A"/>
    <w:rsid w:val="00861138"/>
    <w:rsid w:val="00864A28"/>
    <w:rsid w:val="00866D06"/>
    <w:rsid w:val="0087235D"/>
    <w:rsid w:val="00873613"/>
    <w:rsid w:val="0087400A"/>
    <w:rsid w:val="00874F40"/>
    <w:rsid w:val="00881026"/>
    <w:rsid w:val="008876D4"/>
    <w:rsid w:val="008938E6"/>
    <w:rsid w:val="008A38C3"/>
    <w:rsid w:val="008A54E9"/>
    <w:rsid w:val="008C0F4D"/>
    <w:rsid w:val="008C2E77"/>
    <w:rsid w:val="008C75B9"/>
    <w:rsid w:val="008C778D"/>
    <w:rsid w:val="008C7A02"/>
    <w:rsid w:val="008C7A51"/>
    <w:rsid w:val="008D3BBE"/>
    <w:rsid w:val="008F184F"/>
    <w:rsid w:val="008F2DB6"/>
    <w:rsid w:val="008F5539"/>
    <w:rsid w:val="008F5B96"/>
    <w:rsid w:val="008F6643"/>
    <w:rsid w:val="0090775F"/>
    <w:rsid w:val="00910581"/>
    <w:rsid w:val="0091080B"/>
    <w:rsid w:val="00912EEF"/>
    <w:rsid w:val="00914814"/>
    <w:rsid w:val="0091647F"/>
    <w:rsid w:val="00921E92"/>
    <w:rsid w:val="00925623"/>
    <w:rsid w:val="00927F5E"/>
    <w:rsid w:val="00950980"/>
    <w:rsid w:val="009509A2"/>
    <w:rsid w:val="009539E8"/>
    <w:rsid w:val="0095460C"/>
    <w:rsid w:val="0095490D"/>
    <w:rsid w:val="009611AC"/>
    <w:rsid w:val="009633E6"/>
    <w:rsid w:val="009704DB"/>
    <w:rsid w:val="00970ACA"/>
    <w:rsid w:val="00970C3E"/>
    <w:rsid w:val="009714A9"/>
    <w:rsid w:val="00972000"/>
    <w:rsid w:val="0097387D"/>
    <w:rsid w:val="00976246"/>
    <w:rsid w:val="00976964"/>
    <w:rsid w:val="009820E1"/>
    <w:rsid w:val="00986B11"/>
    <w:rsid w:val="00997200"/>
    <w:rsid w:val="00997B36"/>
    <w:rsid w:val="009A018F"/>
    <w:rsid w:val="009A0453"/>
    <w:rsid w:val="009A0A1D"/>
    <w:rsid w:val="009A613D"/>
    <w:rsid w:val="009A68F5"/>
    <w:rsid w:val="009B3FA5"/>
    <w:rsid w:val="009B6397"/>
    <w:rsid w:val="009C4D36"/>
    <w:rsid w:val="009C6140"/>
    <w:rsid w:val="009D0D2F"/>
    <w:rsid w:val="009D2186"/>
    <w:rsid w:val="009D477C"/>
    <w:rsid w:val="009D5918"/>
    <w:rsid w:val="009D7FE0"/>
    <w:rsid w:val="009E035A"/>
    <w:rsid w:val="009E147C"/>
    <w:rsid w:val="009E41B8"/>
    <w:rsid w:val="009E59F6"/>
    <w:rsid w:val="009E6B13"/>
    <w:rsid w:val="009E7871"/>
    <w:rsid w:val="009F453E"/>
    <w:rsid w:val="00A05306"/>
    <w:rsid w:val="00A05B17"/>
    <w:rsid w:val="00A10263"/>
    <w:rsid w:val="00A10842"/>
    <w:rsid w:val="00A15F0E"/>
    <w:rsid w:val="00A16E0A"/>
    <w:rsid w:val="00A21104"/>
    <w:rsid w:val="00A2414A"/>
    <w:rsid w:val="00A301E0"/>
    <w:rsid w:val="00A329A0"/>
    <w:rsid w:val="00A43D7D"/>
    <w:rsid w:val="00A4437C"/>
    <w:rsid w:val="00A467CA"/>
    <w:rsid w:val="00A50613"/>
    <w:rsid w:val="00A65B07"/>
    <w:rsid w:val="00A701B3"/>
    <w:rsid w:val="00A7090C"/>
    <w:rsid w:val="00A72B80"/>
    <w:rsid w:val="00A735DC"/>
    <w:rsid w:val="00A756E7"/>
    <w:rsid w:val="00A759A7"/>
    <w:rsid w:val="00A75A3B"/>
    <w:rsid w:val="00A8305C"/>
    <w:rsid w:val="00A83E7A"/>
    <w:rsid w:val="00A84DA9"/>
    <w:rsid w:val="00A8718A"/>
    <w:rsid w:val="00A91153"/>
    <w:rsid w:val="00A92437"/>
    <w:rsid w:val="00A9616B"/>
    <w:rsid w:val="00AA5E09"/>
    <w:rsid w:val="00AA5F6E"/>
    <w:rsid w:val="00AA639B"/>
    <w:rsid w:val="00AA7CE8"/>
    <w:rsid w:val="00AC189E"/>
    <w:rsid w:val="00AC7976"/>
    <w:rsid w:val="00AD1894"/>
    <w:rsid w:val="00AE1830"/>
    <w:rsid w:val="00AE1F8B"/>
    <w:rsid w:val="00AF287E"/>
    <w:rsid w:val="00AF2C6A"/>
    <w:rsid w:val="00AF4372"/>
    <w:rsid w:val="00AF676B"/>
    <w:rsid w:val="00B1015B"/>
    <w:rsid w:val="00B105E8"/>
    <w:rsid w:val="00B15230"/>
    <w:rsid w:val="00B156D9"/>
    <w:rsid w:val="00B21AE1"/>
    <w:rsid w:val="00B21D11"/>
    <w:rsid w:val="00B25D36"/>
    <w:rsid w:val="00B26597"/>
    <w:rsid w:val="00B44575"/>
    <w:rsid w:val="00B51D8E"/>
    <w:rsid w:val="00B53006"/>
    <w:rsid w:val="00B54DFC"/>
    <w:rsid w:val="00B6277D"/>
    <w:rsid w:val="00B652C7"/>
    <w:rsid w:val="00B743DE"/>
    <w:rsid w:val="00B770C2"/>
    <w:rsid w:val="00B80C80"/>
    <w:rsid w:val="00B86BA1"/>
    <w:rsid w:val="00B928C7"/>
    <w:rsid w:val="00B9381F"/>
    <w:rsid w:val="00BA76AF"/>
    <w:rsid w:val="00BB2E94"/>
    <w:rsid w:val="00BB605E"/>
    <w:rsid w:val="00BC2DC2"/>
    <w:rsid w:val="00BD0723"/>
    <w:rsid w:val="00BD0A17"/>
    <w:rsid w:val="00BD578B"/>
    <w:rsid w:val="00BE14EB"/>
    <w:rsid w:val="00BE2061"/>
    <w:rsid w:val="00BF139F"/>
    <w:rsid w:val="00BF40F5"/>
    <w:rsid w:val="00BF4A2E"/>
    <w:rsid w:val="00BF5ED7"/>
    <w:rsid w:val="00C00BF0"/>
    <w:rsid w:val="00C032B2"/>
    <w:rsid w:val="00C03DDF"/>
    <w:rsid w:val="00C041EA"/>
    <w:rsid w:val="00C04CA1"/>
    <w:rsid w:val="00C07783"/>
    <w:rsid w:val="00C171C6"/>
    <w:rsid w:val="00C2133E"/>
    <w:rsid w:val="00C239AF"/>
    <w:rsid w:val="00C24E81"/>
    <w:rsid w:val="00C256BD"/>
    <w:rsid w:val="00C303AF"/>
    <w:rsid w:val="00C30BBA"/>
    <w:rsid w:val="00C3670B"/>
    <w:rsid w:val="00C53907"/>
    <w:rsid w:val="00C53A70"/>
    <w:rsid w:val="00C54089"/>
    <w:rsid w:val="00C54431"/>
    <w:rsid w:val="00C609DD"/>
    <w:rsid w:val="00C6392D"/>
    <w:rsid w:val="00C72C7B"/>
    <w:rsid w:val="00C80B74"/>
    <w:rsid w:val="00C80C57"/>
    <w:rsid w:val="00C81050"/>
    <w:rsid w:val="00C8304B"/>
    <w:rsid w:val="00C86DA2"/>
    <w:rsid w:val="00C8792C"/>
    <w:rsid w:val="00C95C24"/>
    <w:rsid w:val="00CA0151"/>
    <w:rsid w:val="00CA7409"/>
    <w:rsid w:val="00CB3690"/>
    <w:rsid w:val="00CB4D83"/>
    <w:rsid w:val="00CC01FD"/>
    <w:rsid w:val="00CC07AC"/>
    <w:rsid w:val="00CC0C75"/>
    <w:rsid w:val="00CC258A"/>
    <w:rsid w:val="00CC7480"/>
    <w:rsid w:val="00CC7D76"/>
    <w:rsid w:val="00CD170C"/>
    <w:rsid w:val="00CD2BFA"/>
    <w:rsid w:val="00CE1B04"/>
    <w:rsid w:val="00CE1FF6"/>
    <w:rsid w:val="00CE57D1"/>
    <w:rsid w:val="00CE7BD7"/>
    <w:rsid w:val="00CF2A3F"/>
    <w:rsid w:val="00D041B3"/>
    <w:rsid w:val="00D1087E"/>
    <w:rsid w:val="00D12234"/>
    <w:rsid w:val="00D17F68"/>
    <w:rsid w:val="00D2256D"/>
    <w:rsid w:val="00D23A45"/>
    <w:rsid w:val="00D2547E"/>
    <w:rsid w:val="00D257FA"/>
    <w:rsid w:val="00D25D8E"/>
    <w:rsid w:val="00D266FA"/>
    <w:rsid w:val="00D335B4"/>
    <w:rsid w:val="00D35288"/>
    <w:rsid w:val="00D3538B"/>
    <w:rsid w:val="00D357A7"/>
    <w:rsid w:val="00D37703"/>
    <w:rsid w:val="00D379DB"/>
    <w:rsid w:val="00D40DF7"/>
    <w:rsid w:val="00D45204"/>
    <w:rsid w:val="00D45F89"/>
    <w:rsid w:val="00D51F27"/>
    <w:rsid w:val="00D55DE1"/>
    <w:rsid w:val="00D56A40"/>
    <w:rsid w:val="00D6293E"/>
    <w:rsid w:val="00D70AD4"/>
    <w:rsid w:val="00D70F17"/>
    <w:rsid w:val="00D72223"/>
    <w:rsid w:val="00D775CD"/>
    <w:rsid w:val="00DA5E22"/>
    <w:rsid w:val="00DA674B"/>
    <w:rsid w:val="00DA7E30"/>
    <w:rsid w:val="00DB1495"/>
    <w:rsid w:val="00DC0AED"/>
    <w:rsid w:val="00DC4899"/>
    <w:rsid w:val="00DC549F"/>
    <w:rsid w:val="00DD0DFB"/>
    <w:rsid w:val="00DD2E9C"/>
    <w:rsid w:val="00DD343C"/>
    <w:rsid w:val="00DD3482"/>
    <w:rsid w:val="00DD682F"/>
    <w:rsid w:val="00DD7B14"/>
    <w:rsid w:val="00DE378B"/>
    <w:rsid w:val="00DF1BAE"/>
    <w:rsid w:val="00E00183"/>
    <w:rsid w:val="00E01165"/>
    <w:rsid w:val="00E0312B"/>
    <w:rsid w:val="00E11678"/>
    <w:rsid w:val="00E12414"/>
    <w:rsid w:val="00E17A04"/>
    <w:rsid w:val="00E201C7"/>
    <w:rsid w:val="00E24688"/>
    <w:rsid w:val="00E246ED"/>
    <w:rsid w:val="00E26362"/>
    <w:rsid w:val="00E31EBB"/>
    <w:rsid w:val="00E32055"/>
    <w:rsid w:val="00E3304A"/>
    <w:rsid w:val="00E35D98"/>
    <w:rsid w:val="00E36DBA"/>
    <w:rsid w:val="00E4153A"/>
    <w:rsid w:val="00E416EC"/>
    <w:rsid w:val="00E42E36"/>
    <w:rsid w:val="00E43626"/>
    <w:rsid w:val="00E46A5B"/>
    <w:rsid w:val="00E51779"/>
    <w:rsid w:val="00E605A6"/>
    <w:rsid w:val="00E60E63"/>
    <w:rsid w:val="00E64502"/>
    <w:rsid w:val="00E646D3"/>
    <w:rsid w:val="00E64FBE"/>
    <w:rsid w:val="00E76655"/>
    <w:rsid w:val="00E7752A"/>
    <w:rsid w:val="00E80D8E"/>
    <w:rsid w:val="00E81BCE"/>
    <w:rsid w:val="00E824F6"/>
    <w:rsid w:val="00E8271D"/>
    <w:rsid w:val="00E847D8"/>
    <w:rsid w:val="00E84C7E"/>
    <w:rsid w:val="00E85118"/>
    <w:rsid w:val="00E858CD"/>
    <w:rsid w:val="00E86C57"/>
    <w:rsid w:val="00E87F4A"/>
    <w:rsid w:val="00E925D6"/>
    <w:rsid w:val="00EA00AC"/>
    <w:rsid w:val="00EA6E97"/>
    <w:rsid w:val="00EA7116"/>
    <w:rsid w:val="00EA7ABD"/>
    <w:rsid w:val="00EB1D06"/>
    <w:rsid w:val="00EB370D"/>
    <w:rsid w:val="00EB4A46"/>
    <w:rsid w:val="00EC1930"/>
    <w:rsid w:val="00EC2AF7"/>
    <w:rsid w:val="00EC639D"/>
    <w:rsid w:val="00ED0E35"/>
    <w:rsid w:val="00ED1A26"/>
    <w:rsid w:val="00ED1B2B"/>
    <w:rsid w:val="00ED1C30"/>
    <w:rsid w:val="00ED660F"/>
    <w:rsid w:val="00ED6F8C"/>
    <w:rsid w:val="00EE7CE2"/>
    <w:rsid w:val="00EF1F82"/>
    <w:rsid w:val="00EF2985"/>
    <w:rsid w:val="00EF3BAC"/>
    <w:rsid w:val="00EF4E14"/>
    <w:rsid w:val="00EF5D82"/>
    <w:rsid w:val="00EF63AC"/>
    <w:rsid w:val="00EF7CE0"/>
    <w:rsid w:val="00F02A89"/>
    <w:rsid w:val="00F02B4F"/>
    <w:rsid w:val="00F0382A"/>
    <w:rsid w:val="00F07724"/>
    <w:rsid w:val="00F104AE"/>
    <w:rsid w:val="00F147E6"/>
    <w:rsid w:val="00F25330"/>
    <w:rsid w:val="00F3197F"/>
    <w:rsid w:val="00F36502"/>
    <w:rsid w:val="00F40BF1"/>
    <w:rsid w:val="00F4115B"/>
    <w:rsid w:val="00F42C09"/>
    <w:rsid w:val="00F439BE"/>
    <w:rsid w:val="00F52A11"/>
    <w:rsid w:val="00F55D2F"/>
    <w:rsid w:val="00F562D8"/>
    <w:rsid w:val="00F62676"/>
    <w:rsid w:val="00F628DA"/>
    <w:rsid w:val="00F63B18"/>
    <w:rsid w:val="00F65200"/>
    <w:rsid w:val="00F666AE"/>
    <w:rsid w:val="00F7134F"/>
    <w:rsid w:val="00F730CD"/>
    <w:rsid w:val="00F774B1"/>
    <w:rsid w:val="00F839B5"/>
    <w:rsid w:val="00F83E8A"/>
    <w:rsid w:val="00FA605B"/>
    <w:rsid w:val="00FA6E53"/>
    <w:rsid w:val="00FB17C5"/>
    <w:rsid w:val="00FB1974"/>
    <w:rsid w:val="00FB5AC1"/>
    <w:rsid w:val="00FB6A39"/>
    <w:rsid w:val="00FC1A61"/>
    <w:rsid w:val="00FC209A"/>
    <w:rsid w:val="00FC2BFC"/>
    <w:rsid w:val="00FC3378"/>
    <w:rsid w:val="00FC5939"/>
    <w:rsid w:val="00FC6B72"/>
    <w:rsid w:val="00FD081E"/>
    <w:rsid w:val="00FD19F9"/>
    <w:rsid w:val="00FD1BDE"/>
    <w:rsid w:val="00FD79D7"/>
    <w:rsid w:val="00FE16D8"/>
    <w:rsid w:val="00FE1F3B"/>
    <w:rsid w:val="00FE3548"/>
    <w:rsid w:val="00FE5289"/>
    <w:rsid w:val="00FF5140"/>
    <w:rsid w:val="00FF5D78"/>
    <w:rsid w:val="00FF6334"/>
    <w:rsid w:val="1226E735"/>
    <w:rsid w:val="17CDB1D0"/>
    <w:rsid w:val="219819C9"/>
    <w:rsid w:val="225A3BBA"/>
    <w:rsid w:val="33613513"/>
    <w:rsid w:val="51DC29F8"/>
    <w:rsid w:val="547D8BC0"/>
    <w:rsid w:val="583E62DE"/>
    <w:rsid w:val="5926D569"/>
    <w:rsid w:val="596EC7ED"/>
    <w:rsid w:val="5DF4F8FA"/>
    <w:rsid w:val="5FEA755D"/>
    <w:rsid w:val="6329153E"/>
    <w:rsid w:val="6C854732"/>
    <w:rsid w:val="74EA26EE"/>
    <w:rsid w:val="79CAB693"/>
    <w:rsid w:val="7A87B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7E6EED"/>
  <w15:docId w15:val="{26217106-1ED1-4B8D-B261-4571335D6A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8"/>
      <w:szCs w:val="18"/>
    </w:rPr>
  </w:style>
  <w:style w:type="paragraph" w:styleId="Title">
    <w:name w:val="Title"/>
    <w:basedOn w:val="Normal"/>
    <w:uiPriority w:val="10"/>
    <w:qFormat/>
    <w:pPr>
      <w:spacing w:before="64"/>
      <w:ind w:left="5092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CC748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748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346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46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46D6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46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46D6"/>
    <w:rPr>
      <w:rFonts w:ascii="Arial" w:eastAsia="Arial" w:hAnsi="Arial" w:cs="Arial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5256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2567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6525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2567"/>
    <w:rPr>
      <w:rFonts w:ascii="Arial" w:eastAsia="Arial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CD170C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050DE7"/>
    <w:pPr>
      <w:widowControl/>
      <w:autoSpaceDE/>
      <w:autoSpaceDN/>
    </w:pPr>
    <w:rPr>
      <w:rFonts w:ascii="Arial" w:eastAsia="Arial" w:hAnsi="Arial" w:cs="Arial"/>
    </w:rPr>
  </w:style>
  <w:style w:type="character" w:customStyle="1" w:styleId="normaltextrun">
    <w:name w:val="normaltextrun"/>
    <w:basedOn w:val="DefaultParagraphFont"/>
    <w:rsid w:val="006A0589"/>
  </w:style>
  <w:style w:type="character" w:customStyle="1" w:styleId="eop">
    <w:name w:val="eop"/>
    <w:basedOn w:val="DefaultParagraphFont"/>
    <w:rsid w:val="006A0589"/>
  </w:style>
  <w:style w:type="character" w:styleId="PlaceholderText">
    <w:name w:val="Placeholder Text"/>
    <w:basedOn w:val="DefaultParagraphFont"/>
    <w:uiPriority w:val="99"/>
    <w:semiHidden/>
    <w:rsid w:val="00A756E7"/>
    <w:rPr>
      <w:color w:val="666666"/>
    </w:rPr>
  </w:style>
  <w:style w:type="character" w:styleId="Mention">
    <w:name w:val="Mention"/>
    <w:basedOn w:val="DefaultParagraphFont"/>
    <w:uiPriority w:val="99"/>
    <w:unhideWhenUsed/>
    <w:rsid w:val="00FC5939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intranet.ecu.edu.au/research/higher-degree-by-research/forms-policies-and-guidelines/" TargetMode="External"/><Relationship Id="rId18" Type="http://schemas.openxmlformats.org/officeDocument/2006/relationships/hyperlink" Target="https://policies.ecu.edu.au/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forms.office.com/Pages/ResponsePage.aspx?id=PTLLm6N_50Wjb22c_bzCcqzyzSxK1CtDv-ZUEiCO0w9UQ1FMVUJEWVRLVDEwMEJVWUZXSThSVE1SMyQlQCN0PWcu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intranet.ecu.edu.au/research/higher-degree-by-research/forms-policies-and-guidelines/" TargetMode="External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A14F31F4DFE4D70BC75F57CF1E624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44587D-E8FD-454E-9765-21DCE036BE4F}"/>
      </w:docPartPr>
      <w:docPartBody>
        <w:p w:rsidR="00986B11" w:rsidRDefault="0041589A" w:rsidP="0041589A">
          <w:pPr>
            <w:pStyle w:val="0A14F31F4DFE4D70BC75F57CF1E62483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8CD9625129BC41F39E234F702A148C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683BFE-6369-4D6A-A987-E5AFAE3162A0}"/>
      </w:docPartPr>
      <w:docPartBody>
        <w:p w:rsidR="00986B11" w:rsidRDefault="0041589A" w:rsidP="0041589A">
          <w:pPr>
            <w:pStyle w:val="8CD9625129BC41F39E234F702A148C7A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B09BBDFFA0DE4BAA89CF68CE8D0EFD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B44000-7CEC-4BC1-B756-EA97A1BC61D6}"/>
      </w:docPartPr>
      <w:docPartBody>
        <w:p w:rsidR="001F6F41" w:rsidRDefault="0041589A" w:rsidP="0041589A">
          <w:pPr>
            <w:pStyle w:val="B09BBDFFA0DE4BAA89CF68CE8D0EFD6A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43BD5AE43EAB440CBD01CCBB119438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662928-AD47-4A4F-9913-5E4ED5FF0FB8}"/>
      </w:docPartPr>
      <w:docPartBody>
        <w:p w:rsidR="001F6F41" w:rsidRDefault="0041589A" w:rsidP="0041589A">
          <w:pPr>
            <w:pStyle w:val="43BD5AE43EAB440CBD01CCBB11943873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8FB94B5C12244EEC806249A61811FB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387298-7DAF-45C9-BBA1-4487637D4574}"/>
      </w:docPartPr>
      <w:docPartBody>
        <w:p w:rsidR="001F6F41" w:rsidRDefault="0041589A" w:rsidP="0041589A">
          <w:pPr>
            <w:pStyle w:val="8FB94B5C12244EEC806249A61811FB0B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BA1C041A09324BB8AC7739C7FBBF4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6CF2DD-42B6-4B57-A7CB-CE96D7C6326C}"/>
      </w:docPartPr>
      <w:docPartBody>
        <w:p w:rsidR="001F6F41" w:rsidRDefault="0041589A" w:rsidP="0041589A">
          <w:pPr>
            <w:pStyle w:val="BA1C041A09324BB8AC7739C7FBBF4507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EC0E0C5E4A8C4BD88B8987118E36A6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B7C5A-1F35-445A-BE73-ABA122F94DC0}"/>
      </w:docPartPr>
      <w:docPartBody>
        <w:p w:rsidR="001F6F41" w:rsidRDefault="0041589A" w:rsidP="0041589A">
          <w:pPr>
            <w:pStyle w:val="EC0E0C5E4A8C4BD88B8987118E36A6ED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B151D73207C8450B8100A4A12931D8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0F9990-7097-452F-BB8C-A2CE26BAC48B}"/>
      </w:docPartPr>
      <w:docPartBody>
        <w:p w:rsidR="001F6F41" w:rsidRDefault="0041589A" w:rsidP="0041589A">
          <w:pPr>
            <w:pStyle w:val="B151D73207C8450B8100A4A12931D806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9430AC9F6F4E4BDD9386FDF05E5EBE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98F5C8-17B3-46FF-83B9-B7A50AE32291}"/>
      </w:docPartPr>
      <w:docPartBody>
        <w:p w:rsidR="001F6F41" w:rsidRDefault="0041589A" w:rsidP="0041589A">
          <w:pPr>
            <w:pStyle w:val="9430AC9F6F4E4BDD9386FDF05E5EBE76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B6B85204512145C9A0D3D44FBE5CC2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E8258B-3589-4EEB-9366-DAF1DB714410}"/>
      </w:docPartPr>
      <w:docPartBody>
        <w:p w:rsidR="001F6F41" w:rsidRDefault="0041589A" w:rsidP="0041589A">
          <w:pPr>
            <w:pStyle w:val="B6B85204512145C9A0D3D44FBE5CC258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2547DA978A07406A9726C9BB5538A8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92E1B-1E28-481D-B94E-7BB63057DF47}"/>
      </w:docPartPr>
      <w:docPartBody>
        <w:p w:rsidR="001F6F41" w:rsidRDefault="0041589A" w:rsidP="0041589A">
          <w:pPr>
            <w:pStyle w:val="2547DA978A07406A9726C9BB5538A806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F0E4D7BC1C7D4493936E56C9169BB6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26E179-88B1-4EAA-BF9B-892CA27E2D56}"/>
      </w:docPartPr>
      <w:docPartBody>
        <w:p w:rsidR="001F6F41" w:rsidRDefault="0041589A" w:rsidP="0041589A">
          <w:pPr>
            <w:pStyle w:val="F0E4D7BC1C7D4493936E56C9169BB6A6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9C643D1409424C45905DA8A84967B6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63799-7BE2-43ED-B887-DCDC888F5336}"/>
      </w:docPartPr>
      <w:docPartBody>
        <w:p w:rsidR="001F6F41" w:rsidRDefault="0041589A" w:rsidP="0041589A">
          <w:pPr>
            <w:pStyle w:val="9C643D1409424C45905DA8A84967B6D4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3D592257CA6340B0AD5597EE1C83B1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8566E-A466-403C-A464-5E9266B56E25}"/>
      </w:docPartPr>
      <w:docPartBody>
        <w:p w:rsidR="001F6F41" w:rsidRDefault="0041589A" w:rsidP="0041589A">
          <w:pPr>
            <w:pStyle w:val="3D592257CA6340B0AD5597EE1C83B122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67C0EA87C1BB4B2AB673EE284D5F93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64D0C4-C59B-4F96-8E5E-9B42DAAC7233}"/>
      </w:docPartPr>
      <w:docPartBody>
        <w:p w:rsidR="001F6F41" w:rsidRDefault="0041589A" w:rsidP="0041589A">
          <w:pPr>
            <w:pStyle w:val="67C0EA87C1BB4B2AB673EE284D5F93DD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7E08804CE5144E80AF7A55294FA120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12DA61-3FE7-4486-8971-DD7B3130CA0B}"/>
      </w:docPartPr>
      <w:docPartBody>
        <w:p w:rsidR="001F6F41" w:rsidRDefault="0041589A" w:rsidP="0041589A">
          <w:pPr>
            <w:pStyle w:val="7E08804CE5144E80AF7A55294FA12027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0836D270DF8F407D894CE9D4CC2034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A34ECA-EC7A-4A72-B759-B17F6E2DB5AC}"/>
      </w:docPartPr>
      <w:docPartBody>
        <w:p w:rsidR="001F6F41" w:rsidRDefault="0041589A" w:rsidP="0041589A">
          <w:pPr>
            <w:pStyle w:val="0836D270DF8F407D894CE9D4CC2034EE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A8B3E74C68D74F178026E4279DCD4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CD27D9-AF22-42CE-8C53-5A7A6861C4AE}"/>
      </w:docPartPr>
      <w:docPartBody>
        <w:p w:rsidR="001F6F41" w:rsidRDefault="0041589A" w:rsidP="0041589A">
          <w:pPr>
            <w:pStyle w:val="A8B3E74C68D74F178026E4279DCD4CB8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4570C35C95384699AA3887472C9FA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E17EC8-D21D-4E03-9E23-72BBF280038D}"/>
      </w:docPartPr>
      <w:docPartBody>
        <w:p w:rsidR="001F6F41" w:rsidRDefault="0041589A" w:rsidP="0041589A">
          <w:pPr>
            <w:pStyle w:val="4570C35C95384699AA3887472C9FAF71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1116FE140D124198A3F7B496990EBE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E500A7-FA04-4F98-BBC7-7783E876F4E3}"/>
      </w:docPartPr>
      <w:docPartBody>
        <w:p w:rsidR="001F6F41" w:rsidRDefault="0041589A" w:rsidP="0041589A">
          <w:pPr>
            <w:pStyle w:val="1116FE140D124198A3F7B496990EBE43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18469A4830C34F9994A5D76F8C6F14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65357E-2123-47D8-B62A-733A9B56C010}"/>
      </w:docPartPr>
      <w:docPartBody>
        <w:p w:rsidR="001F6F41" w:rsidRDefault="0041589A" w:rsidP="0041589A">
          <w:pPr>
            <w:pStyle w:val="18469A4830C34F9994A5D76F8C6F1404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8C5381F3DD644AA7B23EDBD67476DF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FE26A9-8CE9-449F-A9FC-949B9E1AE17A}"/>
      </w:docPartPr>
      <w:docPartBody>
        <w:p w:rsidR="001F6F41" w:rsidRDefault="0041589A" w:rsidP="0041589A">
          <w:pPr>
            <w:pStyle w:val="8C5381F3DD644AA7B23EDBD67476DFAD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22D8CB25D16C4F6493253B857620A6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976ACD-DDFF-420E-8A7E-DE1E5357BEEE}"/>
      </w:docPartPr>
      <w:docPartBody>
        <w:p w:rsidR="001F6F41" w:rsidRDefault="0041589A" w:rsidP="0041589A">
          <w:pPr>
            <w:pStyle w:val="22D8CB25D16C4F6493253B857620A615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C9BE3F04A2974364954C18169D410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216CC5-A303-4C6A-9DBC-61912014CA19}"/>
      </w:docPartPr>
      <w:docPartBody>
        <w:p w:rsidR="001F6F41" w:rsidRDefault="0041589A" w:rsidP="0041589A">
          <w:pPr>
            <w:pStyle w:val="C9BE3F04A2974364954C18169D410229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48C973148BE544578FBE91FC0B070E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8DE50C-CB74-4A7E-9E5A-10594B08D562}"/>
      </w:docPartPr>
      <w:docPartBody>
        <w:p w:rsidR="001F6F41" w:rsidRDefault="0041589A" w:rsidP="0041589A">
          <w:pPr>
            <w:pStyle w:val="48C973148BE544578FBE91FC0B070EE5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87DD636D18F2401D98673086BAAC3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A70F6F-93BC-4748-BD31-409F141733F8}"/>
      </w:docPartPr>
      <w:docPartBody>
        <w:p w:rsidR="001F6F41" w:rsidRDefault="0041589A" w:rsidP="0041589A">
          <w:pPr>
            <w:pStyle w:val="87DD636D18F2401D98673086BAAC3248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C800CA5B1CA14E2ABF512A8A58062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78B667-EBA7-49F3-A01D-B078297C023A}"/>
      </w:docPartPr>
      <w:docPartBody>
        <w:p w:rsidR="001F6F41" w:rsidRDefault="0041589A" w:rsidP="0041589A">
          <w:pPr>
            <w:pStyle w:val="C800CA5B1CA14E2ABF512A8A580622C6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F09D8677F7284F2F841EF62329DE91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155ADB-E5AE-47FB-BF81-E4D6D88EB8BD}"/>
      </w:docPartPr>
      <w:docPartBody>
        <w:p w:rsidR="001F6F41" w:rsidRDefault="0041589A" w:rsidP="0041589A">
          <w:pPr>
            <w:pStyle w:val="F09D8677F7284F2F841EF62329DE9173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2107E2C5D80947948D9B4005BC15D1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DD657F-7175-4D82-8B21-93C32B6AEF74}"/>
      </w:docPartPr>
      <w:docPartBody>
        <w:p w:rsidR="001F6F41" w:rsidRDefault="0041589A" w:rsidP="0041589A">
          <w:pPr>
            <w:pStyle w:val="2107E2C5D80947948D9B4005BC15D175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EE236315F49442F593C99828B5881C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748E7A-4119-47FA-AB16-5CB0FC258C0F}"/>
      </w:docPartPr>
      <w:docPartBody>
        <w:p w:rsidR="001F6F41" w:rsidRDefault="0041589A" w:rsidP="0041589A">
          <w:pPr>
            <w:pStyle w:val="EE236315F49442F593C99828B5881C4C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lick to select a date.</w:t>
          </w:r>
        </w:p>
      </w:docPartBody>
    </w:docPart>
    <w:docPart>
      <w:docPartPr>
        <w:name w:val="A0599DBF3B9644AF9686D22BF40724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5BABEE-E553-46B3-B8A6-77483C02E30C}"/>
      </w:docPartPr>
      <w:docPartBody>
        <w:p w:rsidR="001F6F41" w:rsidRDefault="0041589A" w:rsidP="0041589A">
          <w:pPr>
            <w:pStyle w:val="A0599DBF3B9644AF9686D22BF40724D5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DF589F19E251469C9501C06E63FA7D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7D6A00-2848-4B7A-8DD5-F1350CD8FE9E}"/>
      </w:docPartPr>
      <w:docPartBody>
        <w:p w:rsidR="001F6F41" w:rsidRDefault="0041589A" w:rsidP="0041589A">
          <w:pPr>
            <w:pStyle w:val="DF589F19E251469C9501C06E63FA7D25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5D942D4079DF49009D92FE815D2A2F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029F19-187B-44C2-B6F3-32E3810EECB2}"/>
      </w:docPartPr>
      <w:docPartBody>
        <w:p w:rsidR="001F6F41" w:rsidRDefault="0041589A" w:rsidP="0041589A">
          <w:pPr>
            <w:pStyle w:val="5D942D4079DF49009D92FE815D2A2F73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40DAB026220D4D009EA7F2D1339516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2B8CCC-E289-4CA3-B490-EDC5D4C5A3CD}"/>
      </w:docPartPr>
      <w:docPartBody>
        <w:p w:rsidR="001F6F41" w:rsidRDefault="0041589A" w:rsidP="0041589A">
          <w:pPr>
            <w:pStyle w:val="40DAB026220D4D009EA7F2D1339516A0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D4C989DC0A504622B7CDCCE774C778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E07C48-1B35-419E-A911-1EAC20F1D5DD}"/>
      </w:docPartPr>
      <w:docPartBody>
        <w:p w:rsidR="001F6F41" w:rsidRDefault="0041589A" w:rsidP="0041589A">
          <w:pPr>
            <w:pStyle w:val="D4C989DC0A504622B7CDCCE774C7780D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5B7C3C26B02C45AFA7EBC492BA2457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E02AA0-8DE8-4BC4-AB3D-AF2E37794AD7}"/>
      </w:docPartPr>
      <w:docPartBody>
        <w:p w:rsidR="001F6F41" w:rsidRDefault="0041589A" w:rsidP="0041589A">
          <w:pPr>
            <w:pStyle w:val="5B7C3C26B02C45AFA7EBC492BA2457A9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ABC779B8D72346AEBE0482CF5A1EB2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8B2FE4-9315-45C6-AFED-51D3D3BAAF52}"/>
      </w:docPartPr>
      <w:docPartBody>
        <w:p w:rsidR="001F6F41" w:rsidRDefault="0041589A" w:rsidP="0041589A">
          <w:pPr>
            <w:pStyle w:val="ABC779B8D72346AEBE0482CF5A1EB2B7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ADC02448CD5748F8ACB09C028A0333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9F6A76-4DD6-409F-9814-13F2498AE3D1}"/>
      </w:docPartPr>
      <w:docPartBody>
        <w:p w:rsidR="001F6F41" w:rsidRDefault="0041589A" w:rsidP="0041589A">
          <w:pPr>
            <w:pStyle w:val="ADC02448CD5748F8ACB09C028A0333BA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C0879CA740BE4CC1B6355975C8F8DC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2CEA17-6CFC-4514-904D-680C03C64492}"/>
      </w:docPartPr>
      <w:docPartBody>
        <w:p w:rsidR="001F6F41" w:rsidRDefault="0041589A" w:rsidP="0041589A">
          <w:pPr>
            <w:pStyle w:val="C0879CA740BE4CC1B6355975C8F8DC9C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E3FD48DFFC054DF08BDAE2D3718429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CCBCC2-0E0A-43EB-A53C-6C14246CDFE8}"/>
      </w:docPartPr>
      <w:docPartBody>
        <w:p w:rsidR="001F6F41" w:rsidRDefault="0041589A" w:rsidP="0041589A">
          <w:pPr>
            <w:pStyle w:val="E3FD48DFFC054DF08BDAE2D3718429CA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697A6384359147409AD4516EA5A51D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BE521A-3D93-408A-BD24-7E1DE11BF5EB}"/>
      </w:docPartPr>
      <w:docPartBody>
        <w:p w:rsidR="001F6F41" w:rsidRDefault="0041589A" w:rsidP="0041589A">
          <w:pPr>
            <w:pStyle w:val="697A6384359147409AD4516EA5A51D4B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0B45B6F2633B4DFAAB92CC09FC26F6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71C37E-DC53-4BBB-80AE-5A6A9ABCE5FD}"/>
      </w:docPartPr>
      <w:docPartBody>
        <w:p w:rsidR="001F6F41" w:rsidRDefault="0041589A" w:rsidP="0041589A">
          <w:pPr>
            <w:pStyle w:val="0B45B6F2633B4DFAAB92CC09FC26F685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C288D581A3DE48A2B643CC8D86F6E8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6FECC9-F0A0-41D3-BBCA-28C87B998220}"/>
      </w:docPartPr>
      <w:docPartBody>
        <w:p w:rsidR="001F6F41" w:rsidRDefault="0041589A" w:rsidP="0041589A">
          <w:pPr>
            <w:pStyle w:val="C288D581A3DE48A2B643CC8D86F6E826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497E14F46B424620BCC9C2E1D85F2A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B508F-1A41-4F12-B2D6-F1B5D5A8B98E}"/>
      </w:docPartPr>
      <w:docPartBody>
        <w:p w:rsidR="001F6F41" w:rsidRDefault="0041589A" w:rsidP="0041589A">
          <w:pPr>
            <w:pStyle w:val="497E14F46B424620BCC9C2E1D85F2ADF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9E8AFBB21401450FA0B324385E6F0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FFE06D-80F6-4D87-9710-1A797A288E64}"/>
      </w:docPartPr>
      <w:docPartBody>
        <w:p w:rsidR="001F6F41" w:rsidRDefault="0041589A" w:rsidP="0041589A">
          <w:pPr>
            <w:pStyle w:val="9E8AFBB21401450FA0B324385E6F0A17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EE0D9D2BC9A2400195D11841C3F1B2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26F565-752F-450B-BBF6-650F509EE470}"/>
      </w:docPartPr>
      <w:docPartBody>
        <w:p w:rsidR="001F6F41" w:rsidRDefault="0041589A" w:rsidP="0041589A">
          <w:pPr>
            <w:pStyle w:val="EE0D9D2BC9A2400195D11841C3F1B21F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0567F636ED82459EB28CB6E6DFF96E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1423A8-78B0-46A0-A34E-90B31445F03D}"/>
      </w:docPartPr>
      <w:docPartBody>
        <w:p w:rsidR="001F6F41" w:rsidRDefault="0041589A" w:rsidP="0041589A">
          <w:pPr>
            <w:pStyle w:val="0567F636ED82459EB28CB6E6DFF96EC3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EF63A7D4DB22458EAB1D8B32753434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977107-35EE-45D9-BA0D-7E6BABEDB3E3}"/>
      </w:docPartPr>
      <w:docPartBody>
        <w:p w:rsidR="001F6F41" w:rsidRDefault="0041589A" w:rsidP="0041589A">
          <w:pPr>
            <w:pStyle w:val="EF63A7D4DB22458EAB1D8B3275343411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8D18126C134248E6ABE0B1C4F568BD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6B5630-833D-4A57-86EB-A29AA3E3C0C7}"/>
      </w:docPartPr>
      <w:docPartBody>
        <w:p w:rsidR="001F6F41" w:rsidRDefault="0041589A" w:rsidP="0041589A">
          <w:pPr>
            <w:pStyle w:val="8D18126C134248E6ABE0B1C4F568BD07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F08867E0453F42919AEB9430A97077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18F854-046C-4A6B-AD66-E427B553E1D6}"/>
      </w:docPartPr>
      <w:docPartBody>
        <w:p w:rsidR="001F6F41" w:rsidRDefault="0041589A" w:rsidP="0041589A">
          <w:pPr>
            <w:pStyle w:val="F08867E0453F42919AEB9430A97077F5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A46B7EB866184F719F1327F6B0365B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71DBD5-32F2-4839-9752-60E696AFCAE9}"/>
      </w:docPartPr>
      <w:docPartBody>
        <w:p w:rsidR="001F6F41" w:rsidRDefault="0041589A" w:rsidP="0041589A">
          <w:pPr>
            <w:pStyle w:val="A46B7EB866184F719F1327F6B0365BFF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91D6A0FD858E4AFFA2676137658483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D04671-DABD-4A9C-9862-6F4DDC98B638}"/>
      </w:docPartPr>
      <w:docPartBody>
        <w:p w:rsidR="001F6F41" w:rsidRDefault="0041589A" w:rsidP="0041589A">
          <w:pPr>
            <w:pStyle w:val="91D6A0FD858E4AFFA267613765848367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C278AB8C40D649D7ACBC8BC9D12502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66BA6C-C7E5-4D21-80CB-C55FEEEB6E38}"/>
      </w:docPartPr>
      <w:docPartBody>
        <w:p w:rsidR="001F6F41" w:rsidRDefault="0041589A" w:rsidP="0041589A">
          <w:pPr>
            <w:pStyle w:val="C278AB8C40D649D7ACBC8BC9D1250221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DA940DF46D654725B9F209AD8ABC0C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96707-8990-476F-8513-B616229D8DC0}"/>
      </w:docPartPr>
      <w:docPartBody>
        <w:p w:rsidR="001F6F41" w:rsidRDefault="0041589A" w:rsidP="0041589A">
          <w:pPr>
            <w:pStyle w:val="DA940DF46D654725B9F209AD8ABC0CFC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4BA2877466EA4FA98E65E995AF0797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F30986-1AC5-44B8-8D5A-CBD2DCDE9E01}"/>
      </w:docPartPr>
      <w:docPartBody>
        <w:p w:rsidR="001F6F41" w:rsidRDefault="0041589A" w:rsidP="0041589A">
          <w:pPr>
            <w:pStyle w:val="4BA2877466EA4FA98E65E995AF07973C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04A7FEF716514647B5FC32EF4F86E6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F62FE6-ED4D-40A0-AA98-6302DD342202}"/>
      </w:docPartPr>
      <w:docPartBody>
        <w:p w:rsidR="001C45BB" w:rsidRDefault="0041589A" w:rsidP="0041589A">
          <w:pPr>
            <w:pStyle w:val="04A7FEF716514647B5FC32EF4F86E652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3414323E95E348E799F129181A5CBF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9414D4-0098-4EE9-8EF5-EDDA23460811}"/>
      </w:docPartPr>
      <w:docPartBody>
        <w:p w:rsidR="004D3002" w:rsidRDefault="0041589A" w:rsidP="0041589A">
          <w:pPr>
            <w:pStyle w:val="3414323E95E348E799F129181A5CBF37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22DAB93F77DE47EBBFC20EC6AEB426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ECF56-5A3A-4066-8989-0FFBA896BC94}"/>
      </w:docPartPr>
      <w:docPartBody>
        <w:p w:rsidR="004D3002" w:rsidRDefault="0041589A" w:rsidP="0041589A">
          <w:pPr>
            <w:pStyle w:val="22DAB93F77DE47EBBFC20EC6AEB42675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0C12F162CC064D25A3C64E684B0F8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3156BB-AE5A-4047-9649-E0D64F2A53C5}"/>
      </w:docPartPr>
      <w:docPartBody>
        <w:p w:rsidR="004D3002" w:rsidRDefault="0041589A" w:rsidP="0041589A">
          <w:pPr>
            <w:pStyle w:val="0C12F162CC064D25A3C64E684B0F8160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81C4E0556CDB4C7ABC04615AA39F70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E46400-FAC2-42DC-A4FE-0F87E84BD68E}"/>
      </w:docPartPr>
      <w:docPartBody>
        <w:p w:rsidR="004D3002" w:rsidRDefault="0041589A" w:rsidP="0041589A">
          <w:pPr>
            <w:pStyle w:val="81C4E0556CDB4C7ABC04615AA39F70772"/>
          </w:pPr>
          <w:r w:rsidRPr="005851F9">
            <w:rPr>
              <w:rStyle w:val="PlaceholderText"/>
              <w:rFonts w:ascii="Aptos" w:hAnsi="Aptos"/>
              <w:sz w:val="18"/>
              <w:szCs w:val="18"/>
            </w:rPr>
            <w:t>Enter text here.</w:t>
          </w:r>
        </w:p>
      </w:docPartBody>
    </w:docPart>
    <w:docPart>
      <w:docPartPr>
        <w:name w:val="EB992AC74DE549AEA66CA5B0CEE157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485DD9-FB92-4256-95EE-78CE5B7B01DC}"/>
      </w:docPartPr>
      <w:docPartBody>
        <w:p w:rsidR="00EC471F" w:rsidRDefault="0041589A" w:rsidP="0041589A">
          <w:pPr>
            <w:pStyle w:val="EB992AC74DE549AEA66CA5B0CEE157A11"/>
          </w:pPr>
          <w:r w:rsidRPr="00BD578B">
            <w:rPr>
              <w:rStyle w:val="PlaceholderText"/>
              <w:rFonts w:ascii="Aptos" w:hAnsi="Aptos"/>
              <w:sz w:val="18"/>
              <w:szCs w:val="18"/>
            </w:rPr>
            <w:t>Choose an item.</w:t>
          </w:r>
        </w:p>
      </w:docPartBody>
    </w:docPart>
    <w:docPart>
      <w:docPartPr>
        <w:name w:val="F19DD858942443FA8AD5BE43111677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06C786-AD14-4BAE-B865-FED72120F486}"/>
      </w:docPartPr>
      <w:docPartBody>
        <w:p w:rsidR="00EC471F" w:rsidRDefault="0041589A" w:rsidP="0041589A">
          <w:pPr>
            <w:pStyle w:val="F19DD858942443FA8AD5BE43111677CE1"/>
          </w:pPr>
          <w:r>
            <w:rPr>
              <w:rStyle w:val="PlaceholderText"/>
              <w:rFonts w:ascii="Aptos" w:hAnsi="Aptos"/>
              <w:sz w:val="18"/>
              <w:szCs w:val="18"/>
            </w:rPr>
            <w:t>Other, please specify her</w:t>
          </w:r>
          <w:r w:rsidRPr="005851F9">
            <w:rPr>
              <w:rStyle w:val="PlaceholderText"/>
              <w:rFonts w:ascii="Aptos" w:hAnsi="Aptos"/>
              <w:sz w:val="18"/>
              <w:szCs w:val="18"/>
            </w:rPr>
            <w:t>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rlow">
    <w:charset w:val="00"/>
    <w:family w:val="auto"/>
    <w:pitch w:val="variable"/>
    <w:sig w:usb0="20000007" w:usb1="00000000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6B11"/>
    <w:rsid w:val="001236C7"/>
    <w:rsid w:val="00196B20"/>
    <w:rsid w:val="001C45BB"/>
    <w:rsid w:val="001F6F41"/>
    <w:rsid w:val="002217C3"/>
    <w:rsid w:val="002A0180"/>
    <w:rsid w:val="00383005"/>
    <w:rsid w:val="0041589A"/>
    <w:rsid w:val="004648BB"/>
    <w:rsid w:val="00483F66"/>
    <w:rsid w:val="004D3002"/>
    <w:rsid w:val="005C01C2"/>
    <w:rsid w:val="005C71AE"/>
    <w:rsid w:val="00600C0B"/>
    <w:rsid w:val="0065361E"/>
    <w:rsid w:val="0067738C"/>
    <w:rsid w:val="006B3F2F"/>
    <w:rsid w:val="006F58CD"/>
    <w:rsid w:val="00783D24"/>
    <w:rsid w:val="007C35AC"/>
    <w:rsid w:val="00844B68"/>
    <w:rsid w:val="008B6BFD"/>
    <w:rsid w:val="008C0F4D"/>
    <w:rsid w:val="00934B54"/>
    <w:rsid w:val="00986B11"/>
    <w:rsid w:val="00997B36"/>
    <w:rsid w:val="009B6397"/>
    <w:rsid w:val="009D477C"/>
    <w:rsid w:val="009D5918"/>
    <w:rsid w:val="00A2414A"/>
    <w:rsid w:val="00A415D7"/>
    <w:rsid w:val="00A869E2"/>
    <w:rsid w:val="00B44575"/>
    <w:rsid w:val="00BD4A88"/>
    <w:rsid w:val="00D015EA"/>
    <w:rsid w:val="00DA795B"/>
    <w:rsid w:val="00E92B36"/>
    <w:rsid w:val="00EA651B"/>
    <w:rsid w:val="00EC471F"/>
    <w:rsid w:val="00F525FA"/>
    <w:rsid w:val="00F774B1"/>
    <w:rsid w:val="00FC2F88"/>
    <w:rsid w:val="00FC5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1589A"/>
    <w:rPr>
      <w:color w:val="666666"/>
    </w:rPr>
  </w:style>
  <w:style w:type="paragraph" w:customStyle="1" w:styleId="43BD5AE43EAB440CBD01CCBB119438732">
    <w:name w:val="43BD5AE43EAB440CBD01CCBB11943873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FB94B5C12244EEC806249A61811FB0B2">
    <w:name w:val="8FB94B5C12244EEC806249A61811FB0B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A1C041A09324BB8AC7739C7FBBF45072">
    <w:name w:val="BA1C041A09324BB8AC7739C7FBBF4507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0A14F31F4DFE4D70BC75F57CF1E624832">
    <w:name w:val="0A14F31F4DFE4D70BC75F57CF1E62483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4BA2877466EA4FA98E65E995AF07973C2">
    <w:name w:val="4BA2877466EA4FA98E65E995AF07973C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C0E0C5E4A8C4BD88B8987118E36A6ED2">
    <w:name w:val="EC0E0C5E4A8C4BD88B8987118E36A6ED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04A7FEF716514647B5FC32EF4F86E6522">
    <w:name w:val="04A7FEF716514647B5FC32EF4F86E652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151D73207C8450B8100A4A12931D8062">
    <w:name w:val="B151D73207C8450B8100A4A12931D806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9430AC9F6F4E4BDD9386FDF05E5EBE762">
    <w:name w:val="9430AC9F6F4E4BDD9386FDF05E5EBE76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CD9625129BC41F39E234F702A148C7A2">
    <w:name w:val="8CD9625129BC41F39E234F702A148C7A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B992AC74DE549AEA66CA5B0CEE157A11">
    <w:name w:val="EB992AC74DE549AEA66CA5B0CEE157A11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F19DD858942443FA8AD5BE43111677CE1">
    <w:name w:val="F19DD858942443FA8AD5BE43111677CE1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09BBDFFA0DE4BAA89CF68CE8D0EFD6A2">
    <w:name w:val="B09BBDFFA0DE4BAA89CF68CE8D0EFD6A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B6B85204512145C9A0D3D44FBE5CC2582">
    <w:name w:val="B6B85204512145C9A0D3D44FBE5CC258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67C0EA87C1BB4B2AB673EE284D5F93DD2">
    <w:name w:val="67C0EA87C1BB4B2AB673EE284D5F93DD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2547DA978A07406A9726C9BB5538A8062">
    <w:name w:val="2547DA978A07406A9726C9BB5538A806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7E08804CE5144E80AF7A55294FA120272">
    <w:name w:val="7E08804CE5144E80AF7A55294FA12027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F0E4D7BC1C7D4493936E56C9169BB6A62">
    <w:name w:val="F0E4D7BC1C7D4493936E56C9169BB6A6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0836D270DF8F407D894CE9D4CC2034EE2">
    <w:name w:val="0836D270DF8F407D894CE9D4CC2034EE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9C643D1409424C45905DA8A84967B6D42">
    <w:name w:val="9C643D1409424C45905DA8A84967B6D4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8B3E74C68D74F178026E4279DCD4CB82">
    <w:name w:val="A8B3E74C68D74F178026E4279DCD4CB8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3D592257CA6340B0AD5597EE1C83B1222">
    <w:name w:val="3D592257CA6340B0AD5597EE1C83B122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4570C35C95384699AA3887472C9FAF712">
    <w:name w:val="4570C35C95384699AA3887472C9FAF71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116FE140D124198A3F7B496990EBE432">
    <w:name w:val="1116FE140D124198A3F7B496990EBE43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0599DBF3B9644AF9686D22BF40724D52">
    <w:name w:val="A0599DBF3B9644AF9686D22BF40724D5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DF589F19E251469C9501C06E63FA7D252">
    <w:name w:val="DF589F19E251469C9501C06E63FA7D25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5D942D4079DF49009D92FE815D2A2F732">
    <w:name w:val="5D942D4079DF49009D92FE815D2A2F73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18469A4830C34F9994A5D76F8C6F14042">
    <w:name w:val="18469A4830C34F9994A5D76F8C6F1404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40DAB026220D4D009EA7F2D1339516A02">
    <w:name w:val="40DAB026220D4D009EA7F2D1339516A0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697A6384359147409AD4516EA5A51D4B2">
    <w:name w:val="697A6384359147409AD4516EA5A51D4B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E0D9D2BC9A2400195D11841C3F1B21F2">
    <w:name w:val="EE0D9D2BC9A2400195D11841C3F1B21F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C5381F3DD644AA7B23EDBD67476DFAD2">
    <w:name w:val="8C5381F3DD644AA7B23EDBD67476DFAD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D4C989DC0A504622B7CDCCE774C7780D2">
    <w:name w:val="D4C989DC0A504622B7CDCCE774C7780D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0B45B6F2633B4DFAAB92CC09FC26F6852">
    <w:name w:val="0B45B6F2633B4DFAAB92CC09FC26F685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0567F636ED82459EB28CB6E6DFF96EC32">
    <w:name w:val="0567F636ED82459EB28CB6E6DFF96EC3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22D8CB25D16C4F6493253B857620A6152">
    <w:name w:val="22D8CB25D16C4F6493253B857620A615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5B7C3C26B02C45AFA7EBC492BA2457A92">
    <w:name w:val="5B7C3C26B02C45AFA7EBC492BA2457A9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C288D581A3DE48A2B643CC8D86F6E8262">
    <w:name w:val="C288D581A3DE48A2B643CC8D86F6E826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F63A7D4DB22458EAB1D8B32753434112">
    <w:name w:val="EF63A7D4DB22458EAB1D8B3275343411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C9BE3F04A2974364954C18169D4102292">
    <w:name w:val="C9BE3F04A2974364954C18169D410229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BC779B8D72346AEBE0482CF5A1EB2B72">
    <w:name w:val="ABC779B8D72346AEBE0482CF5A1EB2B7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497E14F46B424620BCC9C2E1D85F2ADF2">
    <w:name w:val="497E14F46B424620BCC9C2E1D85F2ADF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D18126C134248E6ABE0B1C4F568BD072">
    <w:name w:val="8D18126C134248E6ABE0B1C4F568BD07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48C973148BE544578FBE91FC0B070EE52">
    <w:name w:val="48C973148BE544578FBE91FC0B070EE5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DC02448CD5748F8ACB09C028A0333BA2">
    <w:name w:val="ADC02448CD5748F8ACB09C028A0333BA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9E8AFBB21401450FA0B324385E6F0A172">
    <w:name w:val="9E8AFBB21401450FA0B324385E6F0A17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F08867E0453F42919AEB9430A97077F52">
    <w:name w:val="F08867E0453F42919AEB9430A97077F5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7DD636D18F2401D98673086BAAC32482">
    <w:name w:val="87DD636D18F2401D98673086BAAC3248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C0879CA740BE4CC1B6355975C8F8DC9C2">
    <w:name w:val="C0879CA740BE4CC1B6355975C8F8DC9C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3FD48DFFC054DF08BDAE2D3718429CA2">
    <w:name w:val="E3FD48DFFC054DF08BDAE2D3718429CA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A46B7EB866184F719F1327F6B0365BFF2">
    <w:name w:val="A46B7EB866184F719F1327F6B0365BFF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C800CA5B1CA14E2ABF512A8A580622C62">
    <w:name w:val="C800CA5B1CA14E2ABF512A8A580622C6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C278AB8C40D649D7ACBC8BC9D12502212">
    <w:name w:val="C278AB8C40D649D7ACBC8BC9D1250221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DA940DF46D654725B9F209AD8ABC0CFC2">
    <w:name w:val="DA940DF46D654725B9F209AD8ABC0CFC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91D6A0FD858E4AFFA2676137658483672">
    <w:name w:val="91D6A0FD858E4AFFA267613765848367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F09D8677F7284F2F841EF62329DE91732">
    <w:name w:val="F09D8677F7284F2F841EF62329DE9173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3414323E95E348E799F129181A5CBF372">
    <w:name w:val="3414323E95E348E799F129181A5CBF37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81C4E0556CDB4C7ABC04615AA39F70772">
    <w:name w:val="81C4E0556CDB4C7ABC04615AA39F7077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2107E2C5D80947948D9B4005BC15D1752">
    <w:name w:val="2107E2C5D80947948D9B4005BC15D175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22DAB93F77DE47EBBFC20EC6AEB426752">
    <w:name w:val="22DAB93F77DE47EBBFC20EC6AEB42675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0C12F162CC064D25A3C64E684B0F81602">
    <w:name w:val="0C12F162CC064D25A3C64E684B0F8160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  <w:style w:type="paragraph" w:customStyle="1" w:styleId="EE236315F49442F593C99828B5881C4C2">
    <w:name w:val="EE236315F49442F593C99828B5881C4C2"/>
    <w:rsid w:val="0041589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22"/>
      <w:szCs w:val="22"/>
      <w:lang w:val="en-US"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ACE521BA2C2048A4AE88F337736FB8" ma:contentTypeVersion="17" ma:contentTypeDescription="Create a new document." ma:contentTypeScope="" ma:versionID="427fa8b8daff3d6bbce876b94c13bbb0">
  <xsd:schema xmlns:xsd="http://www.w3.org/2001/XMLSchema" xmlns:xs="http://www.w3.org/2001/XMLSchema" xmlns:p="http://schemas.microsoft.com/office/2006/metadata/properties" xmlns:ns2="492705dd-184b-4913-a290-9650401a0c40" xmlns:ns3="f20c424c-343b-42c6-8c67-41546519409e" targetNamespace="http://schemas.microsoft.com/office/2006/metadata/properties" ma:root="true" ma:fieldsID="d8c2c45b8269263b5a3144b7deca9e38" ns2:_="" ns3:_="">
    <xsd:import namespace="492705dd-184b-4913-a290-9650401a0c40"/>
    <xsd:import namespace="f20c424c-343b-42c6-8c67-4154651940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2705dd-184b-4913-a290-9650401a0c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6d2f554-d03b-4809-9b7d-234c481439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0c424c-343b-42c6-8c67-4154651940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c0bd0f1-6bed-4b6c-9556-8fe5b8b97837}" ma:internalName="TaxCatchAll" ma:showField="CatchAllData" ma:web="f20c424c-343b-42c6-8c67-4154651940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92705dd-184b-4913-a290-9650401a0c40">
      <Terms xmlns="http://schemas.microsoft.com/office/infopath/2007/PartnerControls"/>
    </lcf76f155ced4ddcb4097134ff3c332f>
    <TaxCatchAll xmlns="f20c424c-343b-42c6-8c67-41546519409e" xsi:nil="true"/>
  </documentManagement>
</p:properties>
</file>

<file path=customXml/itemProps1.xml><?xml version="1.0" encoding="utf-8"?>
<ds:datastoreItem xmlns:ds="http://schemas.openxmlformats.org/officeDocument/2006/customXml" ds:itemID="{D13ABD91-29FD-442E-A4FB-32F5CFF183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2705dd-184b-4913-a290-9650401a0c40"/>
    <ds:schemaRef ds:uri="f20c424c-343b-42c6-8c67-4154651940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DFBDE65-6BF1-4FF1-B26B-4DC6CDBADA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E90D62-6172-4237-BC3A-240869C7E43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ADA0729-E5E2-4596-B9D3-8C7B51AB3BBD}">
  <ds:schemaRefs>
    <ds:schemaRef ds:uri="http://schemas.microsoft.com/office/2006/metadata/properties"/>
    <ds:schemaRef ds:uri="http://schemas.microsoft.com/office/infopath/2007/PartnerControls"/>
    <ds:schemaRef ds:uri="492705dd-184b-4913-a290-9650401a0c40"/>
    <ds:schemaRef ds:uri="f20c424c-343b-42c6-8c67-41546519409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37</Words>
  <Characters>3635</Characters>
  <Application>Microsoft Office Word</Application>
  <DocSecurity>0</DocSecurity>
  <Lines>30</Lines>
  <Paragraphs>8</Paragraphs>
  <ScaleCrop>false</ScaleCrop>
  <Company/>
  <LinksUpToDate>false</LinksUpToDate>
  <CharactersWithSpaces>4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lhawkin</dc:creator>
  <cp:keywords/>
  <cp:lastModifiedBy>Ashley HOLST</cp:lastModifiedBy>
  <cp:revision>3</cp:revision>
  <dcterms:created xsi:type="dcterms:W3CDTF">2026-06-23T02:20:00Z</dcterms:created>
  <dcterms:modified xsi:type="dcterms:W3CDTF">2026-06-23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12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07-27T00:00:00Z</vt:filetime>
  </property>
  <property fmtid="{D5CDD505-2E9C-101B-9397-08002B2CF9AE}" pid="5" name="ContentTypeId">
    <vt:lpwstr>0x01010062ACE521BA2C2048A4AE88F337736FB8</vt:lpwstr>
  </property>
  <property fmtid="{D5CDD505-2E9C-101B-9397-08002B2CF9AE}" pid="6" name="MediaServiceImageTags">
    <vt:lpwstr/>
  </property>
  <property fmtid="{D5CDD505-2E9C-101B-9397-08002B2CF9AE}" pid="7" name="docLang">
    <vt:lpwstr>en</vt:lpwstr>
  </property>
  <property fmtid="{D5CDD505-2E9C-101B-9397-08002B2CF9AE}" pid="8" name="ClassificationContentMarkingFooterShapeIds">
    <vt:lpwstr>1d817faa,5c8d264d,162a1c22</vt:lpwstr>
  </property>
  <property fmtid="{D5CDD505-2E9C-101B-9397-08002B2CF9AE}" pid="9" name="ClassificationContentMarkingFooterFontProps">
    <vt:lpwstr>#000000,12,Calibri</vt:lpwstr>
  </property>
  <property fmtid="{D5CDD505-2E9C-101B-9397-08002B2CF9AE}" pid="10" name="ClassificationContentMarkingFooterText">
    <vt:lpwstr>ECU Internal Information</vt:lpwstr>
  </property>
  <property fmtid="{D5CDD505-2E9C-101B-9397-08002B2CF9AE}" pid="11" name="MSIP_Label_03081eab-cc3f-49a2-9582-7dfc12a01625_Enabled">
    <vt:lpwstr>true</vt:lpwstr>
  </property>
  <property fmtid="{D5CDD505-2E9C-101B-9397-08002B2CF9AE}" pid="12" name="MSIP_Label_03081eab-cc3f-49a2-9582-7dfc12a01625_SetDate">
    <vt:lpwstr>2026-02-16T02:57:30Z</vt:lpwstr>
  </property>
  <property fmtid="{D5CDD505-2E9C-101B-9397-08002B2CF9AE}" pid="13" name="MSIP_Label_03081eab-cc3f-49a2-9582-7dfc12a01625_Method">
    <vt:lpwstr>Standard</vt:lpwstr>
  </property>
  <property fmtid="{D5CDD505-2E9C-101B-9397-08002B2CF9AE}" pid="14" name="MSIP_Label_03081eab-cc3f-49a2-9582-7dfc12a01625_Name">
    <vt:lpwstr>Internal</vt:lpwstr>
  </property>
  <property fmtid="{D5CDD505-2E9C-101B-9397-08002B2CF9AE}" pid="15" name="MSIP_Label_03081eab-cc3f-49a2-9582-7dfc12a01625_SiteId">
    <vt:lpwstr>9bcb323d-7fa3-45e7-a36f-6d9cfdbcc272</vt:lpwstr>
  </property>
  <property fmtid="{D5CDD505-2E9C-101B-9397-08002B2CF9AE}" pid="16" name="MSIP_Label_03081eab-cc3f-49a2-9582-7dfc12a01625_ActionId">
    <vt:lpwstr>93d952c8-cc41-411c-97d5-10b900a9c25f</vt:lpwstr>
  </property>
  <property fmtid="{D5CDD505-2E9C-101B-9397-08002B2CF9AE}" pid="17" name="MSIP_Label_03081eab-cc3f-49a2-9582-7dfc12a01625_ContentBits">
    <vt:lpwstr>2</vt:lpwstr>
  </property>
  <property fmtid="{D5CDD505-2E9C-101B-9397-08002B2CF9AE}" pid="18" name="MSIP_Label_03081eab-cc3f-49a2-9582-7dfc12a01625_Tag">
    <vt:lpwstr>10, 3, 0, 1</vt:lpwstr>
  </property>
</Properties>
</file>